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CC3BC" w14:textId="4790C21F" w:rsidR="005457A9" w:rsidRPr="005457A9" w:rsidRDefault="00465C37" w:rsidP="005457A9">
      <w:pPr>
        <w:rPr>
          <w:rFonts w:cstheme="minorHAnsi"/>
          <w:b/>
          <w:bCs/>
          <w:color w:val="76CDD8"/>
          <w:sz w:val="24"/>
          <w:szCs w:val="24"/>
          <w:rtl/>
        </w:rPr>
      </w:pPr>
      <w:r w:rsidRPr="006A4BBC">
        <w:rPr>
          <w:rFonts w:cstheme="minorHAnsi"/>
          <w:b/>
          <w:bCs/>
          <w:color w:val="76CDD8"/>
          <w:sz w:val="24"/>
          <w:szCs w:val="24"/>
          <w:lang w:val="en-GB"/>
        </w:rPr>
        <w:t>Hive Practice</w:t>
      </w:r>
    </w:p>
    <w:sdt>
      <w:sdtPr>
        <w:rPr>
          <w:rFonts w:eastAsiaTheme="minorHAnsi"/>
          <w:caps w:val="0"/>
          <w:noProof/>
          <w:color w:val="auto"/>
          <w:spacing w:val="0"/>
          <w:sz w:val="20"/>
          <w:szCs w:val="20"/>
        </w:rPr>
        <w:id w:val="-1162540893"/>
        <w:docPartObj>
          <w:docPartGallery w:val="Table of Contents"/>
          <w:docPartUnique/>
        </w:docPartObj>
      </w:sdtPr>
      <w:sdtEndPr>
        <w:rPr>
          <w:rFonts w:eastAsiaTheme="minorEastAsia"/>
          <w:noProof w:val="0"/>
        </w:rPr>
      </w:sdtEndPr>
      <w:sdtContent>
        <w:p w14:paraId="33DDE66E" w14:textId="77777777" w:rsidR="005457A9" w:rsidRPr="00CD4EAD" w:rsidRDefault="005457A9" w:rsidP="005457A9">
          <w:pPr>
            <w:pStyle w:val="TOCHeading"/>
            <w:pBdr>
              <w:top w:val="none" w:sz="0" w:space="0" w:color="auto"/>
              <w:left w:val="none" w:sz="0" w:space="0" w:color="auto"/>
              <w:bottom w:val="none" w:sz="0" w:space="0" w:color="auto"/>
              <w:right w:val="none" w:sz="0" w:space="0" w:color="auto"/>
            </w:pBdr>
            <w:shd w:val="clear" w:color="auto" w:fill="008ACE"/>
            <w:rPr>
              <w:rStyle w:val="Style1Char"/>
            </w:rPr>
          </w:pPr>
          <w:r w:rsidRPr="00CD4EAD">
            <w:rPr>
              <w:rStyle w:val="Style1Char"/>
            </w:rPr>
            <w:t>C</w:t>
          </w:r>
          <w:r>
            <w:rPr>
              <w:rStyle w:val="Style1Char"/>
            </w:rPr>
            <w:t>ONTENTS</w:t>
          </w:r>
        </w:p>
        <w:p w14:paraId="62DDC959" w14:textId="77777777" w:rsidR="005457A9" w:rsidRPr="005457A9" w:rsidRDefault="005457A9" w:rsidP="005457A9">
          <w:pPr>
            <w:pStyle w:val="TOC1"/>
            <w:rPr>
              <w:sz w:val="22"/>
              <w:szCs w:val="22"/>
              <w:lang w:bidi="ar-SA"/>
            </w:rPr>
          </w:pPr>
          <w:r w:rsidRPr="00866A69">
            <w:fldChar w:fldCharType="begin"/>
          </w:r>
          <w:r w:rsidRPr="00866A69">
            <w:instrText xml:space="preserve"> TOC \o "1-3" \h \z \u </w:instrText>
          </w:r>
          <w:r w:rsidRPr="00866A69">
            <w:fldChar w:fldCharType="separate"/>
          </w:r>
          <w:hyperlink w:anchor="_Toc126593965" w:history="1">
            <w:r w:rsidRPr="005457A9">
              <w:rPr>
                <w:rStyle w:val="Hyperlink"/>
                <w:sz w:val="22"/>
                <w:szCs w:val="22"/>
              </w:rPr>
              <w:t>1.</w:t>
            </w:r>
            <w:r w:rsidRPr="005457A9">
              <w:rPr>
                <w:sz w:val="22"/>
                <w:szCs w:val="22"/>
                <w:lang w:bidi="ar-SA"/>
              </w:rPr>
              <w:tab/>
            </w:r>
            <w:r w:rsidRPr="005457A9">
              <w:rPr>
                <w:rStyle w:val="Hyperlink"/>
                <w:sz w:val="22"/>
                <w:szCs w:val="22"/>
                <w:lang w:val="en-GB"/>
              </w:rPr>
              <w:t>Basic Hive Interaction Using Hue (15 points)</w:t>
            </w:r>
            <w:r w:rsidRPr="005457A9">
              <w:rPr>
                <w:webHidden/>
                <w:sz w:val="22"/>
                <w:szCs w:val="22"/>
              </w:rPr>
              <w:tab/>
            </w:r>
            <w:r w:rsidRPr="005457A9">
              <w:rPr>
                <w:webHidden/>
                <w:sz w:val="22"/>
                <w:szCs w:val="22"/>
              </w:rPr>
              <w:fldChar w:fldCharType="begin"/>
            </w:r>
            <w:r w:rsidRPr="005457A9">
              <w:rPr>
                <w:webHidden/>
                <w:sz w:val="22"/>
                <w:szCs w:val="22"/>
              </w:rPr>
              <w:instrText xml:space="preserve"> PAGEREF _Toc126593965 \h </w:instrText>
            </w:r>
            <w:r w:rsidRPr="005457A9">
              <w:rPr>
                <w:webHidden/>
                <w:sz w:val="22"/>
                <w:szCs w:val="22"/>
              </w:rPr>
            </w:r>
            <w:r w:rsidRPr="005457A9">
              <w:rPr>
                <w:webHidden/>
                <w:sz w:val="22"/>
                <w:szCs w:val="22"/>
              </w:rPr>
              <w:fldChar w:fldCharType="separate"/>
            </w:r>
            <w:r w:rsidRPr="005457A9">
              <w:rPr>
                <w:webHidden/>
                <w:sz w:val="22"/>
                <w:szCs w:val="22"/>
              </w:rPr>
              <w:t>3</w:t>
            </w:r>
            <w:r w:rsidRPr="005457A9">
              <w:rPr>
                <w:webHidden/>
                <w:sz w:val="22"/>
                <w:szCs w:val="22"/>
              </w:rPr>
              <w:fldChar w:fldCharType="end"/>
            </w:r>
          </w:hyperlink>
        </w:p>
        <w:p w14:paraId="71824ECB" w14:textId="77777777" w:rsidR="005457A9" w:rsidRPr="005457A9" w:rsidRDefault="00B44395" w:rsidP="005457A9">
          <w:pPr>
            <w:pStyle w:val="TOC1"/>
            <w:rPr>
              <w:sz w:val="22"/>
              <w:szCs w:val="22"/>
              <w:lang w:bidi="ar-SA"/>
            </w:rPr>
          </w:pPr>
          <w:hyperlink w:anchor="_Toc126593966" w:history="1">
            <w:r w:rsidR="005457A9" w:rsidRPr="005457A9">
              <w:rPr>
                <w:rStyle w:val="Hyperlink"/>
                <w:sz w:val="22"/>
                <w:szCs w:val="22"/>
              </w:rPr>
              <w:t>2.</w:t>
            </w:r>
            <w:r w:rsidR="005457A9" w:rsidRPr="005457A9">
              <w:rPr>
                <w:sz w:val="22"/>
                <w:szCs w:val="22"/>
                <w:lang w:bidi="ar-SA"/>
              </w:rPr>
              <w:tab/>
            </w:r>
            <w:r w:rsidR="005457A9" w:rsidRPr="005457A9">
              <w:rPr>
                <w:rStyle w:val="Hyperlink"/>
                <w:sz w:val="22"/>
                <w:szCs w:val="22"/>
                <w:lang w:val="en-GB"/>
              </w:rPr>
              <w:t>Basic Hive Interaction Using Beeline (10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6 \h </w:instrText>
            </w:r>
            <w:r w:rsidR="005457A9" w:rsidRPr="005457A9">
              <w:rPr>
                <w:webHidden/>
                <w:sz w:val="22"/>
                <w:szCs w:val="22"/>
              </w:rPr>
            </w:r>
            <w:r w:rsidR="005457A9" w:rsidRPr="005457A9">
              <w:rPr>
                <w:webHidden/>
                <w:sz w:val="22"/>
                <w:szCs w:val="22"/>
              </w:rPr>
              <w:fldChar w:fldCharType="separate"/>
            </w:r>
            <w:r w:rsidR="005457A9" w:rsidRPr="005457A9">
              <w:rPr>
                <w:webHidden/>
                <w:sz w:val="22"/>
                <w:szCs w:val="22"/>
              </w:rPr>
              <w:t>4</w:t>
            </w:r>
            <w:r w:rsidR="005457A9" w:rsidRPr="005457A9">
              <w:rPr>
                <w:webHidden/>
                <w:sz w:val="22"/>
                <w:szCs w:val="22"/>
              </w:rPr>
              <w:fldChar w:fldCharType="end"/>
            </w:r>
          </w:hyperlink>
        </w:p>
        <w:p w14:paraId="2F15BE6E" w14:textId="77777777" w:rsidR="005457A9" w:rsidRPr="005457A9" w:rsidRDefault="00B44395" w:rsidP="005457A9">
          <w:pPr>
            <w:pStyle w:val="TOC1"/>
            <w:rPr>
              <w:sz w:val="22"/>
              <w:szCs w:val="22"/>
              <w:lang w:bidi="ar-SA"/>
            </w:rPr>
          </w:pPr>
          <w:hyperlink w:anchor="_Toc126593967" w:history="1">
            <w:r w:rsidR="005457A9" w:rsidRPr="005457A9">
              <w:rPr>
                <w:rStyle w:val="Hyperlink"/>
                <w:sz w:val="22"/>
                <w:szCs w:val="22"/>
              </w:rPr>
              <w:t>3.</w:t>
            </w:r>
            <w:r w:rsidR="005457A9" w:rsidRPr="005457A9">
              <w:rPr>
                <w:sz w:val="22"/>
                <w:szCs w:val="22"/>
                <w:lang w:bidi="ar-SA"/>
              </w:rPr>
              <w:tab/>
            </w:r>
            <w:r w:rsidR="005457A9" w:rsidRPr="005457A9">
              <w:rPr>
                <w:rStyle w:val="Hyperlink"/>
                <w:sz w:val="22"/>
                <w:szCs w:val="22"/>
                <w:lang w:val="en-GB"/>
              </w:rPr>
              <w:t>Managed and External Tables Using Beeline (20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7 \h </w:instrText>
            </w:r>
            <w:r w:rsidR="005457A9" w:rsidRPr="005457A9">
              <w:rPr>
                <w:webHidden/>
                <w:sz w:val="22"/>
                <w:szCs w:val="22"/>
              </w:rPr>
            </w:r>
            <w:r w:rsidR="005457A9" w:rsidRPr="005457A9">
              <w:rPr>
                <w:webHidden/>
                <w:sz w:val="22"/>
                <w:szCs w:val="22"/>
              </w:rPr>
              <w:fldChar w:fldCharType="separate"/>
            </w:r>
            <w:r w:rsidR="005457A9" w:rsidRPr="005457A9">
              <w:rPr>
                <w:webHidden/>
                <w:sz w:val="22"/>
                <w:szCs w:val="22"/>
              </w:rPr>
              <w:t>5</w:t>
            </w:r>
            <w:r w:rsidR="005457A9" w:rsidRPr="005457A9">
              <w:rPr>
                <w:webHidden/>
                <w:sz w:val="22"/>
                <w:szCs w:val="22"/>
              </w:rPr>
              <w:fldChar w:fldCharType="end"/>
            </w:r>
          </w:hyperlink>
        </w:p>
        <w:p w14:paraId="70373F06" w14:textId="77777777" w:rsidR="005457A9" w:rsidRPr="005457A9" w:rsidRDefault="00B44395" w:rsidP="005457A9">
          <w:pPr>
            <w:pStyle w:val="TOC1"/>
            <w:rPr>
              <w:sz w:val="22"/>
              <w:szCs w:val="22"/>
              <w:lang w:bidi="ar-SA"/>
            </w:rPr>
          </w:pPr>
          <w:hyperlink w:anchor="_Toc126593968" w:history="1">
            <w:r w:rsidR="005457A9" w:rsidRPr="005457A9">
              <w:rPr>
                <w:rStyle w:val="Hyperlink"/>
                <w:sz w:val="22"/>
                <w:szCs w:val="22"/>
              </w:rPr>
              <w:t>4.</w:t>
            </w:r>
            <w:r w:rsidR="005457A9" w:rsidRPr="005457A9">
              <w:rPr>
                <w:sz w:val="22"/>
                <w:szCs w:val="22"/>
                <w:lang w:bidi="ar-SA"/>
              </w:rPr>
              <w:tab/>
            </w:r>
            <w:r w:rsidR="005457A9" w:rsidRPr="005457A9">
              <w:rPr>
                <w:rStyle w:val="Hyperlink"/>
                <w:sz w:val="22"/>
                <w:szCs w:val="22"/>
                <w:lang w:val="en-GB"/>
              </w:rPr>
              <w:t>Partitioned Tables (35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8 \h </w:instrText>
            </w:r>
            <w:r w:rsidR="005457A9" w:rsidRPr="005457A9">
              <w:rPr>
                <w:webHidden/>
                <w:sz w:val="22"/>
                <w:szCs w:val="22"/>
              </w:rPr>
            </w:r>
            <w:r w:rsidR="005457A9" w:rsidRPr="005457A9">
              <w:rPr>
                <w:webHidden/>
                <w:sz w:val="22"/>
                <w:szCs w:val="22"/>
              </w:rPr>
              <w:fldChar w:fldCharType="separate"/>
            </w:r>
            <w:r w:rsidR="005457A9" w:rsidRPr="005457A9">
              <w:rPr>
                <w:webHidden/>
                <w:sz w:val="22"/>
                <w:szCs w:val="22"/>
              </w:rPr>
              <w:t>6</w:t>
            </w:r>
            <w:r w:rsidR="005457A9" w:rsidRPr="005457A9">
              <w:rPr>
                <w:webHidden/>
                <w:sz w:val="22"/>
                <w:szCs w:val="22"/>
              </w:rPr>
              <w:fldChar w:fldCharType="end"/>
            </w:r>
          </w:hyperlink>
        </w:p>
        <w:p w14:paraId="1279CACF" w14:textId="77777777" w:rsidR="005457A9" w:rsidRPr="005457A9" w:rsidRDefault="00B44395" w:rsidP="005457A9">
          <w:pPr>
            <w:pStyle w:val="TOC1"/>
            <w:rPr>
              <w:sz w:val="22"/>
              <w:szCs w:val="22"/>
              <w:lang w:bidi="ar-SA"/>
            </w:rPr>
          </w:pPr>
          <w:hyperlink w:anchor="_Toc126593969" w:history="1">
            <w:r w:rsidR="005457A9" w:rsidRPr="005457A9">
              <w:rPr>
                <w:rStyle w:val="Hyperlink"/>
                <w:sz w:val="22"/>
                <w:szCs w:val="22"/>
              </w:rPr>
              <w:t>5.</w:t>
            </w:r>
            <w:r w:rsidR="005457A9" w:rsidRPr="005457A9">
              <w:rPr>
                <w:sz w:val="22"/>
                <w:szCs w:val="22"/>
                <w:lang w:bidi="ar-SA"/>
              </w:rPr>
              <w:tab/>
            </w:r>
            <w:r w:rsidR="005457A9" w:rsidRPr="005457A9">
              <w:rPr>
                <w:rStyle w:val="Hyperlink"/>
                <w:sz w:val="22"/>
                <w:szCs w:val="22"/>
                <w:lang w:val="en-GB"/>
              </w:rPr>
              <w:t>Hive ACID Tables (20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9 \h </w:instrText>
            </w:r>
            <w:r w:rsidR="005457A9" w:rsidRPr="005457A9">
              <w:rPr>
                <w:webHidden/>
                <w:sz w:val="22"/>
                <w:szCs w:val="22"/>
              </w:rPr>
            </w:r>
            <w:r w:rsidR="005457A9" w:rsidRPr="005457A9">
              <w:rPr>
                <w:webHidden/>
                <w:sz w:val="22"/>
                <w:szCs w:val="22"/>
              </w:rPr>
              <w:fldChar w:fldCharType="separate"/>
            </w:r>
            <w:r w:rsidR="005457A9" w:rsidRPr="005457A9">
              <w:rPr>
                <w:webHidden/>
                <w:sz w:val="22"/>
                <w:szCs w:val="22"/>
              </w:rPr>
              <w:t>8</w:t>
            </w:r>
            <w:r w:rsidR="005457A9" w:rsidRPr="005457A9">
              <w:rPr>
                <w:webHidden/>
                <w:sz w:val="22"/>
                <w:szCs w:val="22"/>
              </w:rPr>
              <w:fldChar w:fldCharType="end"/>
            </w:r>
          </w:hyperlink>
        </w:p>
        <w:p w14:paraId="64CE6DF2" w14:textId="656623F7" w:rsidR="00465C37" w:rsidRDefault="005457A9" w:rsidP="005457A9">
          <w:pPr>
            <w:spacing w:after="160" w:line="259" w:lineRule="auto"/>
          </w:pPr>
          <w:r w:rsidRPr="00866A69">
            <w:fldChar w:fldCharType="end"/>
          </w:r>
        </w:p>
      </w:sdtContent>
    </w:sdt>
    <w:p w14:paraId="5E5CD061" w14:textId="77777777" w:rsidR="00465C37" w:rsidRDefault="00465C37" w:rsidP="00465C37">
      <w:pPr>
        <w:spacing w:after="160" w:line="259" w:lineRule="auto"/>
      </w:pPr>
      <w:r>
        <w:br w:type="page"/>
      </w:r>
    </w:p>
    <w:p w14:paraId="3B9D9D2B" w14:textId="2C15521F" w:rsidR="00C64F90" w:rsidRDefault="00C64F90" w:rsidP="00465C37">
      <w:pPr>
        <w:spacing w:after="160" w:line="259" w:lineRule="auto"/>
        <w:rPr>
          <w:rFonts w:asciiTheme="minorBidi" w:hAnsiTheme="minorBidi"/>
          <w:sz w:val="28"/>
          <w:szCs w:val="28"/>
        </w:rPr>
      </w:pPr>
      <w:r w:rsidRPr="00C64F90">
        <w:rPr>
          <w:rFonts w:asciiTheme="minorBidi" w:hAnsiTheme="minorBidi"/>
          <w:sz w:val="28"/>
          <w:szCs w:val="28"/>
        </w:rPr>
        <w:lastRenderedPageBreak/>
        <w:t>Before</w:t>
      </w:r>
      <w:r>
        <w:rPr>
          <w:rFonts w:asciiTheme="minorBidi" w:hAnsiTheme="minorBidi"/>
          <w:sz w:val="28"/>
          <w:szCs w:val="28"/>
        </w:rPr>
        <w:t xml:space="preserve"> I want to say that I’ve change</w:t>
      </w:r>
      <w:r w:rsidR="00921757">
        <w:rPr>
          <w:rFonts w:asciiTheme="minorBidi" w:hAnsiTheme="minorBidi"/>
          <w:sz w:val="28"/>
          <w:szCs w:val="28"/>
        </w:rPr>
        <w:t>d</w:t>
      </w:r>
      <w:r>
        <w:rPr>
          <w:rFonts w:asciiTheme="minorBidi" w:hAnsiTheme="minorBidi"/>
          <w:sz w:val="28"/>
          <w:szCs w:val="28"/>
        </w:rPr>
        <w:t xml:space="preserve"> the image of </w:t>
      </w:r>
      <w:r w:rsidRPr="00C64F90">
        <w:rPr>
          <w:rFonts w:asciiTheme="minorBidi" w:hAnsiTheme="minorBidi"/>
          <w:sz w:val="28"/>
          <w:szCs w:val="28"/>
        </w:rPr>
        <w:t>hive-</w:t>
      </w:r>
      <w:proofErr w:type="spellStart"/>
      <w:r w:rsidRPr="00C64F90">
        <w:rPr>
          <w:rFonts w:asciiTheme="minorBidi" w:hAnsiTheme="minorBidi"/>
          <w:sz w:val="28"/>
          <w:szCs w:val="28"/>
        </w:rPr>
        <w:t>metastore</w:t>
      </w:r>
      <w:proofErr w:type="spellEnd"/>
      <w:r w:rsidRPr="00C64F90">
        <w:rPr>
          <w:rFonts w:asciiTheme="minorBidi" w:hAnsiTheme="minorBidi"/>
          <w:sz w:val="28"/>
          <w:szCs w:val="28"/>
        </w:rPr>
        <w:t>-</w:t>
      </w:r>
      <w:proofErr w:type="spellStart"/>
      <w:r w:rsidRPr="00C64F90">
        <w:rPr>
          <w:rFonts w:asciiTheme="minorBidi" w:hAnsiTheme="minorBidi"/>
          <w:sz w:val="28"/>
          <w:szCs w:val="28"/>
        </w:rPr>
        <w:t>postgresql</w:t>
      </w:r>
      <w:proofErr w:type="spellEnd"/>
      <w:r>
        <w:rPr>
          <w:rFonts w:asciiTheme="minorBidi" w:hAnsiTheme="minorBidi"/>
          <w:sz w:val="28"/>
          <w:szCs w:val="28"/>
        </w:rPr>
        <w:t xml:space="preserve"> from “</w:t>
      </w:r>
      <w:proofErr w:type="spellStart"/>
      <w:r w:rsidRPr="00C64F90">
        <w:rPr>
          <w:rFonts w:asciiTheme="minorBidi" w:hAnsiTheme="minorBidi"/>
          <w:sz w:val="28"/>
          <w:szCs w:val="28"/>
        </w:rPr>
        <w:t>peerlesscnn</w:t>
      </w:r>
      <w:proofErr w:type="spellEnd"/>
      <w:r w:rsidRPr="00C64F90">
        <w:rPr>
          <w:rFonts w:asciiTheme="minorBidi" w:hAnsiTheme="minorBidi"/>
          <w:sz w:val="28"/>
          <w:szCs w:val="28"/>
        </w:rPr>
        <w:t>/hive-metastore-postgresql:2.3.0</w:t>
      </w:r>
      <w:r>
        <w:rPr>
          <w:rFonts w:asciiTheme="minorBidi" w:hAnsiTheme="minorBidi"/>
          <w:sz w:val="28"/>
          <w:szCs w:val="28"/>
        </w:rPr>
        <w:t>” to “</w:t>
      </w:r>
      <w:r w:rsidRPr="00C64F90">
        <w:rPr>
          <w:rFonts w:asciiTheme="minorBidi" w:hAnsiTheme="minorBidi"/>
          <w:sz w:val="28"/>
          <w:szCs w:val="28"/>
        </w:rPr>
        <w:t>bde2020/hive-metastore-postgresql:2.3.0</w:t>
      </w:r>
      <w:r>
        <w:rPr>
          <w:rFonts w:asciiTheme="minorBidi" w:hAnsiTheme="minorBidi"/>
          <w:sz w:val="28"/>
          <w:szCs w:val="28"/>
        </w:rPr>
        <w:t>” in the docker-</w:t>
      </w:r>
      <w:proofErr w:type="spellStart"/>
      <w:r>
        <w:rPr>
          <w:rFonts w:asciiTheme="minorBidi" w:hAnsiTheme="minorBidi"/>
          <w:sz w:val="28"/>
          <w:szCs w:val="28"/>
        </w:rPr>
        <w:t>compose.yml</w:t>
      </w:r>
      <w:proofErr w:type="spellEnd"/>
      <w:r>
        <w:rPr>
          <w:rFonts w:asciiTheme="minorBidi" w:hAnsiTheme="minorBidi"/>
          <w:sz w:val="28"/>
          <w:szCs w:val="28"/>
        </w:rPr>
        <w:t xml:space="preserve">. And after that I created hue user for </w:t>
      </w:r>
      <w:proofErr w:type="spellStart"/>
      <w:r>
        <w:rPr>
          <w:rFonts w:asciiTheme="minorBidi" w:hAnsiTheme="minorBidi"/>
          <w:sz w:val="28"/>
          <w:szCs w:val="28"/>
        </w:rPr>
        <w:t>postgres</w:t>
      </w:r>
      <w:proofErr w:type="spellEnd"/>
      <w:r>
        <w:rPr>
          <w:rFonts w:asciiTheme="minorBidi" w:hAnsiTheme="minorBidi"/>
          <w:sz w:val="28"/>
          <w:szCs w:val="28"/>
        </w:rPr>
        <w:t xml:space="preserve"> manually from </w:t>
      </w:r>
      <w:proofErr w:type="spellStart"/>
      <w:r>
        <w:rPr>
          <w:rFonts w:asciiTheme="minorBidi" w:hAnsiTheme="minorBidi"/>
          <w:sz w:val="28"/>
          <w:szCs w:val="28"/>
        </w:rPr>
        <w:t>sql</w:t>
      </w:r>
      <w:proofErr w:type="spellEnd"/>
      <w:r>
        <w:rPr>
          <w:rFonts w:asciiTheme="minorBidi" w:hAnsiTheme="minorBidi"/>
          <w:sz w:val="28"/>
          <w:szCs w:val="28"/>
        </w:rPr>
        <w:t xml:space="preserve"> file. Because </w:t>
      </w:r>
      <w:proofErr w:type="gramStart"/>
      <w:r>
        <w:rPr>
          <w:rFonts w:asciiTheme="minorBidi" w:hAnsiTheme="minorBidi"/>
          <w:sz w:val="28"/>
          <w:szCs w:val="28"/>
        </w:rPr>
        <w:t>It</w:t>
      </w:r>
      <w:proofErr w:type="gramEnd"/>
      <w:r>
        <w:rPr>
          <w:rFonts w:asciiTheme="minorBidi" w:hAnsiTheme="minorBidi"/>
          <w:sz w:val="28"/>
          <w:szCs w:val="28"/>
        </w:rPr>
        <w:t xml:space="preserve"> doesn’t work without it. As a </w:t>
      </w:r>
      <w:proofErr w:type="gramStart"/>
      <w:r>
        <w:rPr>
          <w:rFonts w:asciiTheme="minorBidi" w:hAnsiTheme="minorBidi"/>
          <w:sz w:val="28"/>
          <w:szCs w:val="28"/>
        </w:rPr>
        <w:t>consequence</w:t>
      </w:r>
      <w:proofErr w:type="gramEnd"/>
      <w:r>
        <w:rPr>
          <w:rFonts w:asciiTheme="minorBidi" w:hAnsiTheme="minorBidi"/>
          <w:sz w:val="28"/>
          <w:szCs w:val="28"/>
        </w:rPr>
        <w:t xml:space="preserve"> it </w:t>
      </w:r>
      <w:r w:rsidR="007F3BA8">
        <w:rPr>
          <w:rFonts w:asciiTheme="minorBidi" w:hAnsiTheme="minorBidi"/>
          <w:sz w:val="28"/>
          <w:szCs w:val="28"/>
        </w:rPr>
        <w:t>works</w:t>
      </w:r>
      <w:r>
        <w:rPr>
          <w:rFonts w:asciiTheme="minorBidi" w:hAnsiTheme="minorBidi"/>
          <w:sz w:val="28"/>
          <w:szCs w:val="28"/>
        </w:rPr>
        <w:t xml:space="preserve"> perfectly.</w:t>
      </w:r>
    </w:p>
    <w:p w14:paraId="3A5D5D83" w14:textId="77777777" w:rsidR="006233B1" w:rsidRDefault="006233B1" w:rsidP="00465C37">
      <w:pPr>
        <w:spacing w:after="160" w:line="259" w:lineRule="auto"/>
        <w:rPr>
          <w:rFonts w:asciiTheme="minorBidi" w:hAnsiTheme="minorBidi"/>
          <w:sz w:val="28"/>
          <w:szCs w:val="28"/>
        </w:rPr>
      </w:pPr>
    </w:p>
    <w:p w14:paraId="7BAA7E1F" w14:textId="7C369F5C" w:rsidR="00F9130B" w:rsidRPr="00F9130B" w:rsidRDefault="00F9130B" w:rsidP="00465C37">
      <w:pPr>
        <w:spacing w:after="160" w:line="259" w:lineRule="auto"/>
        <w:rPr>
          <w:rFonts w:asciiTheme="minorBidi" w:hAnsiTheme="minorBidi"/>
          <w:b/>
          <w:bCs/>
          <w:i/>
          <w:iCs/>
          <w:sz w:val="28"/>
          <w:szCs w:val="28"/>
        </w:rPr>
      </w:pPr>
      <w:r w:rsidRPr="00F9130B">
        <w:rPr>
          <w:rFonts w:asciiTheme="minorBidi" w:hAnsiTheme="minorBidi"/>
          <w:b/>
          <w:bCs/>
          <w:i/>
          <w:iCs/>
          <w:sz w:val="28"/>
          <w:szCs w:val="28"/>
        </w:rPr>
        <w:t>Note: The requirements for the practical task are highlighted in bold, the other simple text is my answers.</w:t>
      </w:r>
    </w:p>
    <w:p w14:paraId="31C9BAB8" w14:textId="010A3E38" w:rsidR="00465C37" w:rsidRPr="002F7CB8" w:rsidRDefault="00465C37" w:rsidP="005457A9">
      <w:pPr>
        <w:pStyle w:val="Style1"/>
        <w:rPr>
          <w:b/>
          <w:bCs/>
        </w:rPr>
      </w:pPr>
      <w:bookmarkStart w:id="0" w:name="_Toc126593965"/>
      <w:r w:rsidRPr="002F7CB8">
        <w:rPr>
          <w:b/>
          <w:bCs/>
          <w:lang w:val="en-GB"/>
        </w:rPr>
        <w:t xml:space="preserve">Basic Hive </w:t>
      </w:r>
      <w:r w:rsidR="006A6571" w:rsidRPr="002F7CB8">
        <w:rPr>
          <w:b/>
          <w:bCs/>
          <w:lang w:val="en-GB"/>
        </w:rPr>
        <w:t>I</w:t>
      </w:r>
      <w:r w:rsidRPr="002F7CB8">
        <w:rPr>
          <w:b/>
          <w:bCs/>
          <w:lang w:val="en-GB"/>
        </w:rPr>
        <w:t xml:space="preserve">nteraction </w:t>
      </w:r>
      <w:r w:rsidR="006A6571" w:rsidRPr="002F7CB8">
        <w:rPr>
          <w:b/>
          <w:bCs/>
          <w:lang w:val="en-GB"/>
        </w:rPr>
        <w:t>U</w:t>
      </w:r>
      <w:r w:rsidRPr="002F7CB8">
        <w:rPr>
          <w:b/>
          <w:bCs/>
          <w:lang w:val="en-GB"/>
        </w:rPr>
        <w:t>sing Hue (15 points)</w:t>
      </w:r>
      <w:bookmarkEnd w:id="0"/>
    </w:p>
    <w:p w14:paraId="230CE176"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onnect to Hue using “admin/</w:t>
      </w:r>
      <w:proofErr w:type="gramStart"/>
      <w:r w:rsidRPr="002F7CB8">
        <w:rPr>
          <w:b/>
          <w:bCs/>
          <w:lang w:val="en-GB"/>
        </w:rPr>
        <w:t>admin”</w:t>
      </w:r>
      <w:proofErr w:type="gramEnd"/>
    </w:p>
    <w:p w14:paraId="286D82D4" w14:textId="48C5EF12" w:rsidR="00C64F90" w:rsidRPr="00C54129" w:rsidRDefault="00C64F90" w:rsidP="00C64F90">
      <w:pPr>
        <w:spacing w:line="360" w:lineRule="auto"/>
        <w:ind w:left="720" w:right="-630"/>
      </w:pPr>
      <w:r w:rsidRPr="00C64F90">
        <w:rPr>
          <w:noProof/>
        </w:rPr>
        <w:drawing>
          <wp:inline distT="0" distB="0" distL="0" distR="0" wp14:anchorId="6C717448" wp14:editId="76E20D99">
            <wp:extent cx="3672230" cy="3257142"/>
            <wp:effectExtent l="0" t="0" r="4445" b="635"/>
            <wp:docPr id="1716618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18513" name=""/>
                    <pic:cNvPicPr/>
                  </pic:nvPicPr>
                  <pic:blipFill>
                    <a:blip r:embed="rId11"/>
                    <a:stretch>
                      <a:fillRect/>
                    </a:stretch>
                  </pic:blipFill>
                  <pic:spPr>
                    <a:xfrm>
                      <a:off x="0" y="0"/>
                      <a:ext cx="3675455" cy="3260002"/>
                    </a:xfrm>
                    <a:prstGeom prst="rect">
                      <a:avLst/>
                    </a:prstGeom>
                  </pic:spPr>
                </pic:pic>
              </a:graphicData>
            </a:graphic>
          </wp:inline>
        </w:drawing>
      </w:r>
    </w:p>
    <w:p w14:paraId="306BC798" w14:textId="77777777" w:rsidR="00E753C4" w:rsidRPr="002F7CB8" w:rsidRDefault="00E753C4" w:rsidP="00E753C4">
      <w:pPr>
        <w:pStyle w:val="ListParagraph"/>
        <w:numPr>
          <w:ilvl w:val="0"/>
          <w:numId w:val="1"/>
        </w:numPr>
        <w:spacing w:line="360" w:lineRule="auto"/>
        <w:ind w:right="-630"/>
        <w:rPr>
          <w:b/>
          <w:bCs/>
        </w:rPr>
      </w:pPr>
      <w:r w:rsidRPr="002F7CB8">
        <w:rPr>
          <w:b/>
          <w:bCs/>
          <w:lang w:val="en-GB"/>
        </w:rPr>
        <w:t>Browse over to the Hive editor and perform the following:</w:t>
      </w:r>
    </w:p>
    <w:p w14:paraId="31D4D701" w14:textId="77777777" w:rsidR="00E753C4" w:rsidRPr="002F7CB8" w:rsidRDefault="00E753C4" w:rsidP="00E753C4">
      <w:pPr>
        <w:pStyle w:val="ListParagraph"/>
        <w:numPr>
          <w:ilvl w:val="1"/>
          <w:numId w:val="1"/>
        </w:numPr>
        <w:spacing w:line="360" w:lineRule="auto"/>
        <w:ind w:right="-630"/>
        <w:rPr>
          <w:b/>
          <w:bCs/>
        </w:rPr>
      </w:pPr>
      <w:r w:rsidRPr="002F7CB8">
        <w:rPr>
          <w:b/>
          <w:bCs/>
          <w:lang w:val="en-GB"/>
        </w:rPr>
        <w:t xml:space="preserve">Show available databases under </w:t>
      </w:r>
      <w:proofErr w:type="gramStart"/>
      <w:r w:rsidRPr="002F7CB8">
        <w:rPr>
          <w:b/>
          <w:bCs/>
          <w:lang w:val="en-GB"/>
        </w:rPr>
        <w:t>Hive</w:t>
      </w:r>
      <w:proofErr w:type="gramEnd"/>
    </w:p>
    <w:p w14:paraId="61963ACF" w14:textId="6FD14583" w:rsidR="00C64F90" w:rsidRDefault="001674D1" w:rsidP="00C64F90">
      <w:pPr>
        <w:spacing w:line="360" w:lineRule="auto"/>
        <w:ind w:right="-630"/>
      </w:pPr>
      <w:r w:rsidRPr="001674D1">
        <w:lastRenderedPageBreak/>
        <w:drawing>
          <wp:inline distT="0" distB="0" distL="0" distR="0" wp14:anchorId="4A64A096" wp14:editId="2187D38B">
            <wp:extent cx="2709975" cy="2320119"/>
            <wp:effectExtent l="0" t="0" r="0" b="4445"/>
            <wp:docPr id="4049877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987799" name="Picture 1" descr="A screenshot of a computer&#10;&#10;Description automatically generated"/>
                    <pic:cNvPicPr/>
                  </pic:nvPicPr>
                  <pic:blipFill>
                    <a:blip r:embed="rId12"/>
                    <a:stretch>
                      <a:fillRect/>
                    </a:stretch>
                  </pic:blipFill>
                  <pic:spPr>
                    <a:xfrm>
                      <a:off x="0" y="0"/>
                      <a:ext cx="2712151" cy="2321982"/>
                    </a:xfrm>
                    <a:prstGeom prst="rect">
                      <a:avLst/>
                    </a:prstGeom>
                  </pic:spPr>
                </pic:pic>
              </a:graphicData>
            </a:graphic>
          </wp:inline>
        </w:drawing>
      </w:r>
    </w:p>
    <w:p w14:paraId="41A64CA1" w14:textId="76AA2EAD" w:rsidR="007F3BA8" w:rsidRPr="00A55CA9" w:rsidRDefault="007F3BA8" w:rsidP="00C64F90">
      <w:pPr>
        <w:spacing w:line="360" w:lineRule="auto"/>
        <w:ind w:right="-630"/>
      </w:pPr>
      <w:r>
        <w:t xml:space="preserve">After installing all these </w:t>
      </w:r>
      <w:proofErr w:type="gramStart"/>
      <w:r>
        <w:t>things</w:t>
      </w:r>
      <w:proofErr w:type="gramEnd"/>
      <w:r>
        <w:t xml:space="preserve"> I noticed that there is no tables in </w:t>
      </w:r>
      <w:proofErr w:type="gramStart"/>
      <w:r>
        <w:t>default</w:t>
      </w:r>
      <w:proofErr w:type="gramEnd"/>
      <w:r>
        <w:t xml:space="preserve"> scheme.</w:t>
      </w:r>
    </w:p>
    <w:p w14:paraId="4D491176" w14:textId="6990B9EB" w:rsidR="00E753C4" w:rsidRPr="002F7CB8" w:rsidRDefault="00E753C4" w:rsidP="00E753C4">
      <w:pPr>
        <w:pStyle w:val="ListParagraph"/>
        <w:numPr>
          <w:ilvl w:val="1"/>
          <w:numId w:val="1"/>
        </w:numPr>
        <w:spacing w:line="360" w:lineRule="auto"/>
        <w:ind w:right="-630"/>
        <w:rPr>
          <w:b/>
          <w:bCs/>
        </w:rPr>
      </w:pPr>
      <w:r w:rsidRPr="002F7CB8">
        <w:rPr>
          <w:b/>
          <w:bCs/>
          <w:lang w:val="en-GB"/>
        </w:rPr>
        <w:t>Create the “</w:t>
      </w:r>
      <w:proofErr w:type="spellStart"/>
      <w:r w:rsidRPr="002F7CB8">
        <w:rPr>
          <w:b/>
          <w:bCs/>
          <w:lang w:val="en-GB"/>
        </w:rPr>
        <w:t>classicmodels</w:t>
      </w:r>
      <w:proofErr w:type="spellEnd"/>
      <w:r w:rsidRPr="002F7CB8">
        <w:rPr>
          <w:b/>
          <w:bCs/>
          <w:lang w:val="en-GB"/>
        </w:rPr>
        <w:t>” database and upload the database from the attachment of the Homework module</w:t>
      </w:r>
      <w:r w:rsidR="00F616D6" w:rsidRPr="002F7CB8">
        <w:rPr>
          <w:b/>
          <w:bCs/>
          <w:lang w:val="en-GB"/>
        </w:rPr>
        <w:t>; v</w:t>
      </w:r>
      <w:r w:rsidRPr="002F7CB8">
        <w:rPr>
          <w:b/>
          <w:bCs/>
          <w:lang w:val="en-GB"/>
        </w:rPr>
        <w:t xml:space="preserve">erify that the separator is considered </w:t>
      </w:r>
      <w:proofErr w:type="gramStart"/>
      <w:r w:rsidRPr="002F7CB8">
        <w:rPr>
          <w:b/>
          <w:bCs/>
          <w:lang w:val="en-GB"/>
        </w:rPr>
        <w:t>successfully</w:t>
      </w:r>
      <w:proofErr w:type="gramEnd"/>
    </w:p>
    <w:p w14:paraId="76FDB0F5" w14:textId="3517F1B6" w:rsidR="002F7CB8" w:rsidRDefault="002F7CB8" w:rsidP="002F7CB8">
      <w:pPr>
        <w:spacing w:line="360" w:lineRule="auto"/>
        <w:ind w:right="-630"/>
      </w:pPr>
      <w:r>
        <w:t xml:space="preserve">I found the </w:t>
      </w:r>
      <w:proofErr w:type="spellStart"/>
      <w:r>
        <w:t>classicmodels.db</w:t>
      </w:r>
      <w:proofErr w:type="spellEnd"/>
      <w:r>
        <w:t xml:space="preserve"> in the </w:t>
      </w:r>
      <w:hyperlink r:id="rId13" w:history="1">
        <w:r w:rsidRPr="00C52E4F">
          <w:rPr>
            <w:rStyle w:val="Hyperlink"/>
          </w:rPr>
          <w:t>https://www.mysqltutorial.org/mysql-sample-database.aspx</w:t>
        </w:r>
      </w:hyperlink>
      <w:r>
        <w:t xml:space="preserve">. Because I needed the column names. And this is </w:t>
      </w:r>
      <w:proofErr w:type="gramStart"/>
      <w:r>
        <w:t>really hard</w:t>
      </w:r>
      <w:proofErr w:type="gramEnd"/>
      <w:r>
        <w:t xml:space="preserve"> to do without it. </w:t>
      </w:r>
    </w:p>
    <w:p w14:paraId="09BF48E4" w14:textId="0F256738" w:rsidR="006233B1" w:rsidRDefault="00CC506E" w:rsidP="002F7CB8">
      <w:pPr>
        <w:spacing w:line="360" w:lineRule="auto"/>
        <w:ind w:right="-630"/>
      </w:pPr>
      <w:r>
        <w:t>Also,</w:t>
      </w:r>
      <w:r w:rsidR="006233B1">
        <w:t xml:space="preserve"> I prepared python code for parsing and replacing separator symbol to tab, that means I created CSV files(Actually it is TSV(Tabular separated values)).</w:t>
      </w:r>
    </w:p>
    <w:p w14:paraId="599BF6B2" w14:textId="53EE29B3" w:rsidR="006233B1" w:rsidRDefault="006233B1" w:rsidP="002F7CB8">
      <w:pPr>
        <w:spacing w:line="360" w:lineRule="auto"/>
        <w:ind w:right="-630"/>
      </w:pPr>
      <w:r>
        <w:t>Code:</w:t>
      </w:r>
    </w:p>
    <w:p w14:paraId="1BA94CA8" w14:textId="77777777" w:rsidR="006233B1" w:rsidRDefault="006233B1" w:rsidP="006233B1">
      <w:pPr>
        <w:spacing w:before="0" w:after="0" w:line="240" w:lineRule="auto"/>
      </w:pPr>
      <w:r>
        <w:t xml:space="preserve">import </w:t>
      </w:r>
      <w:proofErr w:type="spellStart"/>
      <w:proofErr w:type="gramStart"/>
      <w:r>
        <w:t>zipfile</w:t>
      </w:r>
      <w:proofErr w:type="spellEnd"/>
      <w:proofErr w:type="gramEnd"/>
    </w:p>
    <w:p w14:paraId="48EE9C0D" w14:textId="77777777" w:rsidR="006233B1" w:rsidRDefault="006233B1" w:rsidP="006233B1">
      <w:pPr>
        <w:spacing w:before="0" w:after="0" w:line="240" w:lineRule="auto"/>
      </w:pPr>
      <w:r>
        <w:t xml:space="preserve">import </w:t>
      </w:r>
      <w:proofErr w:type="spellStart"/>
      <w:proofErr w:type="gramStart"/>
      <w:r>
        <w:t>os</w:t>
      </w:r>
      <w:proofErr w:type="spellEnd"/>
      <w:proofErr w:type="gramEnd"/>
    </w:p>
    <w:p w14:paraId="04E58275" w14:textId="77777777" w:rsidR="006233B1" w:rsidRDefault="006233B1" w:rsidP="006233B1">
      <w:pPr>
        <w:spacing w:before="0" w:after="0" w:line="240" w:lineRule="auto"/>
      </w:pPr>
    </w:p>
    <w:p w14:paraId="73CA6CE9" w14:textId="77777777" w:rsidR="006233B1" w:rsidRDefault="006233B1" w:rsidP="006233B1">
      <w:pPr>
        <w:spacing w:before="0" w:after="0" w:line="240" w:lineRule="auto"/>
      </w:pPr>
      <w:r>
        <w:t>customers = 'customerNumber\tcustomerName\tcontactLastName\tcontactFirstName\tphone\taddressLine1\taddressLine2\tcity\tstate\tpostalCode\tcountry\tsalesRepEmployeeNumber\tcreditLimit'</w:t>
      </w:r>
    </w:p>
    <w:p w14:paraId="37C11F81" w14:textId="77777777" w:rsidR="006233B1" w:rsidRDefault="006233B1" w:rsidP="006233B1">
      <w:pPr>
        <w:spacing w:before="0" w:after="0" w:line="240" w:lineRule="auto"/>
      </w:pPr>
      <w:r>
        <w:t>employees = 'employeeNumber\tlastName\tfirstName\textension\temail\tofficeCode\treportsTo\tjobTitle'</w:t>
      </w:r>
    </w:p>
    <w:p w14:paraId="06E27142" w14:textId="77777777" w:rsidR="006233B1" w:rsidRDefault="006233B1" w:rsidP="006233B1">
      <w:pPr>
        <w:spacing w:before="0" w:after="0" w:line="240" w:lineRule="auto"/>
      </w:pPr>
      <w:r>
        <w:t>offices = 'officeCode\tcity\tphone\taddressLine1\taddressLine2\tstate\tcountry\tpostalCode\tterritory'</w:t>
      </w:r>
    </w:p>
    <w:p w14:paraId="381F98D7" w14:textId="77777777" w:rsidR="006233B1" w:rsidRDefault="006233B1" w:rsidP="006233B1">
      <w:pPr>
        <w:spacing w:before="0" w:after="0" w:line="240" w:lineRule="auto"/>
      </w:pPr>
      <w:proofErr w:type="spellStart"/>
      <w:r>
        <w:t>orderdetails</w:t>
      </w:r>
      <w:proofErr w:type="spellEnd"/>
      <w:r>
        <w:t xml:space="preserve"> = 'orderNumber\tproductCode\tquantityOrdered\tpriceEach\torderLineNumber'</w:t>
      </w:r>
    </w:p>
    <w:p w14:paraId="2F373BDC" w14:textId="77777777" w:rsidR="006233B1" w:rsidRDefault="006233B1" w:rsidP="006233B1">
      <w:pPr>
        <w:spacing w:before="0" w:after="0" w:line="240" w:lineRule="auto"/>
      </w:pPr>
      <w:r>
        <w:t>payments = '</w:t>
      </w:r>
      <w:proofErr w:type="spellStart"/>
      <w:r>
        <w:t>customerNumber</w:t>
      </w:r>
      <w:proofErr w:type="spellEnd"/>
      <w:r>
        <w:t>\</w:t>
      </w:r>
      <w:proofErr w:type="spellStart"/>
      <w:r>
        <w:t>tcheckNumber</w:t>
      </w:r>
      <w:proofErr w:type="spellEnd"/>
      <w:r>
        <w:t>\</w:t>
      </w:r>
      <w:proofErr w:type="spellStart"/>
      <w:r>
        <w:t>tpaymentDate</w:t>
      </w:r>
      <w:proofErr w:type="spellEnd"/>
      <w:r>
        <w:t>\</w:t>
      </w:r>
      <w:proofErr w:type="spellStart"/>
      <w:r>
        <w:t>tamount</w:t>
      </w:r>
      <w:proofErr w:type="spellEnd"/>
      <w:r>
        <w:t>'</w:t>
      </w:r>
    </w:p>
    <w:p w14:paraId="750032E5" w14:textId="77777777" w:rsidR="006233B1" w:rsidRDefault="006233B1" w:rsidP="006233B1">
      <w:pPr>
        <w:spacing w:before="0" w:after="0" w:line="240" w:lineRule="auto"/>
      </w:pPr>
      <w:r>
        <w:t>products = 'productCode\tproductName\tproductLine\tproductScale\tproductVendor\tproductDescription\tquantityInStock\tbuyPrice\tMSRP'</w:t>
      </w:r>
    </w:p>
    <w:p w14:paraId="23AD8270" w14:textId="77777777" w:rsidR="006233B1" w:rsidRDefault="006233B1" w:rsidP="006233B1">
      <w:pPr>
        <w:spacing w:before="0" w:after="0" w:line="240" w:lineRule="auto"/>
      </w:pPr>
    </w:p>
    <w:p w14:paraId="5271D748" w14:textId="77777777" w:rsidR="006233B1" w:rsidRDefault="006233B1" w:rsidP="006233B1">
      <w:pPr>
        <w:spacing w:before="0" w:after="0" w:line="240" w:lineRule="auto"/>
      </w:pPr>
      <w:proofErr w:type="spellStart"/>
      <w:r>
        <w:t>table_headers</w:t>
      </w:r>
      <w:proofErr w:type="spellEnd"/>
      <w:r>
        <w:t xml:space="preserve"> = (customers, employees, offices, </w:t>
      </w:r>
      <w:proofErr w:type="spellStart"/>
      <w:r>
        <w:t>orderdetails</w:t>
      </w:r>
      <w:proofErr w:type="spellEnd"/>
      <w:r>
        <w:t>, payments, products)</w:t>
      </w:r>
    </w:p>
    <w:p w14:paraId="745CC1C4" w14:textId="77777777" w:rsidR="006233B1" w:rsidRDefault="006233B1" w:rsidP="006233B1">
      <w:pPr>
        <w:spacing w:before="0" w:after="0" w:line="240" w:lineRule="auto"/>
      </w:pPr>
    </w:p>
    <w:p w14:paraId="25826987" w14:textId="77777777" w:rsidR="006233B1" w:rsidRDefault="006233B1" w:rsidP="006233B1">
      <w:pPr>
        <w:spacing w:before="0" w:after="0" w:line="240" w:lineRule="auto"/>
      </w:pPr>
      <w:proofErr w:type="spellStart"/>
      <w:r>
        <w:lastRenderedPageBreak/>
        <w:t>zip_path</w:t>
      </w:r>
      <w:proofErr w:type="spellEnd"/>
      <w:r>
        <w:t xml:space="preserve"> = 'classicmodels.db__1_.zip'</w:t>
      </w:r>
    </w:p>
    <w:p w14:paraId="1717141F" w14:textId="77777777" w:rsidR="006233B1" w:rsidRDefault="006233B1" w:rsidP="006233B1">
      <w:pPr>
        <w:spacing w:before="0" w:after="0" w:line="240" w:lineRule="auto"/>
      </w:pPr>
      <w:r>
        <w:t xml:space="preserve">with </w:t>
      </w:r>
      <w:proofErr w:type="spellStart"/>
      <w:r>
        <w:t>zipfile.ZipFile</w:t>
      </w:r>
      <w:proofErr w:type="spellEnd"/>
      <w:r>
        <w:t>(</w:t>
      </w:r>
      <w:proofErr w:type="spellStart"/>
      <w:r>
        <w:t>zip_path</w:t>
      </w:r>
      <w:proofErr w:type="spellEnd"/>
      <w:r>
        <w:t xml:space="preserve">, 'r') as </w:t>
      </w:r>
      <w:proofErr w:type="spellStart"/>
      <w:r>
        <w:t>zip_ref</w:t>
      </w:r>
      <w:proofErr w:type="spellEnd"/>
      <w:r>
        <w:t>:</w:t>
      </w:r>
    </w:p>
    <w:p w14:paraId="6B6BA5F4" w14:textId="77777777" w:rsidR="006233B1" w:rsidRDefault="006233B1" w:rsidP="006233B1">
      <w:pPr>
        <w:spacing w:before="0" w:after="0" w:line="240" w:lineRule="auto"/>
      </w:pPr>
      <w:r>
        <w:t xml:space="preserve">    </w:t>
      </w:r>
      <w:proofErr w:type="spellStart"/>
      <w:r>
        <w:t>zip_ref.extractall</w:t>
      </w:r>
      <w:proofErr w:type="spellEnd"/>
      <w:r>
        <w:t>(</w:t>
      </w:r>
      <w:proofErr w:type="spellStart"/>
      <w:r>
        <w:t>f'dataset</w:t>
      </w:r>
      <w:proofErr w:type="spellEnd"/>
      <w:r>
        <w:t>/')</w:t>
      </w:r>
    </w:p>
    <w:p w14:paraId="1BCA606D" w14:textId="77777777" w:rsidR="006233B1" w:rsidRDefault="006233B1" w:rsidP="006233B1">
      <w:pPr>
        <w:spacing w:before="0" w:after="0" w:line="240" w:lineRule="auto"/>
      </w:pPr>
      <w:r>
        <w:t xml:space="preserve">    </w:t>
      </w:r>
    </w:p>
    <w:p w14:paraId="3DE206E5" w14:textId="77777777" w:rsidR="006233B1" w:rsidRDefault="006233B1" w:rsidP="006233B1">
      <w:pPr>
        <w:spacing w:before="0" w:after="0" w:line="240" w:lineRule="auto"/>
      </w:pPr>
      <w:r>
        <w:t>path = 'dataset/</w:t>
      </w:r>
      <w:proofErr w:type="spellStart"/>
      <w:r>
        <w:t>classicmodels.db</w:t>
      </w:r>
      <w:proofErr w:type="spellEnd"/>
      <w:r>
        <w:t>'</w:t>
      </w:r>
    </w:p>
    <w:p w14:paraId="232F5C1B" w14:textId="77777777" w:rsidR="006233B1" w:rsidRDefault="006233B1" w:rsidP="006233B1">
      <w:pPr>
        <w:spacing w:before="0" w:after="0" w:line="240" w:lineRule="auto"/>
      </w:pPr>
      <w:proofErr w:type="spellStart"/>
      <w:r>
        <w:t>os_walk</w:t>
      </w:r>
      <w:proofErr w:type="spellEnd"/>
      <w:r>
        <w:t xml:space="preserve"> = list(</w:t>
      </w:r>
      <w:proofErr w:type="spellStart"/>
      <w:r>
        <w:t>os.walk</w:t>
      </w:r>
      <w:proofErr w:type="spellEnd"/>
      <w:r>
        <w:t>(path))</w:t>
      </w:r>
    </w:p>
    <w:p w14:paraId="6AED3446" w14:textId="77777777" w:rsidR="006233B1" w:rsidRDefault="006233B1" w:rsidP="006233B1">
      <w:pPr>
        <w:spacing w:before="0" w:after="0" w:line="240" w:lineRule="auto"/>
      </w:pPr>
      <w:r>
        <w:t>tables = list(zip(</w:t>
      </w:r>
      <w:proofErr w:type="spellStart"/>
      <w:r>
        <w:t>table_headers</w:t>
      </w:r>
      <w:proofErr w:type="spellEnd"/>
      <w:r>
        <w:t xml:space="preserve">, </w:t>
      </w:r>
      <w:proofErr w:type="spellStart"/>
      <w:r>
        <w:t>os_walk</w:t>
      </w:r>
      <w:proofErr w:type="spellEnd"/>
      <w:r>
        <w:t>[0][1], [</w:t>
      </w:r>
      <w:proofErr w:type="spellStart"/>
      <w:r>
        <w:t>i</w:t>
      </w:r>
      <w:proofErr w:type="spellEnd"/>
      <w:r>
        <w:t xml:space="preserve">[2][:-1] for </w:t>
      </w:r>
      <w:proofErr w:type="spellStart"/>
      <w:r>
        <w:t>i</w:t>
      </w:r>
      <w:proofErr w:type="spellEnd"/>
      <w:r>
        <w:t xml:space="preserve"> in </w:t>
      </w:r>
      <w:proofErr w:type="spellStart"/>
      <w:r>
        <w:t>os_walk</w:t>
      </w:r>
      <w:proofErr w:type="spellEnd"/>
      <w:r>
        <w:t>[1:]]))</w:t>
      </w:r>
    </w:p>
    <w:p w14:paraId="28FB51AD" w14:textId="77777777" w:rsidR="006233B1" w:rsidRDefault="006233B1" w:rsidP="006233B1">
      <w:pPr>
        <w:spacing w:before="0" w:after="0" w:line="240" w:lineRule="auto"/>
      </w:pPr>
    </w:p>
    <w:p w14:paraId="4C791138" w14:textId="77777777" w:rsidR="006233B1" w:rsidRDefault="006233B1" w:rsidP="006233B1">
      <w:pPr>
        <w:spacing w:before="0" w:after="0" w:line="240" w:lineRule="auto"/>
      </w:pPr>
      <w:proofErr w:type="spellStart"/>
      <w:r>
        <w:t>target_path</w:t>
      </w:r>
      <w:proofErr w:type="spellEnd"/>
      <w:r>
        <w:t xml:space="preserve"> = '</w:t>
      </w:r>
      <w:proofErr w:type="spellStart"/>
      <w:r>
        <w:t>classicmodels.db</w:t>
      </w:r>
      <w:proofErr w:type="spellEnd"/>
      <w:r>
        <w:t>'</w:t>
      </w:r>
    </w:p>
    <w:p w14:paraId="5B967419" w14:textId="77777777" w:rsidR="006233B1" w:rsidRDefault="006233B1" w:rsidP="006233B1">
      <w:pPr>
        <w:spacing w:before="0" w:after="0" w:line="240" w:lineRule="auto"/>
      </w:pPr>
      <w:r>
        <w:t xml:space="preserve">if not </w:t>
      </w:r>
      <w:proofErr w:type="spellStart"/>
      <w:r>
        <w:t>os.path.exists</w:t>
      </w:r>
      <w:proofErr w:type="spellEnd"/>
      <w:r>
        <w:t>(</w:t>
      </w:r>
      <w:proofErr w:type="spellStart"/>
      <w:r>
        <w:t>target_path</w:t>
      </w:r>
      <w:proofErr w:type="spellEnd"/>
      <w:r>
        <w:t>):</w:t>
      </w:r>
    </w:p>
    <w:p w14:paraId="35F0CC5B" w14:textId="77777777" w:rsidR="006233B1" w:rsidRDefault="006233B1" w:rsidP="006233B1">
      <w:pPr>
        <w:spacing w:before="0" w:after="0" w:line="240" w:lineRule="auto"/>
      </w:pPr>
      <w:r>
        <w:t xml:space="preserve">    </w:t>
      </w:r>
      <w:proofErr w:type="spellStart"/>
      <w:r>
        <w:t>os.mkdir</w:t>
      </w:r>
      <w:proofErr w:type="spellEnd"/>
      <w:r>
        <w:t>(</w:t>
      </w:r>
      <w:proofErr w:type="spellStart"/>
      <w:r>
        <w:t>target_path</w:t>
      </w:r>
      <w:proofErr w:type="spellEnd"/>
      <w:r>
        <w:t>)</w:t>
      </w:r>
    </w:p>
    <w:p w14:paraId="71DCA0C3" w14:textId="77777777" w:rsidR="006233B1" w:rsidRDefault="006233B1" w:rsidP="006233B1">
      <w:pPr>
        <w:spacing w:before="0" w:after="0" w:line="240" w:lineRule="auto"/>
      </w:pPr>
    </w:p>
    <w:p w14:paraId="381053A6" w14:textId="77777777" w:rsidR="006233B1" w:rsidRDefault="006233B1" w:rsidP="006233B1">
      <w:pPr>
        <w:spacing w:before="0" w:after="0" w:line="240" w:lineRule="auto"/>
      </w:pPr>
      <w:r>
        <w:t>for table in tables:</w:t>
      </w:r>
    </w:p>
    <w:p w14:paraId="6565D60D" w14:textId="77777777" w:rsidR="006233B1" w:rsidRDefault="006233B1" w:rsidP="006233B1">
      <w:pPr>
        <w:spacing w:before="0" w:after="0" w:line="240" w:lineRule="auto"/>
      </w:pPr>
      <w:r>
        <w:t xml:space="preserve">    parts = f'{table[0]}\n'</w:t>
      </w:r>
    </w:p>
    <w:p w14:paraId="0ED1AD42" w14:textId="77777777" w:rsidR="006233B1" w:rsidRDefault="006233B1" w:rsidP="006233B1">
      <w:pPr>
        <w:spacing w:before="0" w:after="0" w:line="240" w:lineRule="auto"/>
      </w:pPr>
      <w:r>
        <w:t xml:space="preserve">    for </w:t>
      </w:r>
      <w:proofErr w:type="spellStart"/>
      <w:r>
        <w:t>table_part</w:t>
      </w:r>
      <w:proofErr w:type="spellEnd"/>
      <w:r>
        <w:t xml:space="preserve"> in table[2]:</w:t>
      </w:r>
    </w:p>
    <w:p w14:paraId="1CF06C1C" w14:textId="77777777" w:rsidR="006233B1" w:rsidRDefault="006233B1" w:rsidP="006233B1">
      <w:pPr>
        <w:spacing w:before="0" w:after="0" w:line="240" w:lineRule="auto"/>
      </w:pPr>
      <w:r>
        <w:t xml:space="preserve">        </w:t>
      </w:r>
      <w:proofErr w:type="spellStart"/>
      <w:r>
        <w:t>file_path</w:t>
      </w:r>
      <w:proofErr w:type="spellEnd"/>
      <w:r>
        <w:t xml:space="preserve"> = </w:t>
      </w:r>
      <w:proofErr w:type="spellStart"/>
      <w:r>
        <w:t>os.path.join</w:t>
      </w:r>
      <w:proofErr w:type="spellEnd"/>
      <w:r>
        <w:t xml:space="preserve">(path, table[1], </w:t>
      </w:r>
      <w:proofErr w:type="spellStart"/>
      <w:r>
        <w:t>table_part</w:t>
      </w:r>
      <w:proofErr w:type="spellEnd"/>
      <w:r>
        <w:t>)</w:t>
      </w:r>
    </w:p>
    <w:p w14:paraId="4E702B50" w14:textId="77777777" w:rsidR="006233B1" w:rsidRDefault="006233B1" w:rsidP="006233B1">
      <w:pPr>
        <w:spacing w:before="0" w:after="0" w:line="240" w:lineRule="auto"/>
      </w:pPr>
      <w:r>
        <w:t xml:space="preserve">        with open(</w:t>
      </w:r>
      <w:proofErr w:type="spellStart"/>
      <w:r>
        <w:t>file_path</w:t>
      </w:r>
      <w:proofErr w:type="spellEnd"/>
      <w:r>
        <w:t>, 'r') as f:</w:t>
      </w:r>
    </w:p>
    <w:p w14:paraId="403A7E4B" w14:textId="77777777" w:rsidR="006233B1" w:rsidRDefault="006233B1" w:rsidP="006233B1">
      <w:pPr>
        <w:spacing w:before="0" w:after="0" w:line="240" w:lineRule="auto"/>
      </w:pPr>
      <w:r>
        <w:t xml:space="preserve">            </w:t>
      </w:r>
      <w:proofErr w:type="spellStart"/>
      <w:r>
        <w:t>file_data</w:t>
      </w:r>
      <w:proofErr w:type="spellEnd"/>
      <w:r>
        <w:t xml:space="preserve"> = </w:t>
      </w:r>
      <w:proofErr w:type="spellStart"/>
      <w:r>
        <w:t>f.readlines</w:t>
      </w:r>
      <w:proofErr w:type="spellEnd"/>
      <w:r>
        <w:t>()</w:t>
      </w:r>
    </w:p>
    <w:p w14:paraId="1F0BE21C" w14:textId="77777777" w:rsidR="006233B1" w:rsidRDefault="006233B1" w:rsidP="006233B1">
      <w:pPr>
        <w:spacing w:before="0" w:after="0" w:line="240" w:lineRule="auto"/>
      </w:pPr>
      <w:r>
        <w:t xml:space="preserve">            parts += ''.join(</w:t>
      </w:r>
      <w:proofErr w:type="spellStart"/>
      <w:r>
        <w:t>file_data</w:t>
      </w:r>
      <w:proofErr w:type="spellEnd"/>
      <w:r>
        <w:t>)</w:t>
      </w:r>
    </w:p>
    <w:p w14:paraId="25EDFE00" w14:textId="77777777" w:rsidR="006233B1" w:rsidRDefault="006233B1" w:rsidP="006233B1">
      <w:pPr>
        <w:spacing w:before="0" w:after="0" w:line="240" w:lineRule="auto"/>
      </w:pPr>
    </w:p>
    <w:p w14:paraId="363617D3" w14:textId="77777777" w:rsidR="006233B1" w:rsidRDefault="006233B1" w:rsidP="006233B1">
      <w:pPr>
        <w:spacing w:before="0" w:after="0" w:line="240" w:lineRule="auto"/>
      </w:pPr>
      <w:r>
        <w:t xml:space="preserve">    with open(</w:t>
      </w:r>
      <w:proofErr w:type="spellStart"/>
      <w:r>
        <w:t>os.path.join</w:t>
      </w:r>
      <w:proofErr w:type="spellEnd"/>
      <w:r>
        <w:t>(</w:t>
      </w:r>
      <w:proofErr w:type="spellStart"/>
      <w:r>
        <w:t>target_path</w:t>
      </w:r>
      <w:proofErr w:type="spellEnd"/>
      <w:r>
        <w:t>, f'{table[1]}.csv'), 'w') as f:</w:t>
      </w:r>
    </w:p>
    <w:p w14:paraId="3179143F" w14:textId="543CBA9D" w:rsidR="006233B1" w:rsidRDefault="006233B1" w:rsidP="006233B1">
      <w:pPr>
        <w:spacing w:before="0" w:after="0" w:line="240" w:lineRule="auto"/>
      </w:pPr>
      <w:r>
        <w:t xml:space="preserve">        </w:t>
      </w:r>
      <w:proofErr w:type="spellStart"/>
      <w:r>
        <w:t>f.write</w:t>
      </w:r>
      <w:proofErr w:type="spellEnd"/>
      <w:r>
        <w:t>(</w:t>
      </w:r>
      <w:proofErr w:type="spellStart"/>
      <w:r>
        <w:t>parts.replace</w:t>
      </w:r>
      <w:proofErr w:type="spellEnd"/>
      <w:r>
        <w:t>('\x01', '\t'))</w:t>
      </w:r>
    </w:p>
    <w:p w14:paraId="2062B140" w14:textId="77777777" w:rsidR="00CC506E" w:rsidRDefault="00CC506E" w:rsidP="002F7CB8">
      <w:pPr>
        <w:spacing w:line="360" w:lineRule="auto"/>
        <w:ind w:right="-630"/>
      </w:pPr>
    </w:p>
    <w:p w14:paraId="1F97907F" w14:textId="1FABC99E" w:rsidR="00CC506E" w:rsidRDefault="00CC506E" w:rsidP="002F7CB8">
      <w:pPr>
        <w:spacing w:line="360" w:lineRule="auto"/>
        <w:ind w:right="-630"/>
      </w:pPr>
      <w:r>
        <w:t>Imported files:</w:t>
      </w:r>
    </w:p>
    <w:p w14:paraId="36126020" w14:textId="0536BA59" w:rsidR="002F7CB8" w:rsidRPr="001674D1" w:rsidRDefault="00CC506E" w:rsidP="002F7CB8">
      <w:pPr>
        <w:spacing w:line="360" w:lineRule="auto"/>
        <w:ind w:right="-630"/>
      </w:pPr>
      <w:r w:rsidRPr="00CC506E">
        <w:drawing>
          <wp:inline distT="0" distB="0" distL="0" distR="0" wp14:anchorId="1CBA0EA6" wp14:editId="194CB6DF">
            <wp:extent cx="2416960" cy="1344305"/>
            <wp:effectExtent l="0" t="0" r="2540" b="8255"/>
            <wp:docPr id="210788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887645" name="Picture 1" descr="A screenshot of a computer&#10;&#10;Description automatically generated"/>
                    <pic:cNvPicPr/>
                  </pic:nvPicPr>
                  <pic:blipFill>
                    <a:blip r:embed="rId14"/>
                    <a:stretch>
                      <a:fillRect/>
                    </a:stretch>
                  </pic:blipFill>
                  <pic:spPr>
                    <a:xfrm>
                      <a:off x="0" y="0"/>
                      <a:ext cx="2417907" cy="1344832"/>
                    </a:xfrm>
                    <a:prstGeom prst="rect">
                      <a:avLst/>
                    </a:prstGeom>
                  </pic:spPr>
                </pic:pic>
              </a:graphicData>
            </a:graphic>
          </wp:inline>
        </w:drawing>
      </w:r>
    </w:p>
    <w:p w14:paraId="78F54B31" w14:textId="3C4C4262" w:rsidR="001674D1" w:rsidRPr="00F46864" w:rsidRDefault="00293E78" w:rsidP="001674D1">
      <w:pPr>
        <w:spacing w:line="360" w:lineRule="auto"/>
        <w:ind w:right="-630"/>
      </w:pPr>
      <w:r w:rsidRPr="00293E78">
        <w:lastRenderedPageBreak/>
        <w:drawing>
          <wp:inline distT="0" distB="0" distL="0" distR="0" wp14:anchorId="549B8FA7" wp14:editId="38BD0190">
            <wp:extent cx="2183642" cy="1886049"/>
            <wp:effectExtent l="0" t="0" r="7620" b="0"/>
            <wp:docPr id="52686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64712" name=""/>
                    <pic:cNvPicPr/>
                  </pic:nvPicPr>
                  <pic:blipFill>
                    <a:blip r:embed="rId15"/>
                    <a:stretch>
                      <a:fillRect/>
                    </a:stretch>
                  </pic:blipFill>
                  <pic:spPr>
                    <a:xfrm>
                      <a:off x="0" y="0"/>
                      <a:ext cx="2185752" cy="1887871"/>
                    </a:xfrm>
                    <a:prstGeom prst="rect">
                      <a:avLst/>
                    </a:prstGeom>
                  </pic:spPr>
                </pic:pic>
              </a:graphicData>
            </a:graphic>
          </wp:inline>
        </w:drawing>
      </w:r>
    </w:p>
    <w:p w14:paraId="072FBC61" w14:textId="740078B2" w:rsidR="00E753C4" w:rsidRPr="002F7CB8" w:rsidRDefault="00E753C4" w:rsidP="00E753C4">
      <w:pPr>
        <w:pStyle w:val="ListParagraph"/>
        <w:numPr>
          <w:ilvl w:val="1"/>
          <w:numId w:val="1"/>
        </w:numPr>
        <w:spacing w:line="360" w:lineRule="auto"/>
        <w:ind w:right="-630"/>
        <w:rPr>
          <w:b/>
          <w:bCs/>
        </w:rPr>
      </w:pPr>
      <w:r w:rsidRPr="002F7CB8">
        <w:rPr>
          <w:b/>
          <w:bCs/>
          <w:lang w:val="en-GB"/>
        </w:rPr>
        <w:t>Switch to it</w:t>
      </w:r>
    </w:p>
    <w:p w14:paraId="124F483A" w14:textId="77777777" w:rsidR="00611C7A" w:rsidRPr="002F7CB8" w:rsidRDefault="00611C7A" w:rsidP="00611C7A">
      <w:pPr>
        <w:spacing w:line="360" w:lineRule="auto"/>
        <w:ind w:right="-630"/>
      </w:pPr>
    </w:p>
    <w:p w14:paraId="4D5A86EA" w14:textId="502582B2" w:rsidR="00E753C4" w:rsidRPr="002F7CB8" w:rsidRDefault="00E753C4" w:rsidP="00E753C4">
      <w:pPr>
        <w:pStyle w:val="ListParagraph"/>
        <w:numPr>
          <w:ilvl w:val="1"/>
          <w:numId w:val="1"/>
        </w:numPr>
        <w:spacing w:line="360" w:lineRule="auto"/>
        <w:ind w:right="-630"/>
        <w:rPr>
          <w:b/>
          <w:bCs/>
        </w:rPr>
      </w:pPr>
      <w:r w:rsidRPr="002F7CB8">
        <w:rPr>
          <w:b/>
          <w:bCs/>
          <w:lang w:val="en-GB"/>
        </w:rPr>
        <w:t xml:space="preserve">Show all the available tables in the </w:t>
      </w:r>
      <w:proofErr w:type="gramStart"/>
      <w:r w:rsidRPr="002F7CB8">
        <w:rPr>
          <w:b/>
          <w:bCs/>
          <w:lang w:val="en-GB"/>
        </w:rPr>
        <w:t>database</w:t>
      </w:r>
      <w:proofErr w:type="gramEnd"/>
    </w:p>
    <w:p w14:paraId="24F6A942" w14:textId="4A13C885" w:rsidR="00E753C4" w:rsidRPr="002F7CB8" w:rsidRDefault="00E753C4" w:rsidP="00E753C4">
      <w:pPr>
        <w:pStyle w:val="ListParagraph"/>
        <w:numPr>
          <w:ilvl w:val="1"/>
          <w:numId w:val="1"/>
        </w:numPr>
        <w:spacing w:line="360" w:lineRule="auto"/>
        <w:ind w:right="-630"/>
        <w:rPr>
          <w:b/>
          <w:bCs/>
        </w:rPr>
      </w:pPr>
      <w:r w:rsidRPr="002F7CB8">
        <w:rPr>
          <w:b/>
          <w:bCs/>
          <w:lang w:val="en-GB"/>
        </w:rPr>
        <w:t xml:space="preserve">Expand the “Customers” table and view its columns and data </w:t>
      </w:r>
      <w:proofErr w:type="gramStart"/>
      <w:r w:rsidRPr="002F7CB8">
        <w:rPr>
          <w:b/>
          <w:bCs/>
          <w:lang w:val="en-GB"/>
        </w:rPr>
        <w:t>types</w:t>
      </w:r>
      <w:proofErr w:type="gramEnd"/>
    </w:p>
    <w:p w14:paraId="4137A2C0"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Perform the following queries:</w:t>
      </w:r>
    </w:p>
    <w:p w14:paraId="0E6B8355"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Query all rows from the “Employees” </w:t>
      </w:r>
      <w:proofErr w:type="gramStart"/>
      <w:r w:rsidRPr="002F7CB8">
        <w:rPr>
          <w:b/>
          <w:bCs/>
          <w:lang w:val="en-GB"/>
        </w:rPr>
        <w:t>table</w:t>
      </w:r>
      <w:proofErr w:type="gramEnd"/>
    </w:p>
    <w:p w14:paraId="4D9A16B7"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Alter the previous query to fetch only the first 10 </w:t>
      </w:r>
      <w:proofErr w:type="gramStart"/>
      <w:r w:rsidRPr="002F7CB8">
        <w:rPr>
          <w:b/>
          <w:bCs/>
          <w:lang w:val="en-GB"/>
        </w:rPr>
        <w:t>rows</w:t>
      </w:r>
      <w:proofErr w:type="gramEnd"/>
    </w:p>
    <w:p w14:paraId="2B664538"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Write a query to fetch the following:</w:t>
      </w:r>
    </w:p>
    <w:p w14:paraId="0D7A4DEA" w14:textId="442DC36D" w:rsidR="00465C37" w:rsidRPr="002F7CB8" w:rsidRDefault="009B283B" w:rsidP="00465C37">
      <w:pPr>
        <w:pStyle w:val="ListParagraph"/>
        <w:numPr>
          <w:ilvl w:val="2"/>
          <w:numId w:val="1"/>
        </w:numPr>
        <w:spacing w:line="360" w:lineRule="auto"/>
        <w:ind w:right="-630"/>
        <w:rPr>
          <w:b/>
          <w:bCs/>
        </w:rPr>
      </w:pPr>
      <w:r w:rsidRPr="002F7CB8">
        <w:rPr>
          <w:b/>
          <w:bCs/>
          <w:lang w:val="en-GB"/>
        </w:rPr>
        <w:t>T</w:t>
      </w:r>
      <w:r w:rsidR="00465C37" w:rsidRPr="002F7CB8">
        <w:rPr>
          <w:b/>
          <w:bCs/>
          <w:lang w:val="en-GB"/>
        </w:rPr>
        <w:t>he employee ID</w:t>
      </w:r>
      <w:r w:rsidR="003F3ED7" w:rsidRPr="002F7CB8">
        <w:rPr>
          <w:b/>
          <w:bCs/>
          <w:lang w:val="en-GB"/>
        </w:rPr>
        <w:t xml:space="preserve">: </w:t>
      </w:r>
      <w:r w:rsidR="00465C37" w:rsidRPr="002F7CB8">
        <w:rPr>
          <w:b/>
          <w:bCs/>
          <w:lang w:val="en-GB"/>
        </w:rPr>
        <w:t xml:space="preserve">first name and last name </w:t>
      </w:r>
    </w:p>
    <w:p w14:paraId="280BB1F2" w14:textId="1058EB01" w:rsidR="00465C37" w:rsidRPr="002F7CB8" w:rsidRDefault="003F3ED7" w:rsidP="00465C37">
      <w:pPr>
        <w:pStyle w:val="ListParagraph"/>
        <w:numPr>
          <w:ilvl w:val="2"/>
          <w:numId w:val="1"/>
        </w:numPr>
        <w:spacing w:line="360" w:lineRule="auto"/>
        <w:ind w:right="-630"/>
        <w:rPr>
          <w:b/>
          <w:bCs/>
        </w:rPr>
      </w:pPr>
      <w:r w:rsidRPr="002F7CB8">
        <w:rPr>
          <w:b/>
          <w:bCs/>
        </w:rPr>
        <w:t xml:space="preserve">The </w:t>
      </w:r>
      <w:r w:rsidRPr="002F7CB8">
        <w:rPr>
          <w:b/>
          <w:bCs/>
          <w:lang w:val="en-GB"/>
        </w:rPr>
        <w:t>e</w:t>
      </w:r>
      <w:r w:rsidR="00465C37" w:rsidRPr="002F7CB8">
        <w:rPr>
          <w:b/>
          <w:bCs/>
          <w:lang w:val="en-GB"/>
        </w:rPr>
        <w:t xml:space="preserve">mployee number should be between 1002 and </w:t>
      </w:r>
      <w:proofErr w:type="gramStart"/>
      <w:r w:rsidR="00465C37" w:rsidRPr="002F7CB8">
        <w:rPr>
          <w:b/>
          <w:bCs/>
          <w:lang w:val="en-GB"/>
        </w:rPr>
        <w:t>1100</w:t>
      </w:r>
      <w:proofErr w:type="gramEnd"/>
    </w:p>
    <w:p w14:paraId="63B663A2"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Order by last name in descending order</w:t>
      </w:r>
    </w:p>
    <w:p w14:paraId="67192C12"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 xml:space="preserve">Fetch only first five </w:t>
      </w:r>
      <w:proofErr w:type="gramStart"/>
      <w:r w:rsidRPr="002F7CB8">
        <w:rPr>
          <w:b/>
          <w:bCs/>
          <w:lang w:val="en-GB"/>
        </w:rPr>
        <w:t>rows</w:t>
      </w:r>
      <w:proofErr w:type="gramEnd"/>
    </w:p>
    <w:p w14:paraId="1BE5561C" w14:textId="05E0311F" w:rsidR="00465C37" w:rsidRPr="002F7CB8" w:rsidRDefault="00465C37" w:rsidP="00066976">
      <w:pPr>
        <w:pStyle w:val="ListParagraph"/>
        <w:numPr>
          <w:ilvl w:val="1"/>
          <w:numId w:val="1"/>
        </w:numPr>
        <w:spacing w:line="360" w:lineRule="auto"/>
        <w:ind w:right="-630"/>
        <w:rPr>
          <w:b/>
          <w:bCs/>
        </w:rPr>
      </w:pPr>
      <w:r w:rsidRPr="002F7CB8">
        <w:rPr>
          <w:b/>
          <w:bCs/>
          <w:lang w:val="en-GB"/>
        </w:rPr>
        <w:t>Write a query to fetch the</w:t>
      </w:r>
      <w:r w:rsidR="00D12915" w:rsidRPr="002F7CB8">
        <w:rPr>
          <w:b/>
          <w:bCs/>
          <w:lang w:val="en-GB"/>
        </w:rPr>
        <w:t xml:space="preserve"> number of</w:t>
      </w:r>
      <w:r w:rsidRPr="002F7CB8">
        <w:rPr>
          <w:b/>
          <w:bCs/>
          <w:lang w:val="en-GB"/>
        </w:rPr>
        <w:t xml:space="preserve"> employees per job title, ordered by number of employees in descending </w:t>
      </w:r>
      <w:proofErr w:type="gramStart"/>
      <w:r w:rsidRPr="002F7CB8">
        <w:rPr>
          <w:b/>
          <w:bCs/>
          <w:lang w:val="en-GB"/>
        </w:rPr>
        <w:t>order</w:t>
      </w:r>
      <w:proofErr w:type="gramEnd"/>
    </w:p>
    <w:p w14:paraId="48253136"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Export the query output to a text </w:t>
      </w:r>
      <w:proofErr w:type="gramStart"/>
      <w:r w:rsidRPr="002F7CB8">
        <w:rPr>
          <w:b/>
          <w:bCs/>
          <w:lang w:val="en-GB"/>
        </w:rPr>
        <w:t>file</w:t>
      </w:r>
      <w:proofErr w:type="gramEnd"/>
    </w:p>
    <w:p w14:paraId="55DDB191" w14:textId="4CF4C0BE" w:rsidR="00465C37" w:rsidRPr="002F7CB8" w:rsidRDefault="00465C37" w:rsidP="00465C37">
      <w:pPr>
        <w:pStyle w:val="ListParagraph"/>
        <w:numPr>
          <w:ilvl w:val="0"/>
          <w:numId w:val="1"/>
        </w:numPr>
        <w:spacing w:line="360" w:lineRule="auto"/>
        <w:ind w:right="-630"/>
        <w:rPr>
          <w:b/>
          <w:bCs/>
        </w:rPr>
      </w:pPr>
      <w:r w:rsidRPr="002F7CB8">
        <w:rPr>
          <w:b/>
          <w:bCs/>
          <w:lang w:val="en-GB"/>
        </w:rPr>
        <w:t>Check which HDFS folder the “employees” table point</w:t>
      </w:r>
      <w:r w:rsidR="00FB02EE" w:rsidRPr="002F7CB8">
        <w:rPr>
          <w:b/>
          <w:bCs/>
          <w:lang w:val="en-GB"/>
        </w:rPr>
        <w:t xml:space="preserve">s </w:t>
      </w:r>
      <w:r w:rsidR="00BC0516" w:rsidRPr="002F7CB8">
        <w:rPr>
          <w:b/>
          <w:bCs/>
          <w:lang w:val="en-GB"/>
        </w:rPr>
        <w:t>at</w:t>
      </w:r>
    </w:p>
    <w:p w14:paraId="34F1F66C" w14:textId="77777777" w:rsidR="00465C37" w:rsidRPr="002F7CB8" w:rsidRDefault="00465C37" w:rsidP="00465C37">
      <w:pPr>
        <w:pStyle w:val="ListParagraph"/>
        <w:spacing w:line="360" w:lineRule="auto"/>
        <w:ind w:left="1080" w:right="-630"/>
        <w:rPr>
          <w:b/>
          <w:bCs/>
        </w:rPr>
      </w:pPr>
      <w:r w:rsidRPr="002F7CB8">
        <w:rPr>
          <w:b/>
          <w:bCs/>
          <w:lang w:val="en-GB"/>
        </w:rPr>
        <w:t>Hint: Use the practice guide to see how you can view such details for Hive tables.</w:t>
      </w:r>
    </w:p>
    <w:p w14:paraId="4187528B"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HDFS Browse</w:t>
      </w:r>
    </w:p>
    <w:p w14:paraId="7F767902"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Use the HDFS browser in Hue to browse over to the HDFS folder and examine its </w:t>
      </w:r>
      <w:proofErr w:type="gramStart"/>
      <w:r w:rsidRPr="002F7CB8">
        <w:rPr>
          <w:b/>
          <w:bCs/>
          <w:lang w:val="en-GB"/>
        </w:rPr>
        <w:t>contents</w:t>
      </w:r>
      <w:proofErr w:type="gramEnd"/>
    </w:p>
    <w:p w14:paraId="7F0D2BBF" w14:textId="5BB3DA48"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Click </w:t>
      </w:r>
      <w:r w:rsidR="00443603" w:rsidRPr="002F7CB8">
        <w:rPr>
          <w:b/>
          <w:bCs/>
          <w:lang w:val="en-GB"/>
        </w:rPr>
        <w:t xml:space="preserve">on </w:t>
      </w:r>
      <w:r w:rsidRPr="002F7CB8">
        <w:rPr>
          <w:b/>
          <w:bCs/>
          <w:lang w:val="en-GB"/>
        </w:rPr>
        <w:t>one of the file</w:t>
      </w:r>
      <w:r w:rsidR="00443603" w:rsidRPr="002F7CB8">
        <w:rPr>
          <w:b/>
          <w:bCs/>
          <w:lang w:val="en-GB"/>
        </w:rPr>
        <w:t>s</w:t>
      </w:r>
      <w:r w:rsidRPr="002F7CB8">
        <w:rPr>
          <w:b/>
          <w:bCs/>
          <w:lang w:val="en-GB"/>
        </w:rPr>
        <w:t xml:space="preserve"> to examine the file contents</w:t>
      </w:r>
      <w:r w:rsidR="007D2727" w:rsidRPr="002F7CB8">
        <w:rPr>
          <w:b/>
          <w:bCs/>
          <w:lang w:val="en-GB"/>
        </w:rPr>
        <w:t>. Check the following:</w:t>
      </w:r>
    </w:p>
    <w:p w14:paraId="483BFC96" w14:textId="54633745" w:rsidR="006126F9" w:rsidRPr="002F7CB8" w:rsidRDefault="00134E7A" w:rsidP="005457A9">
      <w:pPr>
        <w:pStyle w:val="ListParagraph"/>
        <w:numPr>
          <w:ilvl w:val="2"/>
          <w:numId w:val="1"/>
        </w:numPr>
        <w:spacing w:line="360" w:lineRule="auto"/>
        <w:ind w:right="-630"/>
        <w:rPr>
          <w:b/>
          <w:bCs/>
        </w:rPr>
      </w:pPr>
      <w:r w:rsidRPr="002F7CB8">
        <w:rPr>
          <w:b/>
          <w:bCs/>
          <w:lang w:val="en-GB"/>
        </w:rPr>
        <w:t>If</w:t>
      </w:r>
      <w:r w:rsidR="00465C37" w:rsidRPr="002F7CB8">
        <w:rPr>
          <w:b/>
          <w:bCs/>
          <w:lang w:val="en-GB"/>
        </w:rPr>
        <w:t xml:space="preserve"> the file </w:t>
      </w:r>
      <w:r w:rsidRPr="002F7CB8">
        <w:rPr>
          <w:b/>
          <w:bCs/>
          <w:lang w:val="en-GB"/>
        </w:rPr>
        <w:t xml:space="preserve">is </w:t>
      </w:r>
      <w:r w:rsidR="00465C37" w:rsidRPr="002F7CB8">
        <w:rPr>
          <w:b/>
          <w:bCs/>
          <w:lang w:val="en-GB"/>
        </w:rPr>
        <w:t>human-readable</w:t>
      </w:r>
    </w:p>
    <w:p w14:paraId="38406D8C" w14:textId="7F348AA4" w:rsidR="000E4FD5" w:rsidRPr="002F7CB8" w:rsidRDefault="00465C37" w:rsidP="00F616D6">
      <w:pPr>
        <w:pStyle w:val="ListParagraph"/>
        <w:numPr>
          <w:ilvl w:val="2"/>
          <w:numId w:val="1"/>
        </w:numPr>
        <w:spacing w:line="360" w:lineRule="auto"/>
        <w:ind w:right="-630"/>
        <w:rPr>
          <w:b/>
          <w:bCs/>
        </w:rPr>
      </w:pPr>
      <w:r w:rsidRPr="002F7CB8">
        <w:rPr>
          <w:b/>
          <w:bCs/>
          <w:lang w:val="en-GB"/>
        </w:rPr>
        <w:t xml:space="preserve">Which Hive table property is responsible for </w:t>
      </w:r>
      <w:proofErr w:type="gramStart"/>
      <w:r w:rsidRPr="002F7CB8">
        <w:rPr>
          <w:b/>
          <w:bCs/>
          <w:lang w:val="en-GB"/>
        </w:rPr>
        <w:t>this</w:t>
      </w:r>
      <w:proofErr w:type="gramEnd"/>
    </w:p>
    <w:p w14:paraId="4A2802FE" w14:textId="7175335D" w:rsidR="00465C37" w:rsidRPr="002F7CB8" w:rsidRDefault="00465C37" w:rsidP="006126F9">
      <w:pPr>
        <w:pStyle w:val="ListParagraph"/>
        <w:spacing w:line="360" w:lineRule="auto"/>
        <w:ind w:left="1800" w:right="-630"/>
        <w:rPr>
          <w:b/>
          <w:bCs/>
        </w:rPr>
      </w:pPr>
      <w:r w:rsidRPr="002F7CB8">
        <w:rPr>
          <w:b/>
          <w:bCs/>
          <w:lang w:val="en-GB"/>
        </w:rPr>
        <w:lastRenderedPageBreak/>
        <w:t>Note: Use the CLI to browse HDFS and view file contents in case Hue HDFS browser is not working in your environment (If ports 50070 and 50075 were not mapped, this will be causing an error message)</w:t>
      </w:r>
    </w:p>
    <w:p w14:paraId="4A80919B" w14:textId="46F0C34F" w:rsidR="00465C37" w:rsidRPr="002F7CB8" w:rsidRDefault="00465C37" w:rsidP="005457A9">
      <w:pPr>
        <w:pStyle w:val="Style1"/>
        <w:rPr>
          <w:b/>
          <w:bCs/>
        </w:rPr>
      </w:pPr>
      <w:bookmarkStart w:id="1" w:name="_Toc50474129"/>
      <w:bookmarkStart w:id="2" w:name="_Toc50474130"/>
      <w:bookmarkStart w:id="3" w:name="_Toc50474131"/>
      <w:bookmarkStart w:id="4" w:name="_Toc50474132"/>
      <w:bookmarkStart w:id="5" w:name="_Toc50474133"/>
      <w:bookmarkStart w:id="6" w:name="_Toc50474134"/>
      <w:bookmarkStart w:id="7" w:name="_Toc50474135"/>
      <w:bookmarkStart w:id="8" w:name="_Toc50474136"/>
      <w:bookmarkStart w:id="9" w:name="_Toc50474137"/>
      <w:bookmarkStart w:id="10" w:name="_Toc50474138"/>
      <w:bookmarkStart w:id="11" w:name="_Toc50474139"/>
      <w:bookmarkStart w:id="12" w:name="_Toc50474140"/>
      <w:bookmarkStart w:id="13" w:name="_Toc50474141"/>
      <w:bookmarkStart w:id="14" w:name="_Toc50474142"/>
      <w:bookmarkStart w:id="15" w:name="_Toc50474143"/>
      <w:bookmarkStart w:id="16" w:name="_Toc50474144"/>
      <w:bookmarkStart w:id="17" w:name="_Toc50474145"/>
      <w:bookmarkStart w:id="18" w:name="_Toc50474146"/>
      <w:bookmarkStart w:id="19" w:name="_Toc50474147"/>
      <w:bookmarkStart w:id="20" w:name="_Toc50474148"/>
      <w:bookmarkStart w:id="21" w:name="_Toc50474149"/>
      <w:bookmarkStart w:id="22" w:name="_Toc50474150"/>
      <w:bookmarkStart w:id="23" w:name="_Toc50474151"/>
      <w:bookmarkStart w:id="24" w:name="_Toc50474152"/>
      <w:bookmarkStart w:id="25" w:name="_Toc50474153"/>
      <w:bookmarkStart w:id="26" w:name="_Toc50474154"/>
      <w:bookmarkStart w:id="27" w:name="_Toc50474155"/>
      <w:bookmarkStart w:id="28" w:name="_Toc50474156"/>
      <w:bookmarkStart w:id="29" w:name="_Toc50474157"/>
      <w:bookmarkStart w:id="30" w:name="_Toc50474158"/>
      <w:bookmarkStart w:id="31" w:name="_Toc50474159"/>
      <w:bookmarkStart w:id="32" w:name="_Toc50474160"/>
      <w:bookmarkStart w:id="33" w:name="_Toc50474161"/>
      <w:bookmarkStart w:id="34" w:name="_Toc50474162"/>
      <w:bookmarkStart w:id="35" w:name="_Toc50474163"/>
      <w:bookmarkStart w:id="36" w:name="_Toc50474164"/>
      <w:bookmarkStart w:id="37" w:name="_Toc50474165"/>
      <w:bookmarkStart w:id="38" w:name="_Toc50474166"/>
      <w:bookmarkStart w:id="39" w:name="_Toc50474167"/>
      <w:bookmarkStart w:id="40" w:name="_Toc50474168"/>
      <w:bookmarkStart w:id="41" w:name="_Toc50474169"/>
      <w:bookmarkStart w:id="42" w:name="_Toc50474170"/>
      <w:bookmarkStart w:id="43" w:name="_Toc50474171"/>
      <w:bookmarkStart w:id="44" w:name="_Toc50474172"/>
      <w:bookmarkStart w:id="45" w:name="_Toc50474173"/>
      <w:bookmarkStart w:id="46" w:name="_Toc50474174"/>
      <w:bookmarkStart w:id="47" w:name="_Toc50474175"/>
      <w:bookmarkStart w:id="48" w:name="_Toc50474176"/>
      <w:bookmarkStart w:id="49" w:name="_Toc50474177"/>
      <w:bookmarkStart w:id="50" w:name="_Toc50474178"/>
      <w:bookmarkStart w:id="51" w:name="_Toc50474179"/>
      <w:bookmarkStart w:id="52" w:name="_Toc50474180"/>
      <w:bookmarkStart w:id="53" w:name="_Toc50474181"/>
      <w:bookmarkStart w:id="54" w:name="_Toc50474182"/>
      <w:bookmarkStart w:id="55" w:name="_Toc50474183"/>
      <w:bookmarkStart w:id="56" w:name="_Toc50474184"/>
      <w:bookmarkStart w:id="57" w:name="_Toc50474185"/>
      <w:bookmarkStart w:id="58" w:name="_Toc50474186"/>
      <w:bookmarkStart w:id="59" w:name="_Toc50474187"/>
      <w:bookmarkStart w:id="60" w:name="_Toc50474188"/>
      <w:bookmarkStart w:id="61" w:name="_Toc50474189"/>
      <w:bookmarkStart w:id="62" w:name="_Toc50474190"/>
      <w:bookmarkStart w:id="63" w:name="_Toc50474191"/>
      <w:bookmarkStart w:id="64" w:name="_Toc50474192"/>
      <w:bookmarkStart w:id="65" w:name="_Toc50474193"/>
      <w:bookmarkStart w:id="66" w:name="_Toc50474194"/>
      <w:bookmarkStart w:id="67" w:name="_Toc50474195"/>
      <w:bookmarkStart w:id="68" w:name="_Toc50474196"/>
      <w:bookmarkStart w:id="69" w:name="_Toc50474197"/>
      <w:bookmarkStart w:id="70" w:name="_Toc50474198"/>
      <w:bookmarkStart w:id="71" w:name="_Toc50474199"/>
      <w:bookmarkStart w:id="72" w:name="_Toc50474200"/>
      <w:bookmarkStart w:id="73" w:name="_Toc50474201"/>
      <w:bookmarkStart w:id="74" w:name="_Toc50474202"/>
      <w:bookmarkStart w:id="75" w:name="_Toc126593966"/>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2F7CB8">
        <w:rPr>
          <w:b/>
          <w:bCs/>
          <w:lang w:val="en-GB"/>
        </w:rPr>
        <w:t xml:space="preserve">Basic Hive </w:t>
      </w:r>
      <w:r w:rsidR="003908E1" w:rsidRPr="002F7CB8">
        <w:rPr>
          <w:b/>
          <w:bCs/>
          <w:lang w:val="en-GB"/>
        </w:rPr>
        <w:t>I</w:t>
      </w:r>
      <w:r w:rsidRPr="002F7CB8">
        <w:rPr>
          <w:b/>
          <w:bCs/>
          <w:lang w:val="en-GB"/>
        </w:rPr>
        <w:t xml:space="preserve">nteraction </w:t>
      </w:r>
      <w:r w:rsidR="003908E1" w:rsidRPr="002F7CB8">
        <w:rPr>
          <w:b/>
          <w:bCs/>
          <w:lang w:val="en-GB"/>
        </w:rPr>
        <w:t>U</w:t>
      </w:r>
      <w:r w:rsidRPr="002F7CB8">
        <w:rPr>
          <w:b/>
          <w:bCs/>
          <w:lang w:val="en-GB"/>
        </w:rPr>
        <w:t>sing Beeline (10 points)</w:t>
      </w:r>
      <w:bookmarkEnd w:id="75"/>
    </w:p>
    <w:p w14:paraId="415EC50B"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Open a BASH session to the practice environment and connect to Hive using </w:t>
      </w:r>
      <w:proofErr w:type="gramStart"/>
      <w:r w:rsidRPr="002F7CB8">
        <w:rPr>
          <w:b/>
          <w:bCs/>
          <w:lang w:val="en-GB"/>
        </w:rPr>
        <w:t>Beeline</w:t>
      </w:r>
      <w:proofErr w:type="gramEnd"/>
    </w:p>
    <w:p w14:paraId="6BBA19C0"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Show available databases (Verify you see the “</w:t>
      </w:r>
      <w:proofErr w:type="spellStart"/>
      <w:r w:rsidRPr="002F7CB8">
        <w:rPr>
          <w:b/>
          <w:bCs/>
          <w:lang w:val="en-GB"/>
        </w:rPr>
        <w:t>ClassisModels</w:t>
      </w:r>
      <w:proofErr w:type="spellEnd"/>
      <w:r w:rsidRPr="002F7CB8">
        <w:rPr>
          <w:b/>
          <w:bCs/>
          <w:lang w:val="en-GB"/>
        </w:rPr>
        <w:t>” database)</w:t>
      </w:r>
    </w:p>
    <w:p w14:paraId="5D7AC406"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Switch to use the “</w:t>
      </w:r>
      <w:proofErr w:type="spellStart"/>
      <w:r w:rsidRPr="002F7CB8">
        <w:rPr>
          <w:b/>
          <w:bCs/>
          <w:lang w:val="en-GB"/>
        </w:rPr>
        <w:t>ClassisModels</w:t>
      </w:r>
      <w:proofErr w:type="spellEnd"/>
      <w:r w:rsidRPr="002F7CB8">
        <w:rPr>
          <w:b/>
          <w:bCs/>
          <w:lang w:val="en-GB"/>
        </w:rPr>
        <w:t xml:space="preserve">” </w:t>
      </w:r>
      <w:proofErr w:type="gramStart"/>
      <w:r w:rsidRPr="002F7CB8">
        <w:rPr>
          <w:b/>
          <w:bCs/>
          <w:lang w:val="en-GB"/>
        </w:rPr>
        <w:t>database</w:t>
      </w:r>
      <w:proofErr w:type="gramEnd"/>
    </w:p>
    <w:p w14:paraId="49BEFBF6"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Show all tables in this </w:t>
      </w:r>
      <w:proofErr w:type="gramStart"/>
      <w:r w:rsidRPr="002F7CB8">
        <w:rPr>
          <w:b/>
          <w:bCs/>
          <w:lang w:val="en-GB"/>
        </w:rPr>
        <w:t>database</w:t>
      </w:r>
      <w:proofErr w:type="gramEnd"/>
    </w:p>
    <w:p w14:paraId="08CCAE37" w14:textId="21F8E741" w:rsidR="00465C37" w:rsidRPr="002F7CB8" w:rsidRDefault="00465C37" w:rsidP="00FA14D3">
      <w:pPr>
        <w:pStyle w:val="ListParagraph"/>
        <w:numPr>
          <w:ilvl w:val="0"/>
          <w:numId w:val="1"/>
        </w:numPr>
        <w:spacing w:line="360" w:lineRule="auto"/>
        <w:ind w:right="-630"/>
        <w:rPr>
          <w:b/>
          <w:bCs/>
        </w:rPr>
      </w:pPr>
      <w:r w:rsidRPr="002F7CB8">
        <w:rPr>
          <w:b/>
          <w:bCs/>
          <w:lang w:val="en-GB"/>
        </w:rPr>
        <w:t>Create a new database called “</w:t>
      </w:r>
      <w:proofErr w:type="spellStart"/>
      <w:r w:rsidRPr="002F7CB8">
        <w:rPr>
          <w:b/>
          <w:bCs/>
          <w:lang w:val="en-GB"/>
        </w:rPr>
        <w:t>newdb</w:t>
      </w:r>
      <w:proofErr w:type="spellEnd"/>
      <w:r w:rsidRPr="002F7CB8">
        <w:rPr>
          <w:b/>
          <w:bCs/>
          <w:lang w:val="en-GB"/>
        </w:rPr>
        <w:t>”</w:t>
      </w:r>
      <w:r w:rsidR="00FA14D3" w:rsidRPr="002F7CB8">
        <w:rPr>
          <w:b/>
          <w:bCs/>
          <w:lang w:val="en-GB"/>
        </w:rPr>
        <w:t xml:space="preserve"> and v</w:t>
      </w:r>
      <w:r w:rsidRPr="002F7CB8">
        <w:rPr>
          <w:b/>
          <w:bCs/>
          <w:lang w:val="en-GB"/>
        </w:rPr>
        <w:t xml:space="preserve">erify the database was </w:t>
      </w:r>
      <w:proofErr w:type="gramStart"/>
      <w:r w:rsidRPr="002F7CB8">
        <w:rPr>
          <w:b/>
          <w:bCs/>
          <w:lang w:val="en-GB"/>
        </w:rPr>
        <w:t>created</w:t>
      </w:r>
      <w:proofErr w:type="gramEnd"/>
    </w:p>
    <w:p w14:paraId="6320B6E4" w14:textId="1800552C" w:rsidR="00465C37" w:rsidRPr="002F7CB8" w:rsidRDefault="00465C37" w:rsidP="003B6D84">
      <w:pPr>
        <w:pStyle w:val="ListParagraph"/>
        <w:numPr>
          <w:ilvl w:val="0"/>
          <w:numId w:val="1"/>
        </w:numPr>
        <w:spacing w:line="360" w:lineRule="auto"/>
        <w:ind w:right="-630"/>
        <w:rPr>
          <w:b/>
          <w:bCs/>
        </w:rPr>
      </w:pPr>
      <w:r w:rsidRPr="002F7CB8">
        <w:rPr>
          <w:b/>
          <w:bCs/>
          <w:lang w:val="en-GB"/>
        </w:rPr>
        <w:t>Create a table “</w:t>
      </w:r>
      <w:proofErr w:type="spellStart"/>
      <w:r w:rsidRPr="002F7CB8">
        <w:rPr>
          <w:b/>
          <w:bCs/>
          <w:lang w:val="en-GB"/>
        </w:rPr>
        <w:t>new_emp</w:t>
      </w:r>
      <w:proofErr w:type="spellEnd"/>
      <w:r w:rsidRPr="002F7CB8">
        <w:rPr>
          <w:b/>
          <w:bCs/>
          <w:lang w:val="en-GB"/>
        </w:rPr>
        <w:t>” in “</w:t>
      </w:r>
      <w:proofErr w:type="spellStart"/>
      <w:r w:rsidRPr="002F7CB8">
        <w:rPr>
          <w:b/>
          <w:bCs/>
          <w:lang w:val="en-GB"/>
        </w:rPr>
        <w:t>newdb</w:t>
      </w:r>
      <w:proofErr w:type="spellEnd"/>
      <w:r w:rsidRPr="002F7CB8">
        <w:rPr>
          <w:b/>
          <w:bCs/>
          <w:lang w:val="en-GB"/>
        </w:rPr>
        <w:t>” identical to the “Employees” table in “</w:t>
      </w:r>
      <w:proofErr w:type="spellStart"/>
      <w:r w:rsidRPr="002F7CB8">
        <w:rPr>
          <w:b/>
          <w:bCs/>
          <w:lang w:val="en-GB"/>
        </w:rPr>
        <w:t>ClassicModels</w:t>
      </w:r>
      <w:proofErr w:type="spellEnd"/>
      <w:r w:rsidRPr="002F7CB8">
        <w:rPr>
          <w:b/>
          <w:bCs/>
          <w:lang w:val="en-GB"/>
        </w:rPr>
        <w:t>” database (Both schema and data)</w:t>
      </w:r>
      <w:r w:rsidR="003B6D84" w:rsidRPr="002F7CB8">
        <w:rPr>
          <w:b/>
          <w:bCs/>
          <w:lang w:val="en-GB"/>
        </w:rPr>
        <w:t>, and r</w:t>
      </w:r>
      <w:r w:rsidRPr="002F7CB8">
        <w:rPr>
          <w:b/>
          <w:bCs/>
          <w:lang w:val="en-GB"/>
        </w:rPr>
        <w:t xml:space="preserve">un a </w:t>
      </w:r>
      <w:proofErr w:type="gramStart"/>
      <w:r w:rsidRPr="002F7CB8">
        <w:rPr>
          <w:b/>
          <w:bCs/>
          <w:lang w:val="en-GB"/>
        </w:rPr>
        <w:t>COUNT(</w:t>
      </w:r>
      <w:proofErr w:type="gramEnd"/>
      <w:r w:rsidRPr="002F7CB8">
        <w:rPr>
          <w:b/>
          <w:bCs/>
          <w:lang w:val="en-GB"/>
        </w:rPr>
        <w:t>*) to verify the table is populated</w:t>
      </w:r>
    </w:p>
    <w:p w14:paraId="37E556BE" w14:textId="4AA13CD5" w:rsidR="00465C37" w:rsidRPr="002F7CB8" w:rsidRDefault="00465C37" w:rsidP="005457A9">
      <w:pPr>
        <w:pStyle w:val="Style1"/>
        <w:rPr>
          <w:rFonts w:asciiTheme="minorBidi" w:hAnsiTheme="minorBidi"/>
          <w:b/>
          <w:bCs/>
          <w:sz w:val="28"/>
          <w:szCs w:val="28"/>
          <w:u w:val="single"/>
          <w:lang w:val="en-GB"/>
        </w:rPr>
      </w:pPr>
      <w:bookmarkStart w:id="76" w:name="_Toc126593967"/>
      <w:r w:rsidRPr="002F7CB8">
        <w:rPr>
          <w:b/>
          <w:bCs/>
          <w:lang w:val="en-GB"/>
        </w:rPr>
        <w:t xml:space="preserve">Managed and External </w:t>
      </w:r>
      <w:r w:rsidR="00144DBA" w:rsidRPr="002F7CB8">
        <w:rPr>
          <w:b/>
          <w:bCs/>
          <w:lang w:val="en-GB"/>
        </w:rPr>
        <w:t>T</w:t>
      </w:r>
      <w:r w:rsidRPr="002F7CB8">
        <w:rPr>
          <w:b/>
          <w:bCs/>
          <w:lang w:val="en-GB"/>
        </w:rPr>
        <w:t xml:space="preserve">ables </w:t>
      </w:r>
      <w:r w:rsidR="00144DBA" w:rsidRPr="002F7CB8">
        <w:rPr>
          <w:b/>
          <w:bCs/>
          <w:lang w:val="en-GB"/>
        </w:rPr>
        <w:t>U</w:t>
      </w:r>
      <w:r w:rsidRPr="002F7CB8">
        <w:rPr>
          <w:b/>
          <w:bCs/>
          <w:lang w:val="en-GB"/>
        </w:rPr>
        <w:t>sing Beeline (20 points)</w:t>
      </w:r>
      <w:bookmarkEnd w:id="76"/>
    </w:p>
    <w:p w14:paraId="743D7A02"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Open a BASH session to the practice environment and connect to Hive using </w:t>
      </w:r>
      <w:proofErr w:type="gramStart"/>
      <w:r w:rsidRPr="002F7CB8">
        <w:rPr>
          <w:b/>
          <w:bCs/>
          <w:lang w:val="en-GB"/>
        </w:rPr>
        <w:t>Beeline</w:t>
      </w:r>
      <w:proofErr w:type="gramEnd"/>
    </w:p>
    <w:p w14:paraId="757E8766" w14:textId="5057BBC3"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Run a </w:t>
      </w:r>
      <w:proofErr w:type="gramStart"/>
      <w:r w:rsidRPr="002F7CB8">
        <w:rPr>
          <w:b/>
          <w:bCs/>
          <w:lang w:val="en-GB"/>
        </w:rPr>
        <w:t>COUNT(</w:t>
      </w:r>
      <w:proofErr w:type="gramEnd"/>
      <w:r w:rsidRPr="002F7CB8">
        <w:rPr>
          <w:b/>
          <w:bCs/>
          <w:lang w:val="en-GB"/>
        </w:rPr>
        <w:t>*) to verify that “</w:t>
      </w:r>
      <w:proofErr w:type="spellStart"/>
      <w:r w:rsidRPr="002F7CB8">
        <w:rPr>
          <w:b/>
          <w:bCs/>
          <w:lang w:val="en-GB"/>
        </w:rPr>
        <w:t>newdb.new_emp</w:t>
      </w:r>
      <w:proofErr w:type="spellEnd"/>
      <w:r w:rsidRPr="002F7CB8">
        <w:rPr>
          <w:b/>
          <w:bCs/>
          <w:lang w:val="en-GB"/>
        </w:rPr>
        <w:t>” is in</w:t>
      </w:r>
      <w:r w:rsidR="00557E67" w:rsidRPr="002F7CB8">
        <w:rPr>
          <w:b/>
          <w:bCs/>
          <w:lang w:val="en-GB"/>
        </w:rPr>
        <w:t xml:space="preserve"> </w:t>
      </w:r>
      <w:r w:rsidRPr="002F7CB8">
        <w:rPr>
          <w:b/>
          <w:bCs/>
          <w:lang w:val="en-GB"/>
        </w:rPr>
        <w:t>place and populated</w:t>
      </w:r>
    </w:p>
    <w:p w14:paraId="121D4AD2"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heck using the table properties (without browsing HDFS):</w:t>
      </w:r>
    </w:p>
    <w:p w14:paraId="08CC0A06" w14:textId="373A47CF" w:rsidR="00465C37" w:rsidRPr="002F7CB8" w:rsidRDefault="00465C37" w:rsidP="00465C37">
      <w:pPr>
        <w:pStyle w:val="ListParagraph"/>
        <w:numPr>
          <w:ilvl w:val="1"/>
          <w:numId w:val="1"/>
        </w:numPr>
        <w:spacing w:line="360" w:lineRule="auto"/>
        <w:ind w:right="-630"/>
        <w:rPr>
          <w:b/>
          <w:bCs/>
        </w:rPr>
      </w:pPr>
      <w:r w:rsidRPr="002F7CB8">
        <w:rPr>
          <w:b/>
          <w:bCs/>
          <w:lang w:val="en-GB"/>
        </w:rPr>
        <w:t>Where in HDFS the data for this table</w:t>
      </w:r>
      <w:r w:rsidR="005A630A" w:rsidRPr="002F7CB8">
        <w:rPr>
          <w:b/>
          <w:bCs/>
          <w:lang w:val="en-GB"/>
        </w:rPr>
        <w:t xml:space="preserve"> is</w:t>
      </w:r>
      <w:r w:rsidRPr="002F7CB8">
        <w:rPr>
          <w:b/>
          <w:bCs/>
          <w:lang w:val="en-GB"/>
        </w:rPr>
        <w:t xml:space="preserve"> located</w:t>
      </w:r>
    </w:p>
    <w:p w14:paraId="16A93058" w14:textId="2D3F666A" w:rsidR="00465C37" w:rsidRPr="002F7CB8" w:rsidRDefault="005A630A" w:rsidP="00465C37">
      <w:pPr>
        <w:pStyle w:val="ListParagraph"/>
        <w:numPr>
          <w:ilvl w:val="1"/>
          <w:numId w:val="1"/>
        </w:numPr>
        <w:spacing w:line="360" w:lineRule="auto"/>
        <w:ind w:right="-630"/>
        <w:rPr>
          <w:b/>
          <w:bCs/>
        </w:rPr>
      </w:pPr>
      <w:r w:rsidRPr="002F7CB8">
        <w:rPr>
          <w:b/>
          <w:bCs/>
          <w:lang w:val="en-GB"/>
        </w:rPr>
        <w:t>T</w:t>
      </w:r>
      <w:r w:rsidR="00465C37" w:rsidRPr="002F7CB8">
        <w:rPr>
          <w:b/>
          <w:bCs/>
          <w:lang w:val="en-GB"/>
        </w:rPr>
        <w:t>he file type for this tabl</w:t>
      </w:r>
      <w:r w:rsidRPr="002F7CB8">
        <w:rPr>
          <w:b/>
          <w:bCs/>
          <w:lang w:val="en-GB"/>
        </w:rPr>
        <w:t>e</w:t>
      </w:r>
    </w:p>
    <w:p w14:paraId="73B0613A" w14:textId="64C47F05" w:rsidR="00465C37" w:rsidRPr="002F7CB8" w:rsidRDefault="005A630A" w:rsidP="00465C37">
      <w:pPr>
        <w:pStyle w:val="ListParagraph"/>
        <w:numPr>
          <w:ilvl w:val="1"/>
          <w:numId w:val="1"/>
        </w:numPr>
        <w:spacing w:line="360" w:lineRule="auto"/>
        <w:ind w:right="-630"/>
        <w:rPr>
          <w:b/>
          <w:bCs/>
        </w:rPr>
      </w:pPr>
      <w:r w:rsidRPr="002F7CB8">
        <w:rPr>
          <w:b/>
          <w:bCs/>
          <w:lang w:val="en-GB"/>
        </w:rPr>
        <w:t>If</w:t>
      </w:r>
      <w:r w:rsidR="00465C37" w:rsidRPr="002F7CB8">
        <w:rPr>
          <w:b/>
          <w:bCs/>
          <w:lang w:val="en-GB"/>
        </w:rPr>
        <w:t xml:space="preserve"> the table Managed or External?</w:t>
      </w:r>
    </w:p>
    <w:p w14:paraId="508EF64A" w14:textId="2F7784DC"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How many physical data files belong to this </w:t>
      </w:r>
      <w:proofErr w:type="gramStart"/>
      <w:r w:rsidRPr="002F7CB8">
        <w:rPr>
          <w:b/>
          <w:bCs/>
          <w:lang w:val="en-GB"/>
        </w:rPr>
        <w:t>table</w:t>
      </w:r>
      <w:proofErr w:type="gramEnd"/>
    </w:p>
    <w:p w14:paraId="178B576B" w14:textId="77777777" w:rsidR="00465C37" w:rsidRPr="002F7CB8" w:rsidRDefault="00465C37" w:rsidP="002E73A1">
      <w:pPr>
        <w:spacing w:line="360" w:lineRule="auto"/>
        <w:ind w:left="1440" w:right="-630"/>
        <w:rPr>
          <w:b/>
          <w:bCs/>
        </w:rPr>
      </w:pPr>
      <w:r w:rsidRPr="002F7CB8">
        <w:rPr>
          <w:b/>
          <w:bCs/>
          <w:lang w:val="en-GB"/>
        </w:rPr>
        <w:t xml:space="preserve">Hints: </w:t>
      </w:r>
    </w:p>
    <w:p w14:paraId="57A551E0" w14:textId="1730C1B8" w:rsidR="00465C37" w:rsidRPr="002F7CB8" w:rsidRDefault="00465C37" w:rsidP="00465C37">
      <w:pPr>
        <w:pStyle w:val="ListParagraph"/>
        <w:numPr>
          <w:ilvl w:val="2"/>
          <w:numId w:val="1"/>
        </w:numPr>
        <w:spacing w:line="360" w:lineRule="auto"/>
        <w:ind w:right="-630"/>
        <w:rPr>
          <w:b/>
          <w:bCs/>
        </w:rPr>
      </w:pPr>
      <w:r w:rsidRPr="002F7CB8">
        <w:rPr>
          <w:b/>
          <w:bCs/>
          <w:lang w:val="en-GB"/>
        </w:rPr>
        <w:t xml:space="preserve">Use the practice guide to see how you can view such details for Hive </w:t>
      </w:r>
      <w:proofErr w:type="gramStart"/>
      <w:r w:rsidRPr="002F7CB8">
        <w:rPr>
          <w:b/>
          <w:bCs/>
          <w:lang w:val="en-GB"/>
        </w:rPr>
        <w:t>tables</w:t>
      </w:r>
      <w:proofErr w:type="gramEnd"/>
    </w:p>
    <w:p w14:paraId="7C42EC71"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 xml:space="preserve">Use a more verbose command to view all </w:t>
      </w:r>
      <w:proofErr w:type="gramStart"/>
      <w:r w:rsidRPr="002F7CB8">
        <w:rPr>
          <w:b/>
          <w:bCs/>
          <w:lang w:val="en-GB"/>
        </w:rPr>
        <w:t>properties</w:t>
      </w:r>
      <w:proofErr w:type="gramEnd"/>
    </w:p>
    <w:p w14:paraId="2E75A4BC" w14:textId="4D057C71" w:rsidR="00465C37" w:rsidRPr="002F7CB8" w:rsidRDefault="00465C37" w:rsidP="00465C37">
      <w:pPr>
        <w:pStyle w:val="ListParagraph"/>
        <w:numPr>
          <w:ilvl w:val="0"/>
          <w:numId w:val="1"/>
        </w:numPr>
        <w:spacing w:line="360" w:lineRule="auto"/>
        <w:ind w:right="-630"/>
        <w:rPr>
          <w:b/>
          <w:bCs/>
        </w:rPr>
      </w:pPr>
      <w:r w:rsidRPr="002F7CB8">
        <w:rPr>
          <w:b/>
          <w:bCs/>
          <w:lang w:val="en-GB"/>
        </w:rPr>
        <w:t>Exit Beeline and use the HDFS CLI to examine the HDFS directory for this table</w:t>
      </w:r>
      <w:r w:rsidR="00697234" w:rsidRPr="002F7CB8">
        <w:rPr>
          <w:b/>
          <w:bCs/>
          <w:lang w:val="en-GB"/>
        </w:rPr>
        <w:t xml:space="preserve">. </w:t>
      </w:r>
      <w:r w:rsidR="003D74FF" w:rsidRPr="002F7CB8">
        <w:rPr>
          <w:b/>
          <w:bCs/>
          <w:lang w:val="en-GB"/>
        </w:rPr>
        <w:t xml:space="preserve">Do </w:t>
      </w:r>
      <w:r w:rsidR="00811C20" w:rsidRPr="002F7CB8">
        <w:rPr>
          <w:b/>
          <w:bCs/>
          <w:lang w:val="en-GB"/>
        </w:rPr>
        <w:t>the following:</w:t>
      </w:r>
    </w:p>
    <w:p w14:paraId="723D9989" w14:textId="0CB89517" w:rsidR="00465C37" w:rsidRPr="002F7CB8" w:rsidRDefault="00A46E9A" w:rsidP="00465C37">
      <w:pPr>
        <w:pStyle w:val="ListParagraph"/>
        <w:numPr>
          <w:ilvl w:val="1"/>
          <w:numId w:val="1"/>
        </w:numPr>
        <w:spacing w:line="360" w:lineRule="auto"/>
        <w:ind w:right="-630"/>
        <w:rPr>
          <w:b/>
          <w:bCs/>
        </w:rPr>
      </w:pPr>
      <w:r w:rsidRPr="002F7CB8">
        <w:rPr>
          <w:b/>
          <w:bCs/>
          <w:lang w:val="en-GB"/>
        </w:rPr>
        <w:t>Check h</w:t>
      </w:r>
      <w:r w:rsidR="00465C37" w:rsidRPr="002F7CB8">
        <w:rPr>
          <w:b/>
          <w:bCs/>
          <w:lang w:val="en-GB"/>
        </w:rPr>
        <w:t>ow many files there</w:t>
      </w:r>
      <w:r w:rsidR="00811C20" w:rsidRPr="002F7CB8">
        <w:rPr>
          <w:b/>
          <w:bCs/>
          <w:lang w:val="en-GB"/>
        </w:rPr>
        <w:t xml:space="preserve"> </w:t>
      </w:r>
      <w:proofErr w:type="gramStart"/>
      <w:r w:rsidR="00811C20" w:rsidRPr="002F7CB8">
        <w:rPr>
          <w:b/>
          <w:bCs/>
          <w:lang w:val="en-GB"/>
        </w:rPr>
        <w:t>are</w:t>
      </w:r>
      <w:proofErr w:type="gramEnd"/>
    </w:p>
    <w:p w14:paraId="4038036C" w14:textId="39082B2B" w:rsidR="00465C37" w:rsidRPr="002F7CB8" w:rsidRDefault="00465C37" w:rsidP="00465C37">
      <w:pPr>
        <w:pStyle w:val="ListParagraph"/>
        <w:numPr>
          <w:ilvl w:val="1"/>
          <w:numId w:val="1"/>
        </w:numPr>
        <w:spacing w:line="360" w:lineRule="auto"/>
        <w:ind w:right="-630"/>
        <w:rPr>
          <w:b/>
          <w:bCs/>
        </w:rPr>
      </w:pPr>
      <w:r w:rsidRPr="002F7CB8">
        <w:rPr>
          <w:b/>
          <w:bCs/>
          <w:lang w:val="en-GB"/>
        </w:rPr>
        <w:t>View the file contents</w:t>
      </w:r>
      <w:r w:rsidR="00A46E9A" w:rsidRPr="002F7CB8">
        <w:rPr>
          <w:b/>
          <w:bCs/>
          <w:lang w:val="en-GB"/>
        </w:rPr>
        <w:t xml:space="preserve"> and see if</w:t>
      </w:r>
      <w:r w:rsidRPr="002F7CB8">
        <w:rPr>
          <w:b/>
          <w:bCs/>
          <w:lang w:val="en-GB"/>
        </w:rPr>
        <w:t xml:space="preserve"> </w:t>
      </w:r>
      <w:r w:rsidR="00A46E9A" w:rsidRPr="002F7CB8">
        <w:rPr>
          <w:b/>
          <w:bCs/>
          <w:lang w:val="en-GB"/>
        </w:rPr>
        <w:t>they are</w:t>
      </w:r>
      <w:r w:rsidRPr="002F7CB8">
        <w:rPr>
          <w:b/>
          <w:bCs/>
          <w:lang w:val="en-GB"/>
        </w:rPr>
        <w:t xml:space="preserve"> readable</w:t>
      </w:r>
      <w:r w:rsidR="00661686" w:rsidRPr="002F7CB8">
        <w:rPr>
          <w:b/>
          <w:bCs/>
          <w:lang w:val="en-GB"/>
        </w:rPr>
        <w:t>;</w:t>
      </w:r>
      <w:r w:rsidRPr="002F7CB8">
        <w:rPr>
          <w:b/>
          <w:bCs/>
          <w:lang w:val="en-GB"/>
        </w:rPr>
        <w:t xml:space="preserve"> explain </w:t>
      </w:r>
      <w:proofErr w:type="gramStart"/>
      <w:r w:rsidRPr="002F7CB8">
        <w:rPr>
          <w:b/>
          <w:bCs/>
          <w:lang w:val="en-GB"/>
        </w:rPr>
        <w:t>why</w:t>
      </w:r>
      <w:proofErr w:type="gramEnd"/>
    </w:p>
    <w:p w14:paraId="3FE81A61" w14:textId="1311D217" w:rsidR="00465C37" w:rsidRPr="002F7CB8" w:rsidRDefault="00465C37" w:rsidP="00465C37">
      <w:pPr>
        <w:pStyle w:val="ListParagraph"/>
        <w:numPr>
          <w:ilvl w:val="0"/>
          <w:numId w:val="1"/>
        </w:numPr>
        <w:spacing w:line="360" w:lineRule="auto"/>
        <w:ind w:right="-630"/>
        <w:rPr>
          <w:b/>
          <w:bCs/>
        </w:rPr>
      </w:pPr>
      <w:r w:rsidRPr="002F7CB8">
        <w:rPr>
          <w:b/>
          <w:bCs/>
          <w:lang w:val="en-GB"/>
        </w:rPr>
        <w:t>Go back to Beeline and drop the “</w:t>
      </w:r>
      <w:proofErr w:type="spellStart"/>
      <w:r w:rsidRPr="002F7CB8">
        <w:rPr>
          <w:b/>
          <w:bCs/>
          <w:lang w:val="en-GB"/>
        </w:rPr>
        <w:t>new_emp</w:t>
      </w:r>
      <w:proofErr w:type="spellEnd"/>
      <w:r w:rsidRPr="002F7CB8">
        <w:rPr>
          <w:b/>
          <w:bCs/>
          <w:lang w:val="en-GB"/>
        </w:rPr>
        <w:t xml:space="preserve">” </w:t>
      </w:r>
      <w:proofErr w:type="gramStart"/>
      <w:r w:rsidRPr="002F7CB8">
        <w:rPr>
          <w:b/>
          <w:bCs/>
          <w:lang w:val="en-GB"/>
        </w:rPr>
        <w:t>table</w:t>
      </w:r>
      <w:proofErr w:type="gramEnd"/>
    </w:p>
    <w:p w14:paraId="73095319" w14:textId="7401098C" w:rsidR="00465C37" w:rsidRPr="002F7CB8" w:rsidRDefault="00465C37" w:rsidP="00661686">
      <w:pPr>
        <w:pStyle w:val="ListParagraph"/>
        <w:numPr>
          <w:ilvl w:val="0"/>
          <w:numId w:val="1"/>
        </w:numPr>
        <w:spacing w:line="360" w:lineRule="auto"/>
        <w:ind w:right="-630"/>
        <w:rPr>
          <w:b/>
          <w:bCs/>
        </w:rPr>
      </w:pPr>
      <w:r w:rsidRPr="002F7CB8">
        <w:rPr>
          <w:b/>
          <w:bCs/>
          <w:lang w:val="en-GB"/>
        </w:rPr>
        <w:t xml:space="preserve">Check in the HDFS CLI </w:t>
      </w:r>
      <w:r w:rsidR="00E86EA2" w:rsidRPr="002F7CB8">
        <w:rPr>
          <w:b/>
          <w:bCs/>
          <w:lang w:val="en-GB"/>
        </w:rPr>
        <w:t xml:space="preserve">again if </w:t>
      </w:r>
      <w:r w:rsidRPr="002F7CB8">
        <w:rPr>
          <w:b/>
          <w:bCs/>
          <w:lang w:val="en-GB"/>
        </w:rPr>
        <w:t>the HDFS directory and files still exist</w:t>
      </w:r>
      <w:r w:rsidR="00661686" w:rsidRPr="002F7CB8">
        <w:rPr>
          <w:b/>
          <w:bCs/>
          <w:lang w:val="en-GB"/>
        </w:rPr>
        <w:t xml:space="preserve">; </w:t>
      </w:r>
      <w:r w:rsidRPr="002F7CB8">
        <w:rPr>
          <w:b/>
          <w:bCs/>
          <w:lang w:val="en-GB"/>
        </w:rPr>
        <w:t xml:space="preserve">explain </w:t>
      </w:r>
      <w:proofErr w:type="gramStart"/>
      <w:r w:rsidRPr="002F7CB8">
        <w:rPr>
          <w:b/>
          <w:bCs/>
          <w:lang w:val="en-GB"/>
        </w:rPr>
        <w:t>why</w:t>
      </w:r>
      <w:proofErr w:type="gramEnd"/>
    </w:p>
    <w:p w14:paraId="0DDE332B" w14:textId="27B05FF7" w:rsidR="00465C37" w:rsidRPr="002F7CB8" w:rsidRDefault="00465C37" w:rsidP="004C0C1F">
      <w:pPr>
        <w:pStyle w:val="ListParagraph"/>
        <w:numPr>
          <w:ilvl w:val="0"/>
          <w:numId w:val="1"/>
        </w:numPr>
        <w:spacing w:line="360" w:lineRule="auto"/>
        <w:ind w:right="-630"/>
        <w:rPr>
          <w:b/>
          <w:bCs/>
        </w:rPr>
      </w:pPr>
      <w:r w:rsidRPr="002F7CB8">
        <w:rPr>
          <w:b/>
          <w:bCs/>
          <w:lang w:val="en-GB"/>
        </w:rPr>
        <w:t>Go back to Beeline and create the “</w:t>
      </w:r>
      <w:proofErr w:type="spellStart"/>
      <w:r w:rsidRPr="002F7CB8">
        <w:rPr>
          <w:b/>
          <w:bCs/>
          <w:lang w:val="en-GB"/>
        </w:rPr>
        <w:t>new_emp</w:t>
      </w:r>
      <w:proofErr w:type="spellEnd"/>
      <w:r w:rsidRPr="002F7CB8">
        <w:rPr>
          <w:b/>
          <w:bCs/>
          <w:lang w:val="en-GB"/>
        </w:rPr>
        <w:t>” table again</w:t>
      </w:r>
      <w:r w:rsidR="00806E8F" w:rsidRPr="002F7CB8">
        <w:rPr>
          <w:b/>
          <w:bCs/>
          <w:lang w:val="en-GB"/>
        </w:rPr>
        <w:t xml:space="preserve">; this time, </w:t>
      </w:r>
      <w:r w:rsidRPr="002F7CB8">
        <w:rPr>
          <w:b/>
          <w:bCs/>
          <w:lang w:val="en-GB"/>
        </w:rPr>
        <w:t>create it as an EXTERNAL table</w:t>
      </w:r>
      <w:r w:rsidR="004C0C1F" w:rsidRPr="002F7CB8">
        <w:rPr>
          <w:b/>
          <w:bCs/>
          <w:lang w:val="en-GB"/>
        </w:rPr>
        <w:t xml:space="preserve">. Check </w:t>
      </w:r>
      <w:r w:rsidR="00921B22" w:rsidRPr="002F7CB8">
        <w:rPr>
          <w:b/>
          <w:bCs/>
          <w:lang w:val="en-GB"/>
        </w:rPr>
        <w:t xml:space="preserve">what </w:t>
      </w:r>
      <w:r w:rsidRPr="002F7CB8">
        <w:rPr>
          <w:b/>
          <w:bCs/>
          <w:lang w:val="en-GB"/>
        </w:rPr>
        <w:t>error you receive</w:t>
      </w:r>
      <w:r w:rsidR="00921B22" w:rsidRPr="002F7CB8">
        <w:rPr>
          <w:b/>
          <w:bCs/>
          <w:lang w:val="en-GB"/>
        </w:rPr>
        <w:t>d and explain why.</w:t>
      </w:r>
    </w:p>
    <w:p w14:paraId="47438E5D"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reate the table as MANAGED (this is the default</w:t>
      </w:r>
      <w:proofErr w:type="gramStart"/>
      <w:r w:rsidRPr="002F7CB8">
        <w:rPr>
          <w:b/>
          <w:bCs/>
          <w:lang w:val="en-GB"/>
        </w:rPr>
        <w:t>), and</w:t>
      </w:r>
      <w:proofErr w:type="gramEnd"/>
      <w:r w:rsidRPr="002F7CB8">
        <w:rPr>
          <w:b/>
          <w:bCs/>
          <w:lang w:val="en-GB"/>
        </w:rPr>
        <w:t xml:space="preserve"> change it manually to EXTERNAL after its creation.</w:t>
      </w:r>
    </w:p>
    <w:p w14:paraId="05B955D0"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lastRenderedPageBreak/>
        <w:t>Check again:</w:t>
      </w:r>
    </w:p>
    <w:p w14:paraId="321DBFBD" w14:textId="14FC6047" w:rsidR="00465C37" w:rsidRPr="002F7CB8" w:rsidRDefault="00465C37" w:rsidP="00465C37">
      <w:pPr>
        <w:pStyle w:val="ListParagraph"/>
        <w:numPr>
          <w:ilvl w:val="1"/>
          <w:numId w:val="1"/>
        </w:numPr>
        <w:spacing w:line="360" w:lineRule="auto"/>
        <w:ind w:right="-630"/>
        <w:rPr>
          <w:b/>
          <w:bCs/>
        </w:rPr>
      </w:pPr>
      <w:r w:rsidRPr="002F7CB8">
        <w:rPr>
          <w:b/>
          <w:bCs/>
          <w:lang w:val="en-GB"/>
        </w:rPr>
        <w:t>Where in HDFS the data for this table</w:t>
      </w:r>
      <w:r w:rsidR="00E3505A" w:rsidRPr="002F7CB8">
        <w:rPr>
          <w:b/>
          <w:bCs/>
          <w:lang w:val="en-GB"/>
        </w:rPr>
        <w:t xml:space="preserve"> is</w:t>
      </w:r>
      <w:r w:rsidRPr="002F7CB8">
        <w:rPr>
          <w:b/>
          <w:bCs/>
          <w:lang w:val="en-GB"/>
        </w:rPr>
        <w:t xml:space="preserve"> located</w:t>
      </w:r>
    </w:p>
    <w:p w14:paraId="3A5191D3" w14:textId="4D4A7CAA" w:rsidR="00465C37" w:rsidRPr="002F7CB8" w:rsidRDefault="00192972" w:rsidP="00465C37">
      <w:pPr>
        <w:pStyle w:val="ListParagraph"/>
        <w:numPr>
          <w:ilvl w:val="1"/>
          <w:numId w:val="1"/>
        </w:numPr>
        <w:spacing w:line="360" w:lineRule="auto"/>
        <w:ind w:right="-630"/>
        <w:rPr>
          <w:b/>
          <w:bCs/>
        </w:rPr>
      </w:pPr>
      <w:r w:rsidRPr="002F7CB8">
        <w:rPr>
          <w:b/>
          <w:bCs/>
          <w:lang w:val="en-GB"/>
        </w:rPr>
        <w:t>T</w:t>
      </w:r>
      <w:r w:rsidR="00465C37" w:rsidRPr="002F7CB8">
        <w:rPr>
          <w:b/>
          <w:bCs/>
          <w:lang w:val="en-GB"/>
        </w:rPr>
        <w:t>he file type for this table</w:t>
      </w:r>
    </w:p>
    <w:p w14:paraId="66540F29" w14:textId="3E052E87" w:rsidR="00465C37" w:rsidRPr="002F7CB8" w:rsidRDefault="00192972" w:rsidP="00465C37">
      <w:pPr>
        <w:pStyle w:val="ListParagraph"/>
        <w:numPr>
          <w:ilvl w:val="1"/>
          <w:numId w:val="1"/>
        </w:numPr>
        <w:spacing w:line="360" w:lineRule="auto"/>
        <w:ind w:right="-630"/>
        <w:rPr>
          <w:b/>
          <w:bCs/>
        </w:rPr>
      </w:pPr>
      <w:r w:rsidRPr="002F7CB8">
        <w:rPr>
          <w:b/>
          <w:bCs/>
          <w:lang w:val="en-GB"/>
        </w:rPr>
        <w:t>If</w:t>
      </w:r>
      <w:r w:rsidR="00465C37" w:rsidRPr="002F7CB8">
        <w:rPr>
          <w:b/>
          <w:bCs/>
          <w:lang w:val="en-GB"/>
        </w:rPr>
        <w:t xml:space="preserve"> the table Managed or External</w:t>
      </w:r>
    </w:p>
    <w:p w14:paraId="2B0ACC53" w14:textId="46ADD642" w:rsidR="001F326E" w:rsidRPr="002F7CB8" w:rsidRDefault="00465C37" w:rsidP="001F326E">
      <w:pPr>
        <w:pStyle w:val="ListParagraph"/>
        <w:numPr>
          <w:ilvl w:val="0"/>
          <w:numId w:val="1"/>
        </w:numPr>
        <w:spacing w:line="360" w:lineRule="auto"/>
        <w:ind w:right="-630"/>
        <w:rPr>
          <w:b/>
          <w:bCs/>
        </w:rPr>
      </w:pPr>
      <w:r w:rsidRPr="002F7CB8">
        <w:rPr>
          <w:b/>
          <w:bCs/>
          <w:lang w:val="en-GB"/>
        </w:rPr>
        <w:t>Exit Beeline and use the HDFS CLI to examine the HDFS directory for this table</w:t>
      </w:r>
      <w:r w:rsidR="00A67A5C" w:rsidRPr="002F7CB8">
        <w:rPr>
          <w:b/>
          <w:bCs/>
          <w:lang w:val="en-GB"/>
        </w:rPr>
        <w:t xml:space="preserve">; check </w:t>
      </w:r>
      <w:r w:rsidR="00784C32" w:rsidRPr="002F7CB8">
        <w:rPr>
          <w:b/>
          <w:bCs/>
          <w:lang w:val="en-GB"/>
        </w:rPr>
        <w:t>h</w:t>
      </w:r>
      <w:r w:rsidRPr="002F7CB8">
        <w:rPr>
          <w:b/>
          <w:bCs/>
          <w:lang w:val="en-GB"/>
        </w:rPr>
        <w:t xml:space="preserve">ow many files </w:t>
      </w:r>
      <w:r w:rsidR="00E455CB" w:rsidRPr="002F7CB8">
        <w:rPr>
          <w:b/>
          <w:bCs/>
          <w:lang w:val="en-GB"/>
        </w:rPr>
        <w:t xml:space="preserve">there </w:t>
      </w:r>
      <w:proofErr w:type="gramStart"/>
      <w:r w:rsidR="00E455CB" w:rsidRPr="002F7CB8">
        <w:rPr>
          <w:b/>
          <w:bCs/>
          <w:lang w:val="en-GB"/>
        </w:rPr>
        <w:t>are</w:t>
      </w:r>
      <w:proofErr w:type="gramEnd"/>
    </w:p>
    <w:p w14:paraId="0B210AA4" w14:textId="5A452E37" w:rsidR="00465C37" w:rsidRPr="002F7CB8" w:rsidRDefault="00465C37" w:rsidP="00465C37">
      <w:pPr>
        <w:pStyle w:val="ListParagraph"/>
        <w:numPr>
          <w:ilvl w:val="0"/>
          <w:numId w:val="1"/>
        </w:numPr>
        <w:spacing w:line="360" w:lineRule="auto"/>
        <w:ind w:right="-630"/>
        <w:rPr>
          <w:b/>
          <w:bCs/>
        </w:rPr>
      </w:pPr>
      <w:r w:rsidRPr="002F7CB8">
        <w:rPr>
          <w:b/>
          <w:bCs/>
          <w:lang w:val="en-GB"/>
        </w:rPr>
        <w:t>Go back to Beeline, and drop the “</w:t>
      </w:r>
      <w:proofErr w:type="spellStart"/>
      <w:r w:rsidRPr="002F7CB8">
        <w:rPr>
          <w:b/>
          <w:bCs/>
          <w:lang w:val="en-GB"/>
        </w:rPr>
        <w:t>new_emp</w:t>
      </w:r>
      <w:proofErr w:type="spellEnd"/>
      <w:r w:rsidRPr="002F7CB8">
        <w:rPr>
          <w:b/>
          <w:bCs/>
          <w:lang w:val="en-GB"/>
        </w:rPr>
        <w:t xml:space="preserve">” </w:t>
      </w:r>
      <w:proofErr w:type="gramStart"/>
      <w:r w:rsidRPr="002F7CB8">
        <w:rPr>
          <w:b/>
          <w:bCs/>
          <w:lang w:val="en-GB"/>
        </w:rPr>
        <w:t>table</w:t>
      </w:r>
      <w:proofErr w:type="gramEnd"/>
    </w:p>
    <w:p w14:paraId="17655089" w14:textId="43FC201C" w:rsidR="00465C37" w:rsidRPr="002F7CB8" w:rsidRDefault="00465C37" w:rsidP="00E455CB">
      <w:pPr>
        <w:pStyle w:val="ListParagraph"/>
        <w:numPr>
          <w:ilvl w:val="0"/>
          <w:numId w:val="1"/>
        </w:numPr>
        <w:spacing w:line="360" w:lineRule="auto"/>
        <w:ind w:right="-630"/>
        <w:rPr>
          <w:b/>
          <w:bCs/>
        </w:rPr>
      </w:pPr>
      <w:r w:rsidRPr="002F7CB8">
        <w:rPr>
          <w:b/>
          <w:bCs/>
          <w:lang w:val="en-GB"/>
        </w:rPr>
        <w:t xml:space="preserve">Check again in the HDFS CLI </w:t>
      </w:r>
      <w:r w:rsidR="00E455CB" w:rsidRPr="002F7CB8">
        <w:rPr>
          <w:b/>
          <w:bCs/>
          <w:lang w:val="en-GB"/>
        </w:rPr>
        <w:t xml:space="preserve">if </w:t>
      </w:r>
      <w:r w:rsidRPr="002F7CB8">
        <w:rPr>
          <w:b/>
          <w:bCs/>
          <w:lang w:val="en-GB"/>
        </w:rPr>
        <w:t>the HDFS directory and file still exist</w:t>
      </w:r>
      <w:r w:rsidR="00E455CB" w:rsidRPr="002F7CB8">
        <w:rPr>
          <w:b/>
          <w:bCs/>
          <w:lang w:val="en-GB"/>
        </w:rPr>
        <w:t xml:space="preserve">; </w:t>
      </w:r>
      <w:r w:rsidRPr="002F7CB8">
        <w:rPr>
          <w:b/>
          <w:bCs/>
          <w:lang w:val="en-GB"/>
        </w:rPr>
        <w:t xml:space="preserve">explain </w:t>
      </w:r>
      <w:proofErr w:type="gramStart"/>
      <w:r w:rsidRPr="002F7CB8">
        <w:rPr>
          <w:b/>
          <w:bCs/>
          <w:lang w:val="en-GB"/>
        </w:rPr>
        <w:t>why</w:t>
      </w:r>
      <w:proofErr w:type="gramEnd"/>
    </w:p>
    <w:p w14:paraId="26856D87" w14:textId="6C7E53EE" w:rsidR="00465C37" w:rsidRPr="002F7CB8" w:rsidRDefault="00465C37" w:rsidP="00FA79B4">
      <w:pPr>
        <w:pStyle w:val="ListParagraph"/>
        <w:numPr>
          <w:ilvl w:val="0"/>
          <w:numId w:val="1"/>
        </w:numPr>
        <w:spacing w:line="360" w:lineRule="auto"/>
        <w:ind w:right="-630"/>
        <w:rPr>
          <w:b/>
          <w:bCs/>
        </w:rPr>
      </w:pPr>
      <w:r w:rsidRPr="002F7CB8">
        <w:rPr>
          <w:b/>
          <w:bCs/>
          <w:lang w:val="en-GB"/>
        </w:rPr>
        <w:t xml:space="preserve">Remove the HDFS folder manually using the HDFS command CLI (Careful…). </w:t>
      </w:r>
      <w:r w:rsidR="00602433" w:rsidRPr="002F7CB8">
        <w:rPr>
          <w:b/>
          <w:bCs/>
          <w:lang w:val="en-GB"/>
        </w:rPr>
        <w:t>and v</w:t>
      </w:r>
      <w:r w:rsidRPr="002F7CB8">
        <w:rPr>
          <w:b/>
          <w:bCs/>
          <w:lang w:val="en-GB"/>
        </w:rPr>
        <w:t xml:space="preserve">erify </w:t>
      </w:r>
      <w:r w:rsidR="00602433" w:rsidRPr="002F7CB8">
        <w:rPr>
          <w:b/>
          <w:bCs/>
          <w:lang w:val="en-GB"/>
        </w:rPr>
        <w:t xml:space="preserve">that </w:t>
      </w:r>
      <w:r w:rsidRPr="002F7CB8">
        <w:rPr>
          <w:b/>
          <w:bCs/>
          <w:lang w:val="en-GB"/>
        </w:rPr>
        <w:t xml:space="preserve">the directory does not </w:t>
      </w:r>
      <w:proofErr w:type="gramStart"/>
      <w:r w:rsidRPr="002F7CB8">
        <w:rPr>
          <w:b/>
          <w:bCs/>
          <w:lang w:val="en-GB"/>
        </w:rPr>
        <w:t>exist</w:t>
      </w:r>
      <w:proofErr w:type="gramEnd"/>
    </w:p>
    <w:p w14:paraId="67C7A9AF" w14:textId="06CDB214" w:rsidR="00465C37" w:rsidRPr="002F7CB8" w:rsidRDefault="00465C37" w:rsidP="005457A9">
      <w:pPr>
        <w:pStyle w:val="Style1"/>
        <w:rPr>
          <w:b/>
          <w:bCs/>
        </w:rPr>
      </w:pPr>
      <w:bookmarkStart w:id="77" w:name="_Toc126593968"/>
      <w:r w:rsidRPr="002F7CB8">
        <w:rPr>
          <w:b/>
          <w:bCs/>
          <w:lang w:val="en-GB"/>
        </w:rPr>
        <w:t xml:space="preserve">Partitioned </w:t>
      </w:r>
      <w:r w:rsidR="00055C85" w:rsidRPr="002F7CB8">
        <w:rPr>
          <w:b/>
          <w:bCs/>
          <w:lang w:val="en-GB"/>
        </w:rPr>
        <w:t>T</w:t>
      </w:r>
      <w:r w:rsidRPr="002F7CB8">
        <w:rPr>
          <w:b/>
          <w:bCs/>
          <w:lang w:val="en-GB"/>
        </w:rPr>
        <w:t>ables (35 points)</w:t>
      </w:r>
      <w:bookmarkEnd w:id="77"/>
    </w:p>
    <w:p w14:paraId="4332C371" w14:textId="7D7A7B36" w:rsidR="00465C37" w:rsidRPr="002F7CB8" w:rsidRDefault="00055C85" w:rsidP="0052077F">
      <w:pPr>
        <w:spacing w:line="360" w:lineRule="auto"/>
        <w:ind w:right="-630"/>
        <w:rPr>
          <w:b/>
          <w:bCs/>
        </w:rPr>
      </w:pPr>
      <w:r w:rsidRPr="002F7CB8">
        <w:rPr>
          <w:b/>
          <w:bCs/>
          <w:lang w:val="en-GB"/>
        </w:rPr>
        <w:t>You can complete t</w:t>
      </w:r>
      <w:r w:rsidR="00465C37" w:rsidRPr="002F7CB8">
        <w:rPr>
          <w:b/>
          <w:bCs/>
          <w:lang w:val="en-GB"/>
        </w:rPr>
        <w:t xml:space="preserve">his </w:t>
      </w:r>
      <w:r w:rsidRPr="002F7CB8">
        <w:rPr>
          <w:b/>
          <w:bCs/>
          <w:lang w:val="en-GB"/>
        </w:rPr>
        <w:t xml:space="preserve">task </w:t>
      </w:r>
      <w:r w:rsidR="00465C37" w:rsidRPr="002F7CB8">
        <w:rPr>
          <w:b/>
          <w:bCs/>
          <w:lang w:val="en-GB"/>
        </w:rPr>
        <w:t>through Hue or Beeline</w:t>
      </w:r>
      <w:r w:rsidR="00FA79B4" w:rsidRPr="002F7CB8">
        <w:rPr>
          <w:b/>
          <w:bCs/>
          <w:lang w:val="en-GB"/>
        </w:rPr>
        <w:t>.</w:t>
      </w:r>
      <w:r w:rsidR="0052077F" w:rsidRPr="002F7CB8">
        <w:rPr>
          <w:b/>
          <w:bCs/>
        </w:rPr>
        <w:t xml:space="preserve"> </w:t>
      </w:r>
      <w:r w:rsidR="00465C37" w:rsidRPr="002F7CB8">
        <w:rPr>
          <w:b/>
          <w:bCs/>
          <w:lang w:val="en-GB"/>
        </w:rPr>
        <w:t xml:space="preserve">Use the command prompt to perform HDFS tasks </w:t>
      </w:r>
      <w:r w:rsidR="005907B1" w:rsidRPr="002F7CB8">
        <w:rPr>
          <w:b/>
          <w:bCs/>
          <w:lang w:val="en-GB"/>
        </w:rPr>
        <w:t>i</w:t>
      </w:r>
      <w:r w:rsidR="00465C37" w:rsidRPr="002F7CB8">
        <w:rPr>
          <w:b/>
          <w:bCs/>
          <w:lang w:val="en-GB"/>
        </w:rPr>
        <w:t>f the HDFS browser is not available in your Hue environment</w:t>
      </w:r>
      <w:r w:rsidR="0052077F" w:rsidRPr="002F7CB8">
        <w:rPr>
          <w:b/>
          <w:bCs/>
          <w:lang w:val="en-GB"/>
        </w:rPr>
        <w:t>.</w:t>
      </w:r>
    </w:p>
    <w:p w14:paraId="0D80A5BD" w14:textId="62C877C1"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Query the customers using a simple “SELECT *” to view </w:t>
      </w:r>
      <w:r w:rsidR="00177B5D" w:rsidRPr="002F7CB8">
        <w:rPr>
          <w:b/>
          <w:bCs/>
          <w:lang w:val="en-GB"/>
        </w:rPr>
        <w:t xml:space="preserve">the </w:t>
      </w:r>
      <w:r w:rsidRPr="002F7CB8">
        <w:rPr>
          <w:b/>
          <w:bCs/>
          <w:lang w:val="en-GB"/>
        </w:rPr>
        <w:t xml:space="preserve">sample </w:t>
      </w:r>
      <w:proofErr w:type="gramStart"/>
      <w:r w:rsidRPr="002F7CB8">
        <w:rPr>
          <w:b/>
          <w:bCs/>
          <w:lang w:val="en-GB"/>
        </w:rPr>
        <w:t>data</w:t>
      </w:r>
      <w:proofErr w:type="gramEnd"/>
    </w:p>
    <w:p w14:paraId="1B62F56A" w14:textId="02391A38"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Run another query, this time to </w:t>
      </w:r>
      <w:r w:rsidR="00177B5D" w:rsidRPr="002F7CB8">
        <w:rPr>
          <w:b/>
          <w:bCs/>
          <w:lang w:val="en-GB"/>
        </w:rPr>
        <w:t>see</w:t>
      </w:r>
      <w:r w:rsidRPr="002F7CB8">
        <w:rPr>
          <w:b/>
          <w:bCs/>
          <w:lang w:val="en-GB"/>
        </w:rPr>
        <w:t xml:space="preserve"> </w:t>
      </w:r>
      <w:r w:rsidR="00141033" w:rsidRPr="002F7CB8">
        <w:rPr>
          <w:b/>
          <w:bCs/>
          <w:lang w:val="en-GB"/>
        </w:rPr>
        <w:t>the number of</w:t>
      </w:r>
      <w:r w:rsidRPr="002F7CB8">
        <w:rPr>
          <w:b/>
          <w:bCs/>
          <w:lang w:val="en-GB"/>
        </w:rPr>
        <w:t xml:space="preserve"> customers in each country</w:t>
      </w:r>
      <w:r w:rsidRPr="002F7CB8">
        <w:rPr>
          <w:b/>
          <w:bCs/>
          <w:lang w:val="en-GB"/>
        </w:rPr>
        <w:br/>
        <w:t xml:space="preserve">(GROUP </w:t>
      </w:r>
      <w:proofErr w:type="gramStart"/>
      <w:r w:rsidRPr="002F7CB8">
        <w:rPr>
          <w:b/>
          <w:bCs/>
          <w:lang w:val="en-GB"/>
        </w:rPr>
        <w:t>BY..</w:t>
      </w:r>
      <w:proofErr w:type="gramEnd"/>
      <w:r w:rsidRPr="002F7CB8">
        <w:rPr>
          <w:b/>
          <w:bCs/>
          <w:lang w:val="en-GB"/>
        </w:rPr>
        <w:t>)</w:t>
      </w:r>
    </w:p>
    <w:p w14:paraId="3E6DAE5D" w14:textId="63AF9941" w:rsidR="00465C37" w:rsidRPr="002F7CB8" w:rsidRDefault="00465C37" w:rsidP="00465C37">
      <w:pPr>
        <w:pStyle w:val="ListParagraph"/>
        <w:numPr>
          <w:ilvl w:val="0"/>
          <w:numId w:val="1"/>
        </w:numPr>
        <w:spacing w:line="360" w:lineRule="auto"/>
        <w:ind w:right="-630"/>
        <w:rPr>
          <w:b/>
          <w:bCs/>
        </w:rPr>
      </w:pPr>
      <w:r w:rsidRPr="002F7CB8">
        <w:rPr>
          <w:b/>
          <w:bCs/>
          <w:lang w:val="en-GB"/>
        </w:rPr>
        <w:t>Get the DDL of the customers</w:t>
      </w:r>
      <w:r w:rsidR="00141033" w:rsidRPr="002F7CB8">
        <w:rPr>
          <w:b/>
          <w:bCs/>
          <w:lang w:val="en-GB"/>
        </w:rPr>
        <w:t>'</w:t>
      </w:r>
      <w:r w:rsidRPr="002F7CB8">
        <w:rPr>
          <w:b/>
          <w:bCs/>
          <w:lang w:val="en-GB"/>
        </w:rPr>
        <w:t xml:space="preserve"> </w:t>
      </w:r>
      <w:proofErr w:type="gramStart"/>
      <w:r w:rsidRPr="002F7CB8">
        <w:rPr>
          <w:b/>
          <w:bCs/>
          <w:lang w:val="en-GB"/>
        </w:rPr>
        <w:t>table</w:t>
      </w:r>
      <w:proofErr w:type="gramEnd"/>
    </w:p>
    <w:p w14:paraId="10C6EADF" w14:textId="402C01A6" w:rsidR="00465C37" w:rsidRPr="002F7CB8" w:rsidRDefault="00465C37" w:rsidP="00465C37">
      <w:pPr>
        <w:pStyle w:val="ListParagraph"/>
        <w:spacing w:line="360" w:lineRule="auto"/>
        <w:ind w:left="1080" w:right="-630"/>
        <w:rPr>
          <w:b/>
          <w:bCs/>
        </w:rPr>
      </w:pPr>
      <w:r w:rsidRPr="002F7CB8">
        <w:rPr>
          <w:b/>
          <w:bCs/>
          <w:lang w:val="en-GB"/>
        </w:rPr>
        <w:t xml:space="preserve">Hint: Use the practice guide to see how you can </w:t>
      </w:r>
      <w:r w:rsidR="004E685C" w:rsidRPr="002F7CB8">
        <w:rPr>
          <w:b/>
          <w:bCs/>
          <w:lang w:val="en-GB"/>
        </w:rPr>
        <w:t>check out</w:t>
      </w:r>
      <w:r w:rsidRPr="002F7CB8">
        <w:rPr>
          <w:b/>
          <w:bCs/>
          <w:lang w:val="en-GB"/>
        </w:rPr>
        <w:t xml:space="preserve"> such details for Hive tables. </w:t>
      </w:r>
    </w:p>
    <w:p w14:paraId="3A2D329F"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opy only the main CREATE TABLE section to a text editor, without all the properties:</w:t>
      </w:r>
    </w:p>
    <w:p w14:paraId="72FBCDC8" w14:textId="77777777" w:rsidR="00465C37" w:rsidRPr="002F7CB8" w:rsidRDefault="00465C37" w:rsidP="00465C37">
      <w:pPr>
        <w:pStyle w:val="ListParagraph"/>
        <w:numPr>
          <w:ilvl w:val="1"/>
          <w:numId w:val="1"/>
        </w:numPr>
        <w:spacing w:line="360" w:lineRule="auto"/>
        <w:ind w:right="-630"/>
        <w:rPr>
          <w:b/>
          <w:bCs/>
          <w:i/>
          <w:iCs/>
        </w:rPr>
      </w:pPr>
      <w:r w:rsidRPr="002F7CB8">
        <w:rPr>
          <w:b/>
          <w:bCs/>
          <w:i/>
          <w:iCs/>
          <w:lang w:val="en-GB"/>
        </w:rPr>
        <w:t>CREATE TABLE customers</w:t>
      </w:r>
      <w:r w:rsidRPr="002F7CB8">
        <w:rPr>
          <w:b/>
          <w:bCs/>
          <w:i/>
          <w:iCs/>
          <w:lang w:val="en-GB"/>
        </w:rPr>
        <w:br/>
        <w:t>(</w:t>
      </w:r>
      <w:proofErr w:type="spellStart"/>
      <w:r w:rsidRPr="002F7CB8">
        <w:rPr>
          <w:b/>
          <w:bCs/>
          <w:i/>
          <w:iCs/>
          <w:lang w:val="en-GB"/>
        </w:rPr>
        <w:t>customernumber</w:t>
      </w:r>
      <w:proofErr w:type="spellEnd"/>
      <w:r w:rsidRPr="002F7CB8">
        <w:rPr>
          <w:b/>
          <w:bCs/>
          <w:i/>
          <w:iCs/>
          <w:lang w:val="en-GB"/>
        </w:rPr>
        <w:t xml:space="preserve"> int,</w:t>
      </w:r>
      <w:r w:rsidRPr="002F7CB8">
        <w:rPr>
          <w:b/>
          <w:bCs/>
          <w:i/>
          <w:iCs/>
          <w:lang w:val="en-GB"/>
        </w:rPr>
        <w:br/>
        <w:t>..</w:t>
      </w:r>
      <w:r w:rsidRPr="002F7CB8">
        <w:rPr>
          <w:b/>
          <w:bCs/>
          <w:i/>
          <w:iCs/>
          <w:lang w:val="en-GB"/>
        </w:rPr>
        <w:br/>
      </w:r>
      <w:proofErr w:type="spellStart"/>
      <w:r w:rsidRPr="002F7CB8">
        <w:rPr>
          <w:b/>
          <w:bCs/>
          <w:i/>
          <w:iCs/>
          <w:lang w:val="en-GB"/>
        </w:rPr>
        <w:t>creditlimit</w:t>
      </w:r>
      <w:proofErr w:type="spellEnd"/>
      <w:r w:rsidRPr="002F7CB8">
        <w:rPr>
          <w:b/>
          <w:bCs/>
          <w:i/>
          <w:iCs/>
          <w:lang w:val="en-GB"/>
        </w:rPr>
        <w:t xml:space="preserve"> double</w:t>
      </w:r>
      <w:proofErr w:type="gramStart"/>
      <w:r w:rsidRPr="002F7CB8">
        <w:rPr>
          <w:b/>
          <w:bCs/>
          <w:i/>
          <w:iCs/>
          <w:lang w:val="en-GB"/>
        </w:rPr>
        <w:t>);</w:t>
      </w:r>
      <w:proofErr w:type="gramEnd"/>
    </w:p>
    <w:p w14:paraId="4112718F"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Modify the CREATE TABLE command, to create a new table with the following characteristics:</w:t>
      </w:r>
    </w:p>
    <w:p w14:paraId="7B9B572F"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DB Name: “</w:t>
      </w:r>
      <w:proofErr w:type="spellStart"/>
      <w:r w:rsidRPr="002F7CB8">
        <w:rPr>
          <w:b/>
          <w:bCs/>
          <w:lang w:val="en-GB"/>
        </w:rPr>
        <w:t>ClassicModels</w:t>
      </w:r>
      <w:proofErr w:type="spellEnd"/>
      <w:r w:rsidRPr="002F7CB8">
        <w:rPr>
          <w:b/>
          <w:bCs/>
          <w:lang w:val="en-GB"/>
        </w:rPr>
        <w:t>”</w:t>
      </w:r>
    </w:p>
    <w:p w14:paraId="116C96EB"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Table name: “</w:t>
      </w:r>
      <w:proofErr w:type="spellStart"/>
      <w:r w:rsidRPr="002F7CB8">
        <w:rPr>
          <w:b/>
          <w:bCs/>
          <w:lang w:val="en-GB"/>
        </w:rPr>
        <w:t>cust_country</w:t>
      </w:r>
      <w:proofErr w:type="spellEnd"/>
      <w:r w:rsidRPr="002F7CB8">
        <w:rPr>
          <w:b/>
          <w:bCs/>
          <w:lang w:val="en-GB"/>
        </w:rPr>
        <w:t>”</w:t>
      </w:r>
    </w:p>
    <w:p w14:paraId="0DE67E21"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Partitioned By: “country” </w:t>
      </w:r>
      <w:proofErr w:type="gramStart"/>
      <w:r w:rsidRPr="002F7CB8">
        <w:rPr>
          <w:b/>
          <w:bCs/>
          <w:lang w:val="en-GB"/>
        </w:rPr>
        <w:t>column</w:t>
      </w:r>
      <w:proofErr w:type="gramEnd"/>
    </w:p>
    <w:p w14:paraId="5E8179C6"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File type: AVRO</w:t>
      </w:r>
    </w:p>
    <w:p w14:paraId="03F368FC" w14:textId="297B6167" w:rsidR="000E4FD5" w:rsidRPr="002F7CB8" w:rsidRDefault="00465C37" w:rsidP="00181F81">
      <w:pPr>
        <w:pStyle w:val="ListParagraph"/>
        <w:numPr>
          <w:ilvl w:val="0"/>
          <w:numId w:val="1"/>
        </w:numPr>
        <w:spacing w:line="360" w:lineRule="auto"/>
        <w:ind w:right="-630"/>
        <w:rPr>
          <w:b/>
          <w:bCs/>
        </w:rPr>
      </w:pPr>
      <w:r w:rsidRPr="002F7CB8">
        <w:rPr>
          <w:b/>
          <w:bCs/>
          <w:lang w:val="en-GB"/>
        </w:rPr>
        <w:t xml:space="preserve">Verify the table was created properly and view its </w:t>
      </w:r>
      <w:proofErr w:type="gramStart"/>
      <w:r w:rsidRPr="002F7CB8">
        <w:rPr>
          <w:b/>
          <w:bCs/>
          <w:lang w:val="en-GB"/>
        </w:rPr>
        <w:t>properties</w:t>
      </w:r>
      <w:proofErr w:type="gramEnd"/>
    </w:p>
    <w:p w14:paraId="5D1AC96C" w14:textId="2CD2391E" w:rsidR="00465C37" w:rsidRPr="002F7CB8" w:rsidRDefault="00465C37" w:rsidP="00465C37">
      <w:pPr>
        <w:pStyle w:val="ListParagraph"/>
        <w:numPr>
          <w:ilvl w:val="0"/>
          <w:numId w:val="1"/>
        </w:numPr>
        <w:spacing w:line="360" w:lineRule="auto"/>
        <w:ind w:right="-630"/>
        <w:rPr>
          <w:b/>
          <w:bCs/>
        </w:rPr>
      </w:pPr>
      <w:r w:rsidRPr="002F7CB8">
        <w:rPr>
          <w:b/>
          <w:bCs/>
          <w:lang w:val="en-GB"/>
        </w:rPr>
        <w:t>Insert data into the “</w:t>
      </w:r>
      <w:proofErr w:type="spellStart"/>
      <w:r w:rsidRPr="002F7CB8">
        <w:rPr>
          <w:b/>
          <w:bCs/>
          <w:lang w:val="en-GB"/>
        </w:rPr>
        <w:t>Cust_Country</w:t>
      </w:r>
      <w:proofErr w:type="spellEnd"/>
      <w:r w:rsidRPr="002F7CB8">
        <w:rPr>
          <w:b/>
          <w:bCs/>
          <w:lang w:val="en-GB"/>
        </w:rPr>
        <w:t>” from the “Customers” table (Limit to 50 rows) so that partitions will be generated and populated dynamically.</w:t>
      </w:r>
    </w:p>
    <w:p w14:paraId="4B13C92D" w14:textId="03999E65" w:rsidR="0087533C" w:rsidRPr="002F7CB8" w:rsidRDefault="00465C37" w:rsidP="005457A9">
      <w:pPr>
        <w:spacing w:line="360" w:lineRule="auto"/>
        <w:ind w:left="1440" w:right="-630"/>
        <w:rPr>
          <w:b/>
          <w:bCs/>
          <w:lang w:val="en-GB"/>
        </w:rPr>
      </w:pPr>
      <w:r w:rsidRPr="002F7CB8">
        <w:rPr>
          <w:b/>
          <w:bCs/>
          <w:lang w:val="en-GB"/>
        </w:rPr>
        <w:lastRenderedPageBreak/>
        <w:t>Note: If you get an error related to “</w:t>
      </w:r>
      <w:proofErr w:type="spellStart"/>
      <w:r w:rsidRPr="002F7CB8">
        <w:rPr>
          <w:b/>
          <w:bCs/>
          <w:lang w:val="en-GB"/>
        </w:rPr>
        <w:t>MoveTask</w:t>
      </w:r>
      <w:proofErr w:type="spellEnd"/>
      <w:r w:rsidRPr="002F7CB8">
        <w:rPr>
          <w:b/>
          <w:bCs/>
          <w:lang w:val="en-GB"/>
        </w:rPr>
        <w:t xml:space="preserve">” you can ignore it. </w:t>
      </w:r>
      <w:r w:rsidRPr="002F7CB8">
        <w:rPr>
          <w:b/>
          <w:bCs/>
          <w:lang w:val="en-GB"/>
        </w:rPr>
        <w:br/>
        <w:t xml:space="preserve">This error is related to the practice environment. </w:t>
      </w:r>
      <w:r w:rsidR="008173FA" w:rsidRPr="002F7CB8">
        <w:rPr>
          <w:b/>
          <w:bCs/>
          <w:lang w:val="en-GB"/>
        </w:rPr>
        <w:t>U</w:t>
      </w:r>
      <w:r w:rsidRPr="002F7CB8">
        <w:rPr>
          <w:b/>
          <w:bCs/>
          <w:lang w:val="en-GB"/>
        </w:rPr>
        <w:t>sing the following practices</w:t>
      </w:r>
      <w:r w:rsidR="008173FA" w:rsidRPr="002F7CB8">
        <w:rPr>
          <w:b/>
          <w:bCs/>
          <w:lang w:val="en-GB"/>
        </w:rPr>
        <w:t>, you can verify</w:t>
      </w:r>
      <w:r w:rsidRPr="002F7CB8">
        <w:rPr>
          <w:b/>
          <w:bCs/>
          <w:lang w:val="en-GB"/>
        </w:rPr>
        <w:t xml:space="preserve"> that rows and partitions were </w:t>
      </w:r>
      <w:proofErr w:type="gramStart"/>
      <w:r w:rsidRPr="002F7CB8">
        <w:rPr>
          <w:b/>
          <w:bCs/>
          <w:lang w:val="en-GB"/>
        </w:rPr>
        <w:t>actually created</w:t>
      </w:r>
      <w:proofErr w:type="gramEnd"/>
      <w:r w:rsidRPr="002F7CB8">
        <w:rPr>
          <w:b/>
          <w:bCs/>
          <w:lang w:val="en-GB"/>
        </w:rPr>
        <w:t xml:space="preserve"> in the target table</w:t>
      </w:r>
      <w:r w:rsidR="008173FA" w:rsidRPr="002F7CB8">
        <w:rPr>
          <w:b/>
          <w:bCs/>
          <w:lang w:val="en-GB"/>
        </w:rPr>
        <w:t xml:space="preserve">. </w:t>
      </w:r>
      <w:r w:rsidR="00331CEB" w:rsidRPr="002F7CB8">
        <w:rPr>
          <w:b/>
          <w:bCs/>
          <w:lang w:val="en-GB"/>
        </w:rPr>
        <w:t xml:space="preserve">This is what is </w:t>
      </w:r>
      <w:r w:rsidRPr="002F7CB8">
        <w:rPr>
          <w:b/>
          <w:bCs/>
          <w:lang w:val="en-GB"/>
        </w:rPr>
        <w:t>require</w:t>
      </w:r>
      <w:r w:rsidR="00331CEB" w:rsidRPr="002F7CB8">
        <w:rPr>
          <w:b/>
          <w:bCs/>
          <w:lang w:val="en-GB"/>
        </w:rPr>
        <w:t>d</w:t>
      </w:r>
      <w:r w:rsidRPr="002F7CB8">
        <w:rPr>
          <w:b/>
          <w:bCs/>
          <w:lang w:val="en-GB"/>
        </w:rPr>
        <w:t xml:space="preserve"> for this practice.</w:t>
      </w:r>
    </w:p>
    <w:p w14:paraId="1E9A9B55" w14:textId="64E5484E" w:rsidR="00465C37" w:rsidRPr="002F7CB8" w:rsidRDefault="00465C37" w:rsidP="00465C37">
      <w:pPr>
        <w:pStyle w:val="ListParagraph"/>
        <w:numPr>
          <w:ilvl w:val="0"/>
          <w:numId w:val="1"/>
        </w:numPr>
        <w:spacing w:line="360" w:lineRule="auto"/>
        <w:ind w:right="-630"/>
        <w:rPr>
          <w:b/>
          <w:bCs/>
        </w:rPr>
      </w:pPr>
      <w:r w:rsidRPr="002F7CB8">
        <w:rPr>
          <w:b/>
          <w:bCs/>
          <w:lang w:val="en-GB"/>
        </w:rPr>
        <w:t>Run a query from “</w:t>
      </w:r>
      <w:proofErr w:type="spellStart"/>
      <w:r w:rsidRPr="002F7CB8">
        <w:rPr>
          <w:b/>
          <w:bCs/>
          <w:lang w:val="en-GB"/>
        </w:rPr>
        <w:t>Cust_Country</w:t>
      </w:r>
      <w:proofErr w:type="spellEnd"/>
      <w:r w:rsidRPr="002F7CB8">
        <w:rPr>
          <w:b/>
          <w:bCs/>
          <w:lang w:val="en-GB"/>
        </w:rPr>
        <w:t>” to view all customers from “</w:t>
      </w:r>
      <w:proofErr w:type="gramStart"/>
      <w:r w:rsidRPr="002F7CB8">
        <w:rPr>
          <w:b/>
          <w:bCs/>
          <w:lang w:val="en-GB"/>
        </w:rPr>
        <w:t>USA”</w:t>
      </w:r>
      <w:proofErr w:type="gramEnd"/>
    </w:p>
    <w:p w14:paraId="2C45C14E" w14:textId="4044AC7C" w:rsidR="00465C37" w:rsidRPr="002F7CB8" w:rsidRDefault="00465C37" w:rsidP="00465C37">
      <w:pPr>
        <w:pStyle w:val="ListParagraph"/>
        <w:numPr>
          <w:ilvl w:val="0"/>
          <w:numId w:val="1"/>
        </w:numPr>
        <w:spacing w:line="360" w:lineRule="auto"/>
        <w:ind w:right="-630"/>
        <w:rPr>
          <w:b/>
          <w:bCs/>
        </w:rPr>
      </w:pPr>
      <w:r w:rsidRPr="002F7CB8">
        <w:rPr>
          <w:b/>
          <w:bCs/>
          <w:lang w:val="en-GB"/>
        </w:rPr>
        <w:t>Examine the execution plan of the query to verify partition elimination has occurred</w:t>
      </w:r>
      <w:r w:rsidR="0087533C" w:rsidRPr="002F7CB8">
        <w:rPr>
          <w:b/>
          <w:bCs/>
          <w:lang w:val="en-GB"/>
        </w:rPr>
        <w:t xml:space="preserve">. </w:t>
      </w:r>
      <w:r w:rsidR="00D86FF7" w:rsidRPr="002F7CB8">
        <w:rPr>
          <w:b/>
          <w:bCs/>
          <w:lang w:val="en-GB"/>
        </w:rPr>
        <w:t>Answer the following questions:</w:t>
      </w:r>
    </w:p>
    <w:p w14:paraId="0B15945F" w14:textId="2A017855" w:rsidR="00465C37" w:rsidRPr="002F7CB8" w:rsidRDefault="00465C37" w:rsidP="00465C37">
      <w:pPr>
        <w:pStyle w:val="ListParagraph"/>
        <w:numPr>
          <w:ilvl w:val="1"/>
          <w:numId w:val="1"/>
        </w:numPr>
        <w:spacing w:line="360" w:lineRule="auto"/>
        <w:ind w:right="-630"/>
        <w:rPr>
          <w:b/>
          <w:bCs/>
        </w:rPr>
      </w:pPr>
      <w:r w:rsidRPr="002F7CB8">
        <w:rPr>
          <w:b/>
          <w:bCs/>
          <w:lang w:val="en-GB"/>
        </w:rPr>
        <w:t>Which EXPLAIN command was require</w:t>
      </w:r>
      <w:r w:rsidR="00D86FF7" w:rsidRPr="002F7CB8">
        <w:rPr>
          <w:b/>
          <w:bCs/>
          <w:lang w:val="en-GB"/>
        </w:rPr>
        <w:t>d</w:t>
      </w:r>
      <w:r w:rsidRPr="002F7CB8">
        <w:rPr>
          <w:b/>
          <w:bCs/>
          <w:lang w:val="en-GB"/>
        </w:rPr>
        <w:t xml:space="preserve"> to view partition related details?</w:t>
      </w:r>
    </w:p>
    <w:p w14:paraId="55E9BB7B"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Why is partitioning so important for query performance?</w:t>
      </w:r>
    </w:p>
    <w:p w14:paraId="02CA35A7" w14:textId="14C165DA"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Go over to HDFS and </w:t>
      </w:r>
      <w:r w:rsidR="00D86FF7" w:rsidRPr="002F7CB8">
        <w:rPr>
          <w:b/>
          <w:bCs/>
          <w:lang w:val="en-GB"/>
        </w:rPr>
        <w:t>see</w:t>
      </w:r>
      <w:r w:rsidRPr="002F7CB8">
        <w:rPr>
          <w:b/>
          <w:bCs/>
          <w:lang w:val="en-GB"/>
        </w:rPr>
        <w:t xml:space="preserve"> the directory structure created for the partitioned table</w:t>
      </w:r>
      <w:r w:rsidR="001206C7" w:rsidRPr="002F7CB8">
        <w:rPr>
          <w:b/>
          <w:bCs/>
          <w:lang w:val="en-GB"/>
        </w:rPr>
        <w:t>. Answer the following questions:</w:t>
      </w:r>
    </w:p>
    <w:p w14:paraId="22790496" w14:textId="26ED74EA"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What </w:t>
      </w:r>
      <w:r w:rsidR="001206C7" w:rsidRPr="002F7CB8">
        <w:rPr>
          <w:b/>
          <w:bCs/>
          <w:lang w:val="en-GB"/>
        </w:rPr>
        <w:t>are</w:t>
      </w:r>
      <w:r w:rsidRPr="002F7CB8">
        <w:rPr>
          <w:b/>
          <w:bCs/>
          <w:lang w:val="en-GB"/>
        </w:rPr>
        <w:t xml:space="preserve"> the contents of the main directory for this table?</w:t>
      </w:r>
    </w:p>
    <w:p w14:paraId="17B1BBD3"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What are the names of the subdirectories?</w:t>
      </w:r>
    </w:p>
    <w:p w14:paraId="653FFD2B" w14:textId="09FC0FFC" w:rsidR="00465C37" w:rsidRPr="002F7CB8" w:rsidRDefault="00465C37" w:rsidP="005457A9">
      <w:pPr>
        <w:pStyle w:val="Style1"/>
        <w:rPr>
          <w:rFonts w:asciiTheme="minorBidi" w:hAnsiTheme="minorBidi"/>
          <w:b/>
          <w:bCs/>
          <w:sz w:val="28"/>
          <w:szCs w:val="28"/>
          <w:u w:val="single"/>
          <w:lang w:val="en-GB"/>
        </w:rPr>
      </w:pPr>
      <w:bookmarkStart w:id="78" w:name="_Toc126593969"/>
      <w:r w:rsidRPr="002F7CB8">
        <w:rPr>
          <w:b/>
          <w:bCs/>
          <w:lang w:val="en-GB"/>
        </w:rPr>
        <w:t xml:space="preserve">Hive ACID </w:t>
      </w:r>
      <w:r w:rsidR="008D488C" w:rsidRPr="002F7CB8">
        <w:rPr>
          <w:b/>
          <w:bCs/>
          <w:lang w:val="en-GB"/>
        </w:rPr>
        <w:t>T</w:t>
      </w:r>
      <w:r w:rsidRPr="002F7CB8">
        <w:rPr>
          <w:b/>
          <w:bCs/>
          <w:lang w:val="en-GB"/>
        </w:rPr>
        <w:t>ables (20 points)</w:t>
      </w:r>
      <w:bookmarkEnd w:id="78"/>
    </w:p>
    <w:p w14:paraId="5C44236D" w14:textId="77777777" w:rsidR="00A86E41" w:rsidRPr="002F7CB8" w:rsidRDefault="00465C37" w:rsidP="00A86E41">
      <w:pPr>
        <w:spacing w:line="360" w:lineRule="auto"/>
        <w:ind w:right="-630"/>
        <w:rPr>
          <w:b/>
          <w:bCs/>
        </w:rPr>
      </w:pPr>
      <w:r w:rsidRPr="002F7CB8">
        <w:rPr>
          <w:b/>
          <w:bCs/>
          <w:lang w:val="en-GB"/>
        </w:rPr>
        <w:t xml:space="preserve">This </w:t>
      </w:r>
      <w:r w:rsidR="008D488C" w:rsidRPr="002F7CB8">
        <w:rPr>
          <w:b/>
          <w:bCs/>
          <w:lang w:val="en-GB"/>
        </w:rPr>
        <w:t>task</w:t>
      </w:r>
      <w:r w:rsidRPr="002F7CB8">
        <w:rPr>
          <w:b/>
          <w:bCs/>
          <w:lang w:val="en-GB"/>
        </w:rPr>
        <w:t xml:space="preserve"> can be completed through Hue or Beeline</w:t>
      </w:r>
      <w:r w:rsidR="008D488C" w:rsidRPr="002F7CB8">
        <w:rPr>
          <w:b/>
          <w:bCs/>
          <w:lang w:val="en-GB"/>
        </w:rPr>
        <w:t>.</w:t>
      </w:r>
      <w:r w:rsidR="00A86E41" w:rsidRPr="002F7CB8">
        <w:rPr>
          <w:b/>
          <w:bCs/>
        </w:rPr>
        <w:t xml:space="preserve"> </w:t>
      </w:r>
    </w:p>
    <w:p w14:paraId="4ECABEB8" w14:textId="47567E9D" w:rsidR="00465C37" w:rsidRPr="002F7CB8" w:rsidRDefault="00465C37" w:rsidP="00A86E41">
      <w:pPr>
        <w:spacing w:line="360" w:lineRule="auto"/>
        <w:ind w:right="-630"/>
        <w:rPr>
          <w:b/>
          <w:bCs/>
        </w:rPr>
      </w:pPr>
      <w:r w:rsidRPr="002F7CB8">
        <w:rPr>
          <w:b/>
          <w:bCs/>
          <w:lang w:val="en-GB"/>
        </w:rPr>
        <w:t>Note:</w:t>
      </w:r>
    </w:p>
    <w:p w14:paraId="5303789A" w14:textId="77777777" w:rsidR="00465C37" w:rsidRPr="002F7CB8" w:rsidRDefault="00465C37" w:rsidP="00A86E41">
      <w:pPr>
        <w:pStyle w:val="ListParagraph"/>
        <w:numPr>
          <w:ilvl w:val="0"/>
          <w:numId w:val="27"/>
        </w:numPr>
        <w:spacing w:line="360" w:lineRule="auto"/>
        <w:ind w:right="-630"/>
        <w:rPr>
          <w:b/>
          <w:bCs/>
        </w:rPr>
      </w:pPr>
      <w:r w:rsidRPr="002F7CB8">
        <w:rPr>
          <w:b/>
          <w:bCs/>
          <w:lang w:val="en-GB"/>
        </w:rPr>
        <w:t>The practice environment requires setting the following to support transactions:</w:t>
      </w:r>
    </w:p>
    <w:p w14:paraId="47368B07" w14:textId="77777777" w:rsidR="00465C37" w:rsidRPr="002F7CB8"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txn.manager</w:t>
      </w:r>
      <w:proofErr w:type="spellEnd"/>
      <w:r w:rsidRPr="002F7CB8">
        <w:rPr>
          <w:b/>
          <w:bCs/>
          <w:i/>
          <w:iCs/>
        </w:rPr>
        <w:t>=</w:t>
      </w:r>
      <w:proofErr w:type="spellStart"/>
      <w:r w:rsidRPr="002F7CB8">
        <w:rPr>
          <w:b/>
          <w:bCs/>
          <w:i/>
          <w:iCs/>
        </w:rPr>
        <w:t>org.apache.hadoop.hive.ql.lockmgr.</w:t>
      </w:r>
      <w:proofErr w:type="gramStart"/>
      <w:r w:rsidRPr="002F7CB8">
        <w:rPr>
          <w:b/>
          <w:bCs/>
          <w:i/>
          <w:iCs/>
        </w:rPr>
        <w:t>DbTxnManager</w:t>
      </w:r>
      <w:proofErr w:type="spellEnd"/>
      <w:r w:rsidRPr="002F7CB8">
        <w:rPr>
          <w:b/>
          <w:bCs/>
          <w:i/>
          <w:iCs/>
        </w:rPr>
        <w:t>;</w:t>
      </w:r>
      <w:proofErr w:type="gramEnd"/>
    </w:p>
    <w:p w14:paraId="128078A4" w14:textId="77777777" w:rsidR="00465C37" w:rsidRPr="002F7CB8"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support.concurrency</w:t>
      </w:r>
      <w:proofErr w:type="spellEnd"/>
      <w:r w:rsidRPr="002F7CB8">
        <w:rPr>
          <w:b/>
          <w:bCs/>
          <w:i/>
          <w:iCs/>
        </w:rPr>
        <w:t>=</w:t>
      </w:r>
      <w:proofErr w:type="gramStart"/>
      <w:r w:rsidRPr="002F7CB8">
        <w:rPr>
          <w:b/>
          <w:bCs/>
          <w:i/>
          <w:iCs/>
        </w:rPr>
        <w:t>true;</w:t>
      </w:r>
      <w:proofErr w:type="gramEnd"/>
    </w:p>
    <w:p w14:paraId="65A0F109" w14:textId="77777777" w:rsidR="00465C37" w:rsidRPr="002F7CB8"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enforce.bucketing</w:t>
      </w:r>
      <w:proofErr w:type="spellEnd"/>
      <w:r w:rsidRPr="002F7CB8">
        <w:rPr>
          <w:b/>
          <w:bCs/>
          <w:i/>
          <w:iCs/>
        </w:rPr>
        <w:t>=</w:t>
      </w:r>
      <w:proofErr w:type="gramStart"/>
      <w:r w:rsidRPr="002F7CB8">
        <w:rPr>
          <w:b/>
          <w:bCs/>
          <w:i/>
          <w:iCs/>
        </w:rPr>
        <w:t>true;</w:t>
      </w:r>
      <w:proofErr w:type="gramEnd"/>
    </w:p>
    <w:p w14:paraId="6A4BCEB8" w14:textId="77777777" w:rsidR="00465C37" w:rsidRPr="002F7CB8"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exec.dynamic.partition.mode</w:t>
      </w:r>
      <w:proofErr w:type="spellEnd"/>
      <w:r w:rsidRPr="002F7CB8">
        <w:rPr>
          <w:b/>
          <w:bCs/>
          <w:i/>
          <w:iCs/>
        </w:rPr>
        <w:t>=</w:t>
      </w:r>
      <w:proofErr w:type="spellStart"/>
      <w:proofErr w:type="gramStart"/>
      <w:r w:rsidRPr="002F7CB8">
        <w:rPr>
          <w:b/>
          <w:bCs/>
          <w:i/>
          <w:iCs/>
        </w:rPr>
        <w:t>nonstrict</w:t>
      </w:r>
      <w:proofErr w:type="spellEnd"/>
      <w:r w:rsidRPr="002F7CB8">
        <w:rPr>
          <w:b/>
          <w:bCs/>
          <w:i/>
          <w:iCs/>
        </w:rPr>
        <w:t>;</w:t>
      </w:r>
      <w:proofErr w:type="gramEnd"/>
    </w:p>
    <w:p w14:paraId="7F64E894" w14:textId="557555FF" w:rsidR="008F0119" w:rsidRPr="002F7CB8" w:rsidRDefault="00465C37" w:rsidP="008F0119">
      <w:pPr>
        <w:pStyle w:val="ListParagraph"/>
        <w:numPr>
          <w:ilvl w:val="0"/>
          <w:numId w:val="27"/>
        </w:numPr>
        <w:spacing w:line="360" w:lineRule="auto"/>
        <w:ind w:right="-630"/>
        <w:rPr>
          <w:b/>
          <w:bCs/>
        </w:rPr>
      </w:pPr>
      <w:r w:rsidRPr="002F7CB8">
        <w:rPr>
          <w:b/>
          <w:bCs/>
          <w:lang w:val="en-GB"/>
        </w:rPr>
        <w:t>Please run these SET commands in the Hue/Beeline window prior to performing this exercise.</w:t>
      </w:r>
    </w:p>
    <w:p w14:paraId="18A9B78A"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reate a new transactional table called “</w:t>
      </w:r>
      <w:proofErr w:type="spellStart"/>
      <w:r w:rsidRPr="002F7CB8">
        <w:rPr>
          <w:b/>
          <w:bCs/>
          <w:lang w:val="en-GB"/>
        </w:rPr>
        <w:t>my_emp</w:t>
      </w:r>
      <w:proofErr w:type="spellEnd"/>
      <w:r w:rsidRPr="002F7CB8">
        <w:rPr>
          <w:b/>
          <w:bCs/>
          <w:lang w:val="en-GB"/>
        </w:rPr>
        <w:t>” with the following properties:</w:t>
      </w:r>
    </w:p>
    <w:p w14:paraId="41F2F3B0"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Columns:</w:t>
      </w:r>
    </w:p>
    <w:p w14:paraId="207B7683"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ID – INT</w:t>
      </w:r>
    </w:p>
    <w:p w14:paraId="3B7E55AF"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Name – STRING</w:t>
      </w:r>
    </w:p>
    <w:p w14:paraId="78A9E919"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Salary – INT</w:t>
      </w:r>
    </w:p>
    <w:p w14:paraId="29604BB6"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File type: ORC</w:t>
      </w:r>
    </w:p>
    <w:p w14:paraId="6E4540AF"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Transactional…</w:t>
      </w:r>
    </w:p>
    <w:p w14:paraId="3C12E08F" w14:textId="7F1C3A21" w:rsidR="00465C37" w:rsidRPr="002F7CB8" w:rsidRDefault="00465C37" w:rsidP="00F06CB7">
      <w:pPr>
        <w:pStyle w:val="ListParagraph"/>
        <w:numPr>
          <w:ilvl w:val="0"/>
          <w:numId w:val="1"/>
        </w:numPr>
        <w:spacing w:line="360" w:lineRule="auto"/>
        <w:ind w:right="-630"/>
        <w:rPr>
          <w:b/>
          <w:bCs/>
        </w:rPr>
      </w:pPr>
      <w:r w:rsidRPr="002F7CB8">
        <w:rPr>
          <w:b/>
          <w:bCs/>
          <w:lang w:val="en-GB"/>
        </w:rPr>
        <w:t>Check</w:t>
      </w:r>
      <w:r w:rsidR="00F06CB7" w:rsidRPr="002F7CB8">
        <w:rPr>
          <w:b/>
          <w:bCs/>
          <w:lang w:val="en-GB"/>
        </w:rPr>
        <w:t xml:space="preserve"> if </w:t>
      </w:r>
      <w:r w:rsidRPr="002F7CB8">
        <w:rPr>
          <w:b/>
          <w:bCs/>
          <w:lang w:val="en-GB"/>
        </w:rPr>
        <w:t>this table supports DML operations</w:t>
      </w:r>
      <w:r w:rsidR="00F06CB7" w:rsidRPr="002F7CB8">
        <w:rPr>
          <w:b/>
          <w:bCs/>
          <w:lang w:val="en-GB"/>
        </w:rPr>
        <w:t xml:space="preserve"> and w</w:t>
      </w:r>
      <w:r w:rsidRPr="002F7CB8">
        <w:rPr>
          <w:b/>
          <w:bCs/>
          <w:lang w:val="en-GB"/>
        </w:rPr>
        <w:t xml:space="preserve">hich DESCRIBE operation is </w:t>
      </w:r>
      <w:proofErr w:type="gramStart"/>
      <w:r w:rsidRPr="002F7CB8">
        <w:rPr>
          <w:b/>
          <w:bCs/>
          <w:lang w:val="en-GB"/>
        </w:rPr>
        <w:t>required</w:t>
      </w:r>
      <w:proofErr w:type="gramEnd"/>
    </w:p>
    <w:p w14:paraId="3B3DAC49"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Insert 3 rows to this table in a single INSERT command:</w:t>
      </w:r>
    </w:p>
    <w:p w14:paraId="48073A4C"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lastRenderedPageBreak/>
        <w:t>1, John, 10000</w:t>
      </w:r>
    </w:p>
    <w:p w14:paraId="58543DEA"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2, Sara, 12000</w:t>
      </w:r>
    </w:p>
    <w:p w14:paraId="32D81EB6"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3, Adam, 8000</w:t>
      </w:r>
    </w:p>
    <w:p w14:paraId="281F0AC1"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 xml:space="preserve">Query the table to verify all rows were </w:t>
      </w:r>
      <w:proofErr w:type="gramStart"/>
      <w:r w:rsidRPr="002F7CB8">
        <w:rPr>
          <w:b/>
          <w:bCs/>
          <w:lang w:val="en-GB"/>
        </w:rPr>
        <w:t>inserted</w:t>
      </w:r>
      <w:proofErr w:type="gramEnd"/>
    </w:p>
    <w:p w14:paraId="49EC5166"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Update Adam’s salary in “</w:t>
      </w:r>
      <w:proofErr w:type="spellStart"/>
      <w:r w:rsidRPr="002F7CB8">
        <w:rPr>
          <w:b/>
          <w:bCs/>
          <w:lang w:val="en-GB"/>
        </w:rPr>
        <w:t>my_emp</w:t>
      </w:r>
      <w:proofErr w:type="spellEnd"/>
      <w:r w:rsidRPr="002F7CB8">
        <w:rPr>
          <w:b/>
          <w:bCs/>
          <w:lang w:val="en-GB"/>
        </w:rPr>
        <w:t>” to 9000</w:t>
      </w:r>
    </w:p>
    <w:p w14:paraId="1372CE5E" w14:textId="58B63116" w:rsidR="00465C37" w:rsidRPr="002F7CB8" w:rsidRDefault="00465C37" w:rsidP="00354613">
      <w:pPr>
        <w:pStyle w:val="ListParagraph"/>
        <w:numPr>
          <w:ilvl w:val="0"/>
          <w:numId w:val="1"/>
        </w:numPr>
        <w:spacing w:line="360" w:lineRule="auto"/>
        <w:ind w:right="-630"/>
        <w:rPr>
          <w:b/>
          <w:bCs/>
        </w:rPr>
      </w:pPr>
      <w:r w:rsidRPr="002F7CB8">
        <w:rPr>
          <w:b/>
          <w:bCs/>
          <w:lang w:val="en-GB"/>
        </w:rPr>
        <w:t>Insert a new row to “</w:t>
      </w:r>
      <w:proofErr w:type="spellStart"/>
      <w:r w:rsidRPr="002F7CB8">
        <w:rPr>
          <w:b/>
          <w:bCs/>
          <w:lang w:val="en-GB"/>
        </w:rPr>
        <w:t>my_emp</w:t>
      </w:r>
      <w:proofErr w:type="spellEnd"/>
      <w:r w:rsidRPr="002F7CB8">
        <w:rPr>
          <w:b/>
          <w:bCs/>
          <w:lang w:val="en-GB"/>
        </w:rPr>
        <w:t>”</w:t>
      </w:r>
      <w:r w:rsidR="00354613" w:rsidRPr="002F7CB8">
        <w:rPr>
          <w:b/>
          <w:bCs/>
          <w:lang w:val="en-GB"/>
        </w:rPr>
        <w:t>—</w:t>
      </w:r>
      <w:r w:rsidRPr="002F7CB8">
        <w:rPr>
          <w:b/>
          <w:bCs/>
          <w:lang w:val="en-GB"/>
        </w:rPr>
        <w:t>4, Alex, 13000</w:t>
      </w:r>
    </w:p>
    <w:p w14:paraId="36639655"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Delete John from the table.</w:t>
      </w:r>
    </w:p>
    <w:p w14:paraId="0C992628" w14:textId="00AB6109" w:rsidR="001A7FE1" w:rsidRPr="002F7CB8" w:rsidRDefault="00465C37" w:rsidP="00465C37">
      <w:pPr>
        <w:pStyle w:val="ListParagraph"/>
        <w:numPr>
          <w:ilvl w:val="0"/>
          <w:numId w:val="1"/>
        </w:numPr>
        <w:spacing w:line="360" w:lineRule="auto"/>
        <w:ind w:right="-630"/>
        <w:rPr>
          <w:b/>
          <w:bCs/>
        </w:rPr>
      </w:pPr>
      <w:r w:rsidRPr="002F7CB8">
        <w:rPr>
          <w:b/>
          <w:bCs/>
          <w:lang w:val="en-GB"/>
        </w:rPr>
        <w:t>Query “</w:t>
      </w:r>
      <w:proofErr w:type="spellStart"/>
      <w:r w:rsidRPr="002F7CB8">
        <w:rPr>
          <w:b/>
          <w:bCs/>
          <w:lang w:val="en-GB"/>
        </w:rPr>
        <w:t>my_emp</w:t>
      </w:r>
      <w:proofErr w:type="spellEnd"/>
      <w:r w:rsidRPr="002F7CB8">
        <w:rPr>
          <w:b/>
          <w:bCs/>
          <w:lang w:val="en-GB"/>
        </w:rPr>
        <w:t xml:space="preserve">” to </w:t>
      </w:r>
      <w:proofErr w:type="spellStart"/>
      <w:r w:rsidRPr="002F7CB8">
        <w:rPr>
          <w:b/>
          <w:bCs/>
          <w:lang w:val="en-GB"/>
        </w:rPr>
        <w:t>ver</w:t>
      </w:r>
      <w:proofErr w:type="spellEnd"/>
      <w:r w:rsidR="00ED6533" w:rsidRPr="00ED6533">
        <w:t xml:space="preserve"> </w:t>
      </w:r>
      <w:r w:rsidR="00ED6533">
        <w:rPr>
          <w:noProof/>
        </w:rPr>
        <w:drawing>
          <wp:inline distT="0" distB="0" distL="0" distR="0" wp14:anchorId="7A9B3041" wp14:editId="12339A66">
            <wp:extent cx="5943600" cy="3756110"/>
            <wp:effectExtent l="0" t="0" r="0" b="0"/>
            <wp:docPr id="20263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6139"/>
                    <a:stretch/>
                  </pic:blipFill>
                  <pic:spPr bwMode="auto">
                    <a:xfrm>
                      <a:off x="0" y="0"/>
                      <a:ext cx="5943600" cy="3756110"/>
                    </a:xfrm>
                    <a:prstGeom prst="rect">
                      <a:avLst/>
                    </a:prstGeom>
                    <a:noFill/>
                    <a:ln>
                      <a:noFill/>
                    </a:ln>
                    <a:extLst>
                      <a:ext uri="{53640926-AAD7-44D8-BBD7-CCE9431645EC}">
                        <a14:shadowObscured xmlns:a14="http://schemas.microsoft.com/office/drawing/2010/main"/>
                      </a:ext>
                    </a:extLst>
                  </pic:spPr>
                </pic:pic>
              </a:graphicData>
            </a:graphic>
          </wp:inline>
        </w:drawing>
      </w:r>
      <w:r w:rsidR="00ED6533" w:rsidRPr="002F7CB8">
        <w:rPr>
          <w:b/>
          <w:bCs/>
          <w:lang w:val="en-GB"/>
        </w:rPr>
        <w:t xml:space="preserve"> </w:t>
      </w:r>
      <w:proofErr w:type="spellStart"/>
      <w:r w:rsidRPr="002F7CB8">
        <w:rPr>
          <w:b/>
          <w:bCs/>
          <w:lang w:val="en-GB"/>
        </w:rPr>
        <w:t>ify</w:t>
      </w:r>
      <w:proofErr w:type="spellEnd"/>
      <w:r w:rsidRPr="002F7CB8">
        <w:rPr>
          <w:b/>
          <w:bCs/>
          <w:lang w:val="en-GB"/>
        </w:rPr>
        <w:t xml:space="preserve"> you see all changes performed.</w:t>
      </w:r>
    </w:p>
    <w:sectPr w:rsidR="001A7FE1" w:rsidRPr="002F7CB8" w:rsidSect="006A4BBC">
      <w:headerReference w:type="default" r:id="rId17"/>
      <w:footerReference w:type="default" r:id="rId18"/>
      <w:pgSz w:w="12240" w:h="15840"/>
      <w:pgMar w:top="20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1112D" w14:textId="77777777" w:rsidR="00280D9E" w:rsidRDefault="00280D9E" w:rsidP="00F572CE">
      <w:r>
        <w:separator/>
      </w:r>
    </w:p>
  </w:endnote>
  <w:endnote w:type="continuationSeparator" w:id="0">
    <w:p w14:paraId="79581CF5" w14:textId="77777777" w:rsidR="00280D9E" w:rsidRDefault="00280D9E" w:rsidP="00F57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0787682"/>
      <w:docPartObj>
        <w:docPartGallery w:val="Page Numbers (Bottom of Page)"/>
        <w:docPartUnique/>
      </w:docPartObj>
    </w:sdtPr>
    <w:sdtEndPr>
      <w:rPr>
        <w:noProof/>
      </w:rPr>
    </w:sdtEndPr>
    <w:sdtContent>
      <w:p w14:paraId="4D3FE676" w14:textId="7BE96273" w:rsidR="00C94B9B" w:rsidRDefault="00C94B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44A5F" w14:textId="4372DE39" w:rsidR="00C94B9B" w:rsidRDefault="00C9031E">
    <w:pPr>
      <w:pStyle w:val="Footer"/>
    </w:pPr>
    <w:r>
      <w:rPr>
        <w:rFonts w:ascii="Source Sans Pro" w:hAnsi="Source Sans Pro"/>
        <w:noProof/>
        <w:color w:val="263852"/>
      </w:rPr>
      <mc:AlternateContent>
        <mc:Choice Requires="wpg">
          <w:drawing>
            <wp:anchor distT="0" distB="0" distL="114300" distR="114300" simplePos="0" relativeHeight="251663360" behindDoc="0" locked="0" layoutInCell="1" allowOverlap="1" wp14:anchorId="3B73A972" wp14:editId="732A80B4">
              <wp:simplePos x="0" y="0"/>
              <wp:positionH relativeFrom="page">
                <wp:posOffset>-91440</wp:posOffset>
              </wp:positionH>
              <wp:positionV relativeFrom="paragraph">
                <wp:posOffset>450215</wp:posOffset>
              </wp:positionV>
              <wp:extent cx="7932420" cy="342900"/>
              <wp:effectExtent l="0" t="0" r="0" b="0"/>
              <wp:wrapNone/>
              <wp:docPr id="24" name="Группа 24"/>
              <wp:cNvGraphicFramePr/>
              <a:graphic xmlns:a="http://schemas.openxmlformats.org/drawingml/2006/main">
                <a:graphicData uri="http://schemas.microsoft.com/office/word/2010/wordprocessingGroup">
                  <wpg:wgp>
                    <wpg:cNvGrpSpPr/>
                    <wpg:grpSpPr>
                      <a:xfrm>
                        <a:off x="0" y="0"/>
                        <a:ext cx="7932420" cy="342900"/>
                        <a:chOff x="-37963" y="145868"/>
                        <a:chExt cx="7903853" cy="342900"/>
                      </a:xfrm>
                    </wpg:grpSpPr>
                    <wps:wsp>
                      <wps:cNvPr id="1" name="Прямоугольник 1"/>
                      <wps:cNvSpPr/>
                      <wps:spPr>
                        <a:xfrm>
                          <a:off x="-37963" y="183968"/>
                          <a:ext cx="7903853" cy="304800"/>
                        </a:xfrm>
                        <a:prstGeom prst="rect">
                          <a:avLst/>
                        </a:prstGeom>
                        <a:solidFill>
                          <a:srgbClr val="76CD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0BCB51" w14:textId="77777777" w:rsidR="00C9031E" w:rsidRDefault="00C9031E" w:rsidP="00C9031E"/>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3" name="Надпись 13"/>
                      <wps:cNvSpPr txBox="1"/>
                      <wps:spPr>
                        <a:xfrm>
                          <a:off x="250359" y="145868"/>
                          <a:ext cx="2136672" cy="315595"/>
                        </a:xfrm>
                        <a:prstGeom prst="rect">
                          <a:avLst/>
                        </a:prstGeom>
                        <a:noFill/>
                        <a:ln w="6350">
                          <a:noFill/>
                        </a:ln>
                      </wps:spPr>
                      <wps:txbx>
                        <w:txbxContent>
                          <w:p w14:paraId="3ECB6C7E" w14:textId="77777777" w:rsidR="00C9031E" w:rsidRPr="00483CD5" w:rsidRDefault="00C9031E" w:rsidP="00C9031E">
                            <w:pPr>
                              <w:rPr>
                                <w:rFonts w:ascii="Arial" w:hAnsi="Arial" w:cs="Arial"/>
                                <w:bCs/>
                                <w:color w:val="FFFFFF" w:themeColor="background1"/>
                              </w:rPr>
                            </w:pPr>
                            <w:r w:rsidRPr="00483CD5">
                              <w:rPr>
                                <w:rFonts w:ascii="Arial" w:hAnsi="Arial" w:cs="Arial"/>
                                <w:bCs/>
                                <w:color w:val="FFFFFF" w:themeColor="background1"/>
                              </w:rPr>
                              <w:t>LEARN. GROW. BE EXCELLENT.</w:t>
                            </w:r>
                          </w:p>
                          <w:p w14:paraId="1D0DF19F" w14:textId="77777777" w:rsidR="00C9031E" w:rsidRPr="00483CD5" w:rsidRDefault="00C9031E" w:rsidP="00C9031E">
                            <w:pPr>
                              <w:rPr>
                                <w:rFonts w:ascii="Arial" w:hAnsi="Arial" w:cs="Arial"/>
                                <w:bCs/>
                                <w:color w:val="FFFFFF" w:themeColor="background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3A972" id="Группа 24" o:spid="_x0000_s1027" style="position:absolute;margin-left:-7.2pt;margin-top:35.45pt;width:624.6pt;height:27pt;z-index:251663360;mso-position-horizontal-relative:page;mso-width-relative:margin;mso-height-relative:margin" coordorigin="-379,1458" coordsize="79038,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">
              <v:rect id="Прямоугольник 1" o:spid="_x0000_s1028" style="position:absolute;left:-379;top:1839;width:79037;height:304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" fillcolor="#76cdd8" stroked="f" strokeweight="1pt">
                <v:textbox>
                  <w:txbxContent>
                    <w:p w14:paraId="600BCB51" w14:textId="77777777" w:rsidR="00C9031E" w:rsidRDefault="00C9031E" w:rsidP="00C9031E"/>
                  </w:txbxContent>
                </v:textbox>
              </v:rect>
              <v:shapetype id="_x0000_t202" coordsize="21600,21600" o:spt="202" path="m,l,21600r21600,l21600,xe">
                <v:stroke joinstyle="miter"/>
                <v:path gradientshapeok="t" o:connecttype="rect"/>
              </v:shapetype>
              <v:shape id="Надпись 13" o:spid="_x0000_s1029" type="#_x0000_t202" style="position:absolute;left:2503;top:1458;width:21367;height:31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3ECB6C7E" w14:textId="77777777" w:rsidR="00C9031E" w:rsidRPr="00483CD5" w:rsidRDefault="00C9031E" w:rsidP="00C9031E">
                      <w:pPr>
                        <w:rPr>
                          <w:rFonts w:ascii="Arial" w:hAnsi="Arial" w:cs="Arial"/>
                          <w:bCs/>
                          <w:color w:val="FFFFFF" w:themeColor="background1"/>
                        </w:rPr>
                      </w:pPr>
                      <w:r w:rsidRPr="00483CD5">
                        <w:rPr>
                          <w:rFonts w:ascii="Arial" w:hAnsi="Arial" w:cs="Arial"/>
                          <w:bCs/>
                          <w:color w:val="FFFFFF" w:themeColor="background1"/>
                        </w:rPr>
                        <w:t>LEARN. GROW. BE EXCELLENT.</w:t>
                      </w:r>
                    </w:p>
                    <w:p w14:paraId="1D0DF19F" w14:textId="77777777" w:rsidR="00C9031E" w:rsidRPr="00483CD5" w:rsidRDefault="00C9031E" w:rsidP="00C9031E">
                      <w:pPr>
                        <w:rPr>
                          <w:rFonts w:ascii="Arial" w:hAnsi="Arial" w:cs="Arial"/>
                          <w:bCs/>
                          <w:color w:val="FFFFFF" w:themeColor="background1"/>
                        </w:rPr>
                      </w:pP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02F13" w14:textId="77777777" w:rsidR="00280D9E" w:rsidRDefault="00280D9E" w:rsidP="00F572CE">
      <w:r>
        <w:separator/>
      </w:r>
    </w:p>
  </w:footnote>
  <w:footnote w:type="continuationSeparator" w:id="0">
    <w:p w14:paraId="32E614A8" w14:textId="77777777" w:rsidR="00280D9E" w:rsidRDefault="00280D9E" w:rsidP="00F572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A9E6" w14:textId="7544BD77" w:rsidR="000A73C5" w:rsidRDefault="00483CD5">
    <w:pPr>
      <w:pStyle w:val="Header"/>
    </w:pPr>
    <w:r w:rsidRPr="00C9031E">
      <w:rPr>
        <w:noProof/>
      </w:rPr>
      <mc:AlternateContent>
        <mc:Choice Requires="wps">
          <w:drawing>
            <wp:anchor distT="0" distB="0" distL="114300" distR="114300" simplePos="0" relativeHeight="251661312" behindDoc="0" locked="0" layoutInCell="1" allowOverlap="1" wp14:anchorId="565AAB06" wp14:editId="059420A3">
              <wp:simplePos x="0" y="0"/>
              <wp:positionH relativeFrom="column">
                <wp:posOffset>3040380</wp:posOffset>
              </wp:positionH>
              <wp:positionV relativeFrom="paragraph">
                <wp:posOffset>-259080</wp:posOffset>
              </wp:positionV>
              <wp:extent cx="5012690" cy="739140"/>
              <wp:effectExtent l="0" t="0" r="0" b="3810"/>
              <wp:wrapNone/>
              <wp:docPr id="23" name="Надпись 23"/>
              <wp:cNvGraphicFramePr/>
              <a:graphic xmlns:a="http://schemas.openxmlformats.org/drawingml/2006/main">
                <a:graphicData uri="http://schemas.microsoft.com/office/word/2010/wordprocessingShape">
                  <wps:wsp>
                    <wps:cNvSpPr txBox="1"/>
                    <wps:spPr>
                      <a:xfrm>
                        <a:off x="0" y="0"/>
                        <a:ext cx="5012690" cy="739140"/>
                      </a:xfrm>
                      <a:prstGeom prst="rect">
                        <a:avLst/>
                      </a:prstGeom>
                      <a:noFill/>
                      <a:ln w="6350">
                        <a:noFill/>
                      </a:ln>
                    </wps:spPr>
                    <wps:txbx>
                      <w:txbxContent>
                        <w:p w14:paraId="77649BAF" w14:textId="3E06CAB1" w:rsidR="00C9031E" w:rsidRPr="00C9031E" w:rsidRDefault="000F066C" w:rsidP="00C9031E">
                          <w:pPr>
                            <w:jc w:val="center"/>
                            <w:rPr>
                              <w:rFonts w:ascii="Arial" w:hAnsi="Arial" w:cs="Arial"/>
                              <w:color w:val="FFFFFF" w:themeColor="background1"/>
                              <w:sz w:val="32"/>
                            </w:rPr>
                          </w:pPr>
                          <w:r w:rsidRPr="000F066C">
                            <w:rPr>
                              <w:rFonts w:ascii="Arial" w:hAnsi="Arial" w:cs="Arial"/>
                              <w:color w:val="FFFFFF" w:themeColor="background1"/>
                              <w:sz w:val="32"/>
                            </w:rPr>
                            <w:t xml:space="preserve">Mastering Advanced </w:t>
                          </w:r>
                          <w:r>
                            <w:rPr>
                              <w:rFonts w:ascii="Arial" w:hAnsi="Arial" w:cs="Arial"/>
                              <w:color w:val="FFFFFF" w:themeColor="background1"/>
                              <w:sz w:val="32"/>
                            </w:rPr>
                            <w:br/>
                          </w:r>
                          <w:r w:rsidRPr="000F066C">
                            <w:rPr>
                              <w:rFonts w:ascii="Arial" w:hAnsi="Arial" w:cs="Arial"/>
                              <w:color w:val="FFFFFF" w:themeColor="background1"/>
                              <w:sz w:val="32"/>
                            </w:rPr>
                            <w:t>Softwar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5AAB06" id="_x0000_t202" coordsize="21600,21600" o:spt="202" path="m,l,21600r21600,l21600,xe">
              <v:stroke joinstyle="miter"/>
              <v:path gradientshapeok="t" o:connecttype="rect"/>
            </v:shapetype>
            <v:shape id="Надпись 23" o:spid="_x0000_s1026" type="#_x0000_t202" style="position:absolute;margin-left:239.4pt;margin-top:-20.4pt;width:394.7pt;height:5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" filled="f" stroked="f" strokeweight=".5pt">
              <v:textbox>
                <w:txbxContent>
                  <w:p w14:paraId="77649BAF" w14:textId="3E06CAB1" w:rsidR="00C9031E" w:rsidRPr="00C9031E" w:rsidRDefault="000F066C" w:rsidP="00C9031E">
                    <w:pPr>
                      <w:jc w:val="center"/>
                      <w:rPr>
                        <w:rFonts w:ascii="Arial" w:hAnsi="Arial" w:cs="Arial"/>
                        <w:color w:val="FFFFFF" w:themeColor="background1"/>
                        <w:sz w:val="32"/>
                      </w:rPr>
                    </w:pPr>
                    <w:r w:rsidRPr="000F066C">
                      <w:rPr>
                        <w:rFonts w:ascii="Arial" w:hAnsi="Arial" w:cs="Arial"/>
                        <w:color w:val="FFFFFF" w:themeColor="background1"/>
                        <w:sz w:val="32"/>
                      </w:rPr>
                      <w:t xml:space="preserve">Mastering Advanced </w:t>
                    </w:r>
                    <w:r>
                      <w:rPr>
                        <w:rFonts w:ascii="Arial" w:hAnsi="Arial" w:cs="Arial"/>
                        <w:color w:val="FFFFFF" w:themeColor="background1"/>
                        <w:sz w:val="32"/>
                      </w:rPr>
                      <w:br/>
                    </w:r>
                    <w:r w:rsidRPr="000F066C">
                      <w:rPr>
                        <w:rFonts w:ascii="Arial" w:hAnsi="Arial" w:cs="Arial"/>
                        <w:color w:val="FFFFFF" w:themeColor="background1"/>
                        <w:sz w:val="32"/>
                      </w:rPr>
                      <w:t>Software Engineering</w:t>
                    </w:r>
                  </w:p>
                </w:txbxContent>
              </v:textbox>
            </v:shape>
          </w:pict>
        </mc:Fallback>
      </mc:AlternateContent>
    </w:r>
    <w:r w:rsidRPr="00C9031E">
      <w:rPr>
        <w:noProof/>
      </w:rPr>
      <w:drawing>
        <wp:anchor distT="0" distB="0" distL="114300" distR="114300" simplePos="0" relativeHeight="251660288" behindDoc="0" locked="0" layoutInCell="1" allowOverlap="1" wp14:anchorId="176E15D0" wp14:editId="10102BF5">
          <wp:simplePos x="0" y="0"/>
          <wp:positionH relativeFrom="column">
            <wp:posOffset>-758190</wp:posOffset>
          </wp:positionH>
          <wp:positionV relativeFrom="paragraph">
            <wp:posOffset>-129540</wp:posOffset>
          </wp:positionV>
          <wp:extent cx="1689735" cy="478790"/>
          <wp:effectExtent l="0" t="0" r="0" b="0"/>
          <wp:wrapThrough wrapText="bothSides">
            <wp:wrapPolygon edited="0">
              <wp:start x="7306" y="3438"/>
              <wp:lineTo x="6088" y="6875"/>
              <wp:lineTo x="6331" y="11172"/>
              <wp:lineTo x="8767" y="17188"/>
              <wp:lineTo x="9984" y="17188"/>
              <wp:lineTo x="14124" y="13751"/>
              <wp:lineTo x="15342" y="9454"/>
              <wp:lineTo x="14124" y="3438"/>
              <wp:lineTo x="7306" y="3438"/>
            </wp:wrapPolygon>
          </wp:wrapThrough>
          <wp:docPr id="10"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PAM-MastersDegreeProgram_White.svg"/>
                  <pic:cNvPicPr/>
                </pic:nvPicPr>
                <pic:blipFill rotWithShape="1">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t="55834" b="15810"/>
                  <a:stretch/>
                </pic:blipFill>
                <pic:spPr bwMode="auto">
                  <a:xfrm>
                    <a:off x="0" y="0"/>
                    <a:ext cx="1689735" cy="478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031E">
      <w:rPr>
        <w:noProof/>
      </w:rPr>
      <mc:AlternateContent>
        <mc:Choice Requires="wps">
          <w:drawing>
            <wp:anchor distT="0" distB="0" distL="114300" distR="114300" simplePos="0" relativeHeight="251659264" behindDoc="0" locked="0" layoutInCell="1" allowOverlap="1" wp14:anchorId="03AF2958" wp14:editId="69497587">
              <wp:simplePos x="0" y="0"/>
              <wp:positionH relativeFrom="page">
                <wp:posOffset>-53340</wp:posOffset>
              </wp:positionH>
              <wp:positionV relativeFrom="paragraph">
                <wp:posOffset>-502920</wp:posOffset>
              </wp:positionV>
              <wp:extent cx="7969250" cy="1091565"/>
              <wp:effectExtent l="0" t="0" r="0" b="0"/>
              <wp:wrapNone/>
              <wp:docPr id="19" name="Прямоугольник 19"/>
              <wp:cNvGraphicFramePr/>
              <a:graphic xmlns:a="http://schemas.openxmlformats.org/drawingml/2006/main">
                <a:graphicData uri="http://schemas.microsoft.com/office/word/2010/wordprocessingShape">
                  <wps:wsp>
                    <wps:cNvSpPr/>
                    <wps:spPr>
                      <a:xfrm>
                        <a:off x="0" y="0"/>
                        <a:ext cx="7969250" cy="1091565"/>
                      </a:xfrm>
                      <a:prstGeom prst="rect">
                        <a:avLst/>
                      </a:prstGeom>
                      <a:solidFill>
                        <a:srgbClr val="76CD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B0E38" id="Прямоугольник 19" o:spid="_x0000_s1026" style="position:absolute;margin-left:-4.2pt;margin-top:-39.6pt;width:627.5pt;height:85.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" fillcolor="#76cdd8"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16C5"/>
    <w:multiLevelType w:val="hybridMultilevel"/>
    <w:tmpl w:val="A4086314"/>
    <w:lvl w:ilvl="0" w:tplc="4EE869DA">
      <w:start w:val="1"/>
      <w:numFmt w:val="decimal"/>
      <w:lvlText w:val="%1."/>
      <w:lvlJc w:val="left"/>
      <w:pPr>
        <w:ind w:left="720" w:hanging="360"/>
      </w:pPr>
    </w:lvl>
    <w:lvl w:ilvl="1" w:tplc="1152B46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D2007"/>
    <w:multiLevelType w:val="hybridMultilevel"/>
    <w:tmpl w:val="1A1E4416"/>
    <w:lvl w:ilvl="0" w:tplc="2000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4204BB"/>
    <w:multiLevelType w:val="multilevel"/>
    <w:tmpl w:val="6F80D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A05F8"/>
    <w:multiLevelType w:val="hybridMultilevel"/>
    <w:tmpl w:val="3B2EABB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5652AD"/>
    <w:multiLevelType w:val="hybridMultilevel"/>
    <w:tmpl w:val="BDB0A59E"/>
    <w:lvl w:ilvl="0" w:tplc="2DB854C0">
      <w:start w:val="1"/>
      <w:numFmt w:val="bullet"/>
      <w:lvlText w:val="o"/>
      <w:lvlJc w:val="left"/>
      <w:pPr>
        <w:ind w:left="750" w:hanging="360"/>
      </w:pPr>
      <w:rPr>
        <w:rFonts w:ascii="Courier New" w:hAnsi="Courier New" w:cs="Courier New" w:hint="default"/>
      </w:rPr>
    </w:lvl>
    <w:lvl w:ilvl="1" w:tplc="20000003" w:tentative="1">
      <w:start w:val="1"/>
      <w:numFmt w:val="bullet"/>
      <w:lvlText w:val="o"/>
      <w:lvlJc w:val="left"/>
      <w:pPr>
        <w:ind w:left="1470" w:hanging="360"/>
      </w:pPr>
      <w:rPr>
        <w:rFonts w:ascii="Courier New" w:hAnsi="Courier New" w:cs="Courier New" w:hint="default"/>
      </w:rPr>
    </w:lvl>
    <w:lvl w:ilvl="2" w:tplc="20000005" w:tentative="1">
      <w:start w:val="1"/>
      <w:numFmt w:val="bullet"/>
      <w:lvlText w:val=""/>
      <w:lvlJc w:val="left"/>
      <w:pPr>
        <w:ind w:left="2190" w:hanging="360"/>
      </w:pPr>
      <w:rPr>
        <w:rFonts w:ascii="Wingdings" w:hAnsi="Wingdings" w:hint="default"/>
      </w:rPr>
    </w:lvl>
    <w:lvl w:ilvl="3" w:tplc="20000001" w:tentative="1">
      <w:start w:val="1"/>
      <w:numFmt w:val="bullet"/>
      <w:lvlText w:val=""/>
      <w:lvlJc w:val="left"/>
      <w:pPr>
        <w:ind w:left="2910" w:hanging="360"/>
      </w:pPr>
      <w:rPr>
        <w:rFonts w:ascii="Symbol" w:hAnsi="Symbol" w:hint="default"/>
      </w:rPr>
    </w:lvl>
    <w:lvl w:ilvl="4" w:tplc="20000003" w:tentative="1">
      <w:start w:val="1"/>
      <w:numFmt w:val="bullet"/>
      <w:lvlText w:val="o"/>
      <w:lvlJc w:val="left"/>
      <w:pPr>
        <w:ind w:left="3630" w:hanging="360"/>
      </w:pPr>
      <w:rPr>
        <w:rFonts w:ascii="Courier New" w:hAnsi="Courier New" w:cs="Courier New" w:hint="default"/>
      </w:rPr>
    </w:lvl>
    <w:lvl w:ilvl="5" w:tplc="20000005" w:tentative="1">
      <w:start w:val="1"/>
      <w:numFmt w:val="bullet"/>
      <w:lvlText w:val=""/>
      <w:lvlJc w:val="left"/>
      <w:pPr>
        <w:ind w:left="4350" w:hanging="360"/>
      </w:pPr>
      <w:rPr>
        <w:rFonts w:ascii="Wingdings" w:hAnsi="Wingdings" w:hint="default"/>
      </w:rPr>
    </w:lvl>
    <w:lvl w:ilvl="6" w:tplc="20000001" w:tentative="1">
      <w:start w:val="1"/>
      <w:numFmt w:val="bullet"/>
      <w:lvlText w:val=""/>
      <w:lvlJc w:val="left"/>
      <w:pPr>
        <w:ind w:left="5070" w:hanging="360"/>
      </w:pPr>
      <w:rPr>
        <w:rFonts w:ascii="Symbol" w:hAnsi="Symbol" w:hint="default"/>
      </w:rPr>
    </w:lvl>
    <w:lvl w:ilvl="7" w:tplc="20000003" w:tentative="1">
      <w:start w:val="1"/>
      <w:numFmt w:val="bullet"/>
      <w:lvlText w:val="o"/>
      <w:lvlJc w:val="left"/>
      <w:pPr>
        <w:ind w:left="5790" w:hanging="360"/>
      </w:pPr>
      <w:rPr>
        <w:rFonts w:ascii="Courier New" w:hAnsi="Courier New" w:cs="Courier New" w:hint="default"/>
      </w:rPr>
    </w:lvl>
    <w:lvl w:ilvl="8" w:tplc="20000005" w:tentative="1">
      <w:start w:val="1"/>
      <w:numFmt w:val="bullet"/>
      <w:lvlText w:val=""/>
      <w:lvlJc w:val="left"/>
      <w:pPr>
        <w:ind w:left="6510" w:hanging="360"/>
      </w:pPr>
      <w:rPr>
        <w:rFonts w:ascii="Wingdings" w:hAnsi="Wingdings" w:hint="default"/>
      </w:rPr>
    </w:lvl>
  </w:abstractNum>
  <w:abstractNum w:abstractNumId="5" w15:restartNumberingAfterBreak="0">
    <w:nsid w:val="15F501C6"/>
    <w:multiLevelType w:val="hybridMultilevel"/>
    <w:tmpl w:val="FFEC946A"/>
    <w:lvl w:ilvl="0" w:tplc="2000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6044B30"/>
    <w:multiLevelType w:val="hybridMultilevel"/>
    <w:tmpl w:val="8838626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70658AD"/>
    <w:multiLevelType w:val="hybridMultilevel"/>
    <w:tmpl w:val="70A84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B4652"/>
    <w:multiLevelType w:val="multilevel"/>
    <w:tmpl w:val="CFF0C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C6D4F"/>
    <w:multiLevelType w:val="hybridMultilevel"/>
    <w:tmpl w:val="2A6E0566"/>
    <w:lvl w:ilvl="0" w:tplc="20000003">
      <w:start w:val="1"/>
      <w:numFmt w:val="bullet"/>
      <w:lvlText w:val="o"/>
      <w:lvlJc w:val="left"/>
      <w:pPr>
        <w:ind w:left="1080" w:hanging="360"/>
      </w:pPr>
      <w:rPr>
        <w:rFonts w:ascii="Courier New" w:hAnsi="Courier New" w:cs="Courier New" w:hint="default"/>
      </w:rPr>
    </w:lvl>
    <w:lvl w:ilvl="1" w:tplc="20000005">
      <w:start w:val="1"/>
      <w:numFmt w:val="bullet"/>
      <w:lvlText w:val=""/>
      <w:lvlJc w:val="left"/>
      <w:pPr>
        <w:ind w:left="1800" w:hanging="360"/>
      </w:pPr>
      <w:rPr>
        <w:rFonts w:ascii="Wingdings" w:hAnsi="Wingdings" w:hint="default"/>
      </w:rPr>
    </w:lvl>
    <w:lvl w:ilvl="2" w:tplc="20000001">
      <w:start w:val="1"/>
      <w:numFmt w:val="bullet"/>
      <w:lvlText w:val=""/>
      <w:lvlJc w:val="left"/>
      <w:pPr>
        <w:ind w:left="2520" w:hanging="360"/>
      </w:pPr>
      <w:rPr>
        <w:rFonts w:ascii="Symbol" w:hAnsi="Symbol" w:hint="default"/>
      </w:rPr>
    </w:lvl>
    <w:lvl w:ilvl="3" w:tplc="E4E4BAD4">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7A418A"/>
    <w:multiLevelType w:val="hybridMultilevel"/>
    <w:tmpl w:val="ADFC0A7E"/>
    <w:lvl w:ilvl="0" w:tplc="04090001">
      <w:start w:val="1"/>
      <w:numFmt w:val="bullet"/>
      <w:lvlText w:val=""/>
      <w:lvlJc w:val="left"/>
      <w:pPr>
        <w:ind w:left="1080" w:hanging="360"/>
      </w:pPr>
      <w:rPr>
        <w:rFonts w:ascii="Symbol" w:hAnsi="Symbol" w:hint="default"/>
      </w:rPr>
    </w:lvl>
    <w:lvl w:ilvl="1" w:tplc="2000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7B46ED"/>
    <w:multiLevelType w:val="hybridMultilevel"/>
    <w:tmpl w:val="1E7003BC"/>
    <w:lvl w:ilvl="0" w:tplc="C11CE1E0">
      <w:numFmt w:val="bullet"/>
      <w:lvlText w:val=""/>
      <w:lvlJc w:val="left"/>
      <w:pPr>
        <w:ind w:left="720" w:hanging="360"/>
      </w:pPr>
      <w:rPr>
        <w:rFonts w:ascii="Symbol" w:eastAsiaTheme="minorHAnsi" w:hAnsi="Symbol" w:cstheme="minorBidi" w:hint="default"/>
      </w:rPr>
    </w:lvl>
    <w:lvl w:ilvl="1" w:tplc="DA0C9906">
      <w:start w:val="1"/>
      <w:numFmt w:val="bullet"/>
      <w:lvlText w:val="o"/>
      <w:lvlJc w:val="left"/>
      <w:pPr>
        <w:ind w:left="1440" w:hanging="360"/>
      </w:pPr>
      <w:rPr>
        <w:rFonts w:ascii="Courier New" w:hAnsi="Courier New" w:cs="Courier New" w:hint="default"/>
      </w:rPr>
    </w:lvl>
    <w:lvl w:ilvl="2" w:tplc="AD2C1812">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1C34A3"/>
    <w:multiLevelType w:val="hybridMultilevel"/>
    <w:tmpl w:val="8CA2C2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911B0C"/>
    <w:multiLevelType w:val="hybridMultilevel"/>
    <w:tmpl w:val="8D765D7A"/>
    <w:lvl w:ilvl="0" w:tplc="2000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127280D"/>
    <w:multiLevelType w:val="hybridMultilevel"/>
    <w:tmpl w:val="BBF43394"/>
    <w:lvl w:ilvl="0" w:tplc="04090003">
      <w:start w:val="1"/>
      <w:numFmt w:val="bullet"/>
      <w:lvlText w:val="o"/>
      <w:lvlJc w:val="left"/>
      <w:pPr>
        <w:ind w:left="1080" w:hanging="360"/>
      </w:pPr>
      <w:rPr>
        <w:rFonts w:ascii="Courier New" w:hAnsi="Courier New" w:cs="Courier New" w:hint="default"/>
      </w:rPr>
    </w:lvl>
    <w:lvl w:ilvl="1" w:tplc="2000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1353CA"/>
    <w:multiLevelType w:val="multilevel"/>
    <w:tmpl w:val="4A004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46689D"/>
    <w:multiLevelType w:val="multilevel"/>
    <w:tmpl w:val="15268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8854923">
    <w:abstractNumId w:val="9"/>
  </w:num>
  <w:num w:numId="2" w16cid:durableId="1405180692">
    <w:abstractNumId w:val="0"/>
  </w:num>
  <w:num w:numId="3" w16cid:durableId="382485548">
    <w:abstractNumId w:val="11"/>
  </w:num>
  <w:num w:numId="4" w16cid:durableId="1293948727">
    <w:abstractNumId w:val="4"/>
  </w:num>
  <w:num w:numId="5" w16cid:durableId="294222568">
    <w:abstractNumId w:val="11"/>
  </w:num>
  <w:num w:numId="6" w16cid:durableId="2064787878">
    <w:abstractNumId w:val="11"/>
  </w:num>
  <w:num w:numId="7" w16cid:durableId="1333340348">
    <w:abstractNumId w:val="11"/>
  </w:num>
  <w:num w:numId="8" w16cid:durableId="1922134734">
    <w:abstractNumId w:val="0"/>
    <w:lvlOverride w:ilvl="0">
      <w:startOverride w:val="1"/>
    </w:lvlOverride>
  </w:num>
  <w:num w:numId="9" w16cid:durableId="1522670516">
    <w:abstractNumId w:val="0"/>
    <w:lvlOverride w:ilvl="0">
      <w:startOverride w:val="1"/>
    </w:lvlOverride>
  </w:num>
  <w:num w:numId="10" w16cid:durableId="1359620273">
    <w:abstractNumId w:val="0"/>
    <w:lvlOverride w:ilvl="0">
      <w:startOverride w:val="1"/>
    </w:lvlOverride>
  </w:num>
  <w:num w:numId="11" w16cid:durableId="694429396">
    <w:abstractNumId w:val="11"/>
  </w:num>
  <w:num w:numId="12" w16cid:durableId="2011758753">
    <w:abstractNumId w:val="4"/>
  </w:num>
  <w:num w:numId="13" w16cid:durableId="1166826369">
    <w:abstractNumId w:val="16"/>
  </w:num>
  <w:num w:numId="14" w16cid:durableId="724255759">
    <w:abstractNumId w:val="6"/>
  </w:num>
  <w:num w:numId="15" w16cid:durableId="1355376026">
    <w:abstractNumId w:val="14"/>
  </w:num>
  <w:num w:numId="16" w16cid:durableId="1584601964">
    <w:abstractNumId w:val="8"/>
  </w:num>
  <w:num w:numId="17" w16cid:durableId="1678146381">
    <w:abstractNumId w:val="13"/>
  </w:num>
  <w:num w:numId="18" w16cid:durableId="1286697751">
    <w:abstractNumId w:val="1"/>
  </w:num>
  <w:num w:numId="19" w16cid:durableId="1674452903">
    <w:abstractNumId w:val="3"/>
  </w:num>
  <w:num w:numId="20" w16cid:durableId="1908952683">
    <w:abstractNumId w:val="2"/>
  </w:num>
  <w:num w:numId="21" w16cid:durableId="1099059490">
    <w:abstractNumId w:val="15"/>
  </w:num>
  <w:num w:numId="22" w16cid:durableId="157699572">
    <w:abstractNumId w:val="5"/>
  </w:num>
  <w:num w:numId="23" w16cid:durableId="2019965371">
    <w:abstractNumId w:val="10"/>
  </w:num>
  <w:num w:numId="24" w16cid:durableId="1377924840">
    <w:abstractNumId w:val="11"/>
  </w:num>
  <w:num w:numId="25" w16cid:durableId="1762220409">
    <w:abstractNumId w:val="11"/>
  </w:num>
  <w:num w:numId="26" w16cid:durableId="1528517038">
    <w:abstractNumId w:val="12"/>
  </w:num>
  <w:num w:numId="27" w16cid:durableId="12026941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tTAxMjU0NzUyt7RU0lEKTi0uzszPAykwqgUAz8GBkiwAAAA="/>
  </w:docVars>
  <w:rsids>
    <w:rsidRoot w:val="009D75E3"/>
    <w:rsid w:val="00000114"/>
    <w:rsid w:val="00000D62"/>
    <w:rsid w:val="00001F59"/>
    <w:rsid w:val="00003892"/>
    <w:rsid w:val="00003EBB"/>
    <w:rsid w:val="00005004"/>
    <w:rsid w:val="00005B54"/>
    <w:rsid w:val="00010106"/>
    <w:rsid w:val="00010586"/>
    <w:rsid w:val="00011131"/>
    <w:rsid w:val="00011217"/>
    <w:rsid w:val="00011EAF"/>
    <w:rsid w:val="00012B84"/>
    <w:rsid w:val="00014949"/>
    <w:rsid w:val="00020D37"/>
    <w:rsid w:val="00021950"/>
    <w:rsid w:val="00021AB6"/>
    <w:rsid w:val="00024F88"/>
    <w:rsid w:val="00025988"/>
    <w:rsid w:val="000262D9"/>
    <w:rsid w:val="000266F7"/>
    <w:rsid w:val="00026D0E"/>
    <w:rsid w:val="00026F10"/>
    <w:rsid w:val="000271D4"/>
    <w:rsid w:val="000306C2"/>
    <w:rsid w:val="00030CC5"/>
    <w:rsid w:val="00031E51"/>
    <w:rsid w:val="00033503"/>
    <w:rsid w:val="000337A3"/>
    <w:rsid w:val="00033D4B"/>
    <w:rsid w:val="00034325"/>
    <w:rsid w:val="00034D04"/>
    <w:rsid w:val="00035BF5"/>
    <w:rsid w:val="000361EE"/>
    <w:rsid w:val="00036EDA"/>
    <w:rsid w:val="00044F76"/>
    <w:rsid w:val="00045095"/>
    <w:rsid w:val="00045963"/>
    <w:rsid w:val="00046119"/>
    <w:rsid w:val="00046674"/>
    <w:rsid w:val="000501E7"/>
    <w:rsid w:val="00051735"/>
    <w:rsid w:val="000517C0"/>
    <w:rsid w:val="00051BB8"/>
    <w:rsid w:val="00052B4F"/>
    <w:rsid w:val="000535E3"/>
    <w:rsid w:val="00053DBA"/>
    <w:rsid w:val="00054555"/>
    <w:rsid w:val="00055C85"/>
    <w:rsid w:val="00055F89"/>
    <w:rsid w:val="000568E9"/>
    <w:rsid w:val="0005777C"/>
    <w:rsid w:val="00060B8C"/>
    <w:rsid w:val="0006126A"/>
    <w:rsid w:val="00064643"/>
    <w:rsid w:val="00064966"/>
    <w:rsid w:val="000656F0"/>
    <w:rsid w:val="00065B7B"/>
    <w:rsid w:val="0006680E"/>
    <w:rsid w:val="00066976"/>
    <w:rsid w:val="00066A10"/>
    <w:rsid w:val="00066C40"/>
    <w:rsid w:val="00070B55"/>
    <w:rsid w:val="00070F77"/>
    <w:rsid w:val="000713CA"/>
    <w:rsid w:val="00071607"/>
    <w:rsid w:val="00071864"/>
    <w:rsid w:val="000728B6"/>
    <w:rsid w:val="000747F0"/>
    <w:rsid w:val="00074E30"/>
    <w:rsid w:val="000751AB"/>
    <w:rsid w:val="0007581F"/>
    <w:rsid w:val="000763C5"/>
    <w:rsid w:val="00076428"/>
    <w:rsid w:val="0007678C"/>
    <w:rsid w:val="00076E23"/>
    <w:rsid w:val="0007725A"/>
    <w:rsid w:val="00080057"/>
    <w:rsid w:val="000806B3"/>
    <w:rsid w:val="000809C0"/>
    <w:rsid w:val="00080E75"/>
    <w:rsid w:val="00081B2D"/>
    <w:rsid w:val="00081C02"/>
    <w:rsid w:val="0008200D"/>
    <w:rsid w:val="0008319C"/>
    <w:rsid w:val="000831DD"/>
    <w:rsid w:val="00083476"/>
    <w:rsid w:val="000852E8"/>
    <w:rsid w:val="00085300"/>
    <w:rsid w:val="00085594"/>
    <w:rsid w:val="000855C5"/>
    <w:rsid w:val="00085FAD"/>
    <w:rsid w:val="00086DDE"/>
    <w:rsid w:val="00087C99"/>
    <w:rsid w:val="0009027E"/>
    <w:rsid w:val="0009370D"/>
    <w:rsid w:val="000938E3"/>
    <w:rsid w:val="000949C9"/>
    <w:rsid w:val="000975D0"/>
    <w:rsid w:val="000A0529"/>
    <w:rsid w:val="000A1C2D"/>
    <w:rsid w:val="000A2626"/>
    <w:rsid w:val="000A6296"/>
    <w:rsid w:val="000A6517"/>
    <w:rsid w:val="000A73C5"/>
    <w:rsid w:val="000B198B"/>
    <w:rsid w:val="000B2287"/>
    <w:rsid w:val="000B27AC"/>
    <w:rsid w:val="000B2CA4"/>
    <w:rsid w:val="000B5AD4"/>
    <w:rsid w:val="000B5F7A"/>
    <w:rsid w:val="000B6FDC"/>
    <w:rsid w:val="000B72EA"/>
    <w:rsid w:val="000C07E9"/>
    <w:rsid w:val="000C091A"/>
    <w:rsid w:val="000C1686"/>
    <w:rsid w:val="000C3006"/>
    <w:rsid w:val="000C3103"/>
    <w:rsid w:val="000C31EF"/>
    <w:rsid w:val="000C3604"/>
    <w:rsid w:val="000C3A32"/>
    <w:rsid w:val="000C463E"/>
    <w:rsid w:val="000C4F9D"/>
    <w:rsid w:val="000C60F3"/>
    <w:rsid w:val="000C6550"/>
    <w:rsid w:val="000D0205"/>
    <w:rsid w:val="000D1503"/>
    <w:rsid w:val="000D2458"/>
    <w:rsid w:val="000D30FF"/>
    <w:rsid w:val="000D3E99"/>
    <w:rsid w:val="000D50E6"/>
    <w:rsid w:val="000D562D"/>
    <w:rsid w:val="000D6B03"/>
    <w:rsid w:val="000D72CC"/>
    <w:rsid w:val="000E0C1B"/>
    <w:rsid w:val="000E1FD0"/>
    <w:rsid w:val="000E1FEB"/>
    <w:rsid w:val="000E27FC"/>
    <w:rsid w:val="000E2C9C"/>
    <w:rsid w:val="000E4069"/>
    <w:rsid w:val="000E4FD5"/>
    <w:rsid w:val="000E6188"/>
    <w:rsid w:val="000E72C8"/>
    <w:rsid w:val="000E76CE"/>
    <w:rsid w:val="000E7BA1"/>
    <w:rsid w:val="000F001D"/>
    <w:rsid w:val="000F066C"/>
    <w:rsid w:val="000F0C28"/>
    <w:rsid w:val="000F0D46"/>
    <w:rsid w:val="000F131E"/>
    <w:rsid w:val="000F3426"/>
    <w:rsid w:val="000F42D0"/>
    <w:rsid w:val="000F54BD"/>
    <w:rsid w:val="000F5D2A"/>
    <w:rsid w:val="000F602F"/>
    <w:rsid w:val="000F6650"/>
    <w:rsid w:val="00100093"/>
    <w:rsid w:val="001019F8"/>
    <w:rsid w:val="00102143"/>
    <w:rsid w:val="00106703"/>
    <w:rsid w:val="00112409"/>
    <w:rsid w:val="00113349"/>
    <w:rsid w:val="00113412"/>
    <w:rsid w:val="00114690"/>
    <w:rsid w:val="00115487"/>
    <w:rsid w:val="001206C7"/>
    <w:rsid w:val="001212A8"/>
    <w:rsid w:val="00121C07"/>
    <w:rsid w:val="00121D8E"/>
    <w:rsid w:val="00122289"/>
    <w:rsid w:val="001224B9"/>
    <w:rsid w:val="00122D86"/>
    <w:rsid w:val="00122EA0"/>
    <w:rsid w:val="00123314"/>
    <w:rsid w:val="00126510"/>
    <w:rsid w:val="0012667E"/>
    <w:rsid w:val="00133EAB"/>
    <w:rsid w:val="001342B9"/>
    <w:rsid w:val="00134A2F"/>
    <w:rsid w:val="00134E7A"/>
    <w:rsid w:val="00135BE3"/>
    <w:rsid w:val="001367EF"/>
    <w:rsid w:val="00136992"/>
    <w:rsid w:val="00136A3F"/>
    <w:rsid w:val="00137FE9"/>
    <w:rsid w:val="00140205"/>
    <w:rsid w:val="00140CDB"/>
    <w:rsid w:val="00141033"/>
    <w:rsid w:val="00142688"/>
    <w:rsid w:val="00142770"/>
    <w:rsid w:val="00143243"/>
    <w:rsid w:val="0014423F"/>
    <w:rsid w:val="00144DBA"/>
    <w:rsid w:val="00145DDD"/>
    <w:rsid w:val="00146475"/>
    <w:rsid w:val="001471D2"/>
    <w:rsid w:val="00151393"/>
    <w:rsid w:val="00153582"/>
    <w:rsid w:val="00153718"/>
    <w:rsid w:val="001606C0"/>
    <w:rsid w:val="00161288"/>
    <w:rsid w:val="00161F64"/>
    <w:rsid w:val="0016302C"/>
    <w:rsid w:val="00164419"/>
    <w:rsid w:val="00165F5A"/>
    <w:rsid w:val="0016610F"/>
    <w:rsid w:val="00166AE3"/>
    <w:rsid w:val="00166AE4"/>
    <w:rsid w:val="00166B5A"/>
    <w:rsid w:val="00166B76"/>
    <w:rsid w:val="00166E15"/>
    <w:rsid w:val="001674D1"/>
    <w:rsid w:val="001679FD"/>
    <w:rsid w:val="0017027F"/>
    <w:rsid w:val="001709A7"/>
    <w:rsid w:val="00172ED6"/>
    <w:rsid w:val="0017365C"/>
    <w:rsid w:val="001736D9"/>
    <w:rsid w:val="00173FC2"/>
    <w:rsid w:val="00174E0D"/>
    <w:rsid w:val="00175180"/>
    <w:rsid w:val="0017618B"/>
    <w:rsid w:val="001769AC"/>
    <w:rsid w:val="00177B5D"/>
    <w:rsid w:val="00177E0F"/>
    <w:rsid w:val="00180E5D"/>
    <w:rsid w:val="00181F81"/>
    <w:rsid w:val="001822FD"/>
    <w:rsid w:val="00184649"/>
    <w:rsid w:val="0018484C"/>
    <w:rsid w:val="00185205"/>
    <w:rsid w:val="0018550E"/>
    <w:rsid w:val="001861F3"/>
    <w:rsid w:val="00192972"/>
    <w:rsid w:val="00193AA9"/>
    <w:rsid w:val="00193BC6"/>
    <w:rsid w:val="00194240"/>
    <w:rsid w:val="001945E4"/>
    <w:rsid w:val="00194884"/>
    <w:rsid w:val="00194A86"/>
    <w:rsid w:val="00194E2B"/>
    <w:rsid w:val="00195B6D"/>
    <w:rsid w:val="00197008"/>
    <w:rsid w:val="0019792B"/>
    <w:rsid w:val="001A1842"/>
    <w:rsid w:val="001A3425"/>
    <w:rsid w:val="001A4439"/>
    <w:rsid w:val="001A54A3"/>
    <w:rsid w:val="001A56DB"/>
    <w:rsid w:val="001A602B"/>
    <w:rsid w:val="001A680E"/>
    <w:rsid w:val="001A6B36"/>
    <w:rsid w:val="001A7FE1"/>
    <w:rsid w:val="001B01A7"/>
    <w:rsid w:val="001B020B"/>
    <w:rsid w:val="001B09D6"/>
    <w:rsid w:val="001B163D"/>
    <w:rsid w:val="001B1993"/>
    <w:rsid w:val="001B4EC7"/>
    <w:rsid w:val="001B5704"/>
    <w:rsid w:val="001B6025"/>
    <w:rsid w:val="001B708E"/>
    <w:rsid w:val="001B7CE7"/>
    <w:rsid w:val="001C056A"/>
    <w:rsid w:val="001C083C"/>
    <w:rsid w:val="001C1A0C"/>
    <w:rsid w:val="001C240D"/>
    <w:rsid w:val="001C42C9"/>
    <w:rsid w:val="001C497B"/>
    <w:rsid w:val="001C4D84"/>
    <w:rsid w:val="001C4FF8"/>
    <w:rsid w:val="001C5778"/>
    <w:rsid w:val="001C6E72"/>
    <w:rsid w:val="001C7213"/>
    <w:rsid w:val="001C73D7"/>
    <w:rsid w:val="001C7E40"/>
    <w:rsid w:val="001D09A4"/>
    <w:rsid w:val="001D0C85"/>
    <w:rsid w:val="001D14A1"/>
    <w:rsid w:val="001D1932"/>
    <w:rsid w:val="001D3024"/>
    <w:rsid w:val="001D3299"/>
    <w:rsid w:val="001D3BE7"/>
    <w:rsid w:val="001D3EDA"/>
    <w:rsid w:val="001D4DCC"/>
    <w:rsid w:val="001D6005"/>
    <w:rsid w:val="001E06C9"/>
    <w:rsid w:val="001E1008"/>
    <w:rsid w:val="001E1D61"/>
    <w:rsid w:val="001E22A2"/>
    <w:rsid w:val="001E3AB3"/>
    <w:rsid w:val="001E6823"/>
    <w:rsid w:val="001E6CD6"/>
    <w:rsid w:val="001E7E23"/>
    <w:rsid w:val="001F190A"/>
    <w:rsid w:val="001F1E3E"/>
    <w:rsid w:val="001F2583"/>
    <w:rsid w:val="001F326E"/>
    <w:rsid w:val="001F5594"/>
    <w:rsid w:val="001F7A7E"/>
    <w:rsid w:val="001F7BC6"/>
    <w:rsid w:val="00200007"/>
    <w:rsid w:val="00201136"/>
    <w:rsid w:val="00201455"/>
    <w:rsid w:val="002014FA"/>
    <w:rsid w:val="00202C2B"/>
    <w:rsid w:val="00202D78"/>
    <w:rsid w:val="00202F9D"/>
    <w:rsid w:val="002030D9"/>
    <w:rsid w:val="00205D8F"/>
    <w:rsid w:val="00207CA6"/>
    <w:rsid w:val="00207DB8"/>
    <w:rsid w:val="0021057B"/>
    <w:rsid w:val="00210851"/>
    <w:rsid w:val="00211455"/>
    <w:rsid w:val="002130C7"/>
    <w:rsid w:val="0021415D"/>
    <w:rsid w:val="002165BB"/>
    <w:rsid w:val="00216C1C"/>
    <w:rsid w:val="00217D9E"/>
    <w:rsid w:val="00220699"/>
    <w:rsid w:val="002214A4"/>
    <w:rsid w:val="0022290F"/>
    <w:rsid w:val="0022370C"/>
    <w:rsid w:val="00223931"/>
    <w:rsid w:val="002241D3"/>
    <w:rsid w:val="00224220"/>
    <w:rsid w:val="00225B97"/>
    <w:rsid w:val="002322A4"/>
    <w:rsid w:val="00233F6E"/>
    <w:rsid w:val="00234B50"/>
    <w:rsid w:val="00235C84"/>
    <w:rsid w:val="002368A7"/>
    <w:rsid w:val="002370CB"/>
    <w:rsid w:val="0023729E"/>
    <w:rsid w:val="00237885"/>
    <w:rsid w:val="0023795F"/>
    <w:rsid w:val="002400AF"/>
    <w:rsid w:val="00241AE9"/>
    <w:rsid w:val="00242F1A"/>
    <w:rsid w:val="00243A71"/>
    <w:rsid w:val="00243CF7"/>
    <w:rsid w:val="0024439D"/>
    <w:rsid w:val="00245C30"/>
    <w:rsid w:val="002461D1"/>
    <w:rsid w:val="0024627B"/>
    <w:rsid w:val="002464F8"/>
    <w:rsid w:val="0025085B"/>
    <w:rsid w:val="002510A0"/>
    <w:rsid w:val="002515F7"/>
    <w:rsid w:val="00251DD1"/>
    <w:rsid w:val="00253A7D"/>
    <w:rsid w:val="00254B1C"/>
    <w:rsid w:val="00254C2F"/>
    <w:rsid w:val="0025690B"/>
    <w:rsid w:val="00256F53"/>
    <w:rsid w:val="002603AB"/>
    <w:rsid w:val="0026114B"/>
    <w:rsid w:val="002611D2"/>
    <w:rsid w:val="0026280B"/>
    <w:rsid w:val="002630A5"/>
    <w:rsid w:val="002642BA"/>
    <w:rsid w:val="00264531"/>
    <w:rsid w:val="00265389"/>
    <w:rsid w:val="002672DC"/>
    <w:rsid w:val="00267B73"/>
    <w:rsid w:val="00270610"/>
    <w:rsid w:val="00270C0B"/>
    <w:rsid w:val="002717CD"/>
    <w:rsid w:val="002730D2"/>
    <w:rsid w:val="00273444"/>
    <w:rsid w:val="00273A9F"/>
    <w:rsid w:val="00274173"/>
    <w:rsid w:val="00274513"/>
    <w:rsid w:val="002747C9"/>
    <w:rsid w:val="00275BB0"/>
    <w:rsid w:val="00276462"/>
    <w:rsid w:val="00280D9E"/>
    <w:rsid w:val="00283052"/>
    <w:rsid w:val="00283883"/>
    <w:rsid w:val="0028401A"/>
    <w:rsid w:val="00284646"/>
    <w:rsid w:val="00287DA5"/>
    <w:rsid w:val="00291A05"/>
    <w:rsid w:val="00291F56"/>
    <w:rsid w:val="00293E78"/>
    <w:rsid w:val="002940DD"/>
    <w:rsid w:val="00297752"/>
    <w:rsid w:val="002A00FA"/>
    <w:rsid w:val="002A1C84"/>
    <w:rsid w:val="002A3345"/>
    <w:rsid w:val="002A49E3"/>
    <w:rsid w:val="002A5A68"/>
    <w:rsid w:val="002A6D30"/>
    <w:rsid w:val="002A761E"/>
    <w:rsid w:val="002B0112"/>
    <w:rsid w:val="002B0838"/>
    <w:rsid w:val="002B1538"/>
    <w:rsid w:val="002B1605"/>
    <w:rsid w:val="002B1C7E"/>
    <w:rsid w:val="002B3350"/>
    <w:rsid w:val="002B3E04"/>
    <w:rsid w:val="002B3FEC"/>
    <w:rsid w:val="002B5DF2"/>
    <w:rsid w:val="002B6908"/>
    <w:rsid w:val="002B6AD6"/>
    <w:rsid w:val="002B6DAC"/>
    <w:rsid w:val="002B7B30"/>
    <w:rsid w:val="002B7EE4"/>
    <w:rsid w:val="002C0470"/>
    <w:rsid w:val="002C0AD2"/>
    <w:rsid w:val="002C11BB"/>
    <w:rsid w:val="002C2738"/>
    <w:rsid w:val="002C2CBE"/>
    <w:rsid w:val="002C2FE3"/>
    <w:rsid w:val="002C3AE0"/>
    <w:rsid w:val="002C4479"/>
    <w:rsid w:val="002C4B1C"/>
    <w:rsid w:val="002C6A4F"/>
    <w:rsid w:val="002C6DF6"/>
    <w:rsid w:val="002D0364"/>
    <w:rsid w:val="002D09B9"/>
    <w:rsid w:val="002D1718"/>
    <w:rsid w:val="002D350D"/>
    <w:rsid w:val="002D3A60"/>
    <w:rsid w:val="002D534D"/>
    <w:rsid w:val="002D5DF4"/>
    <w:rsid w:val="002D6696"/>
    <w:rsid w:val="002D73DC"/>
    <w:rsid w:val="002D7E61"/>
    <w:rsid w:val="002E01F0"/>
    <w:rsid w:val="002E1841"/>
    <w:rsid w:val="002E2A8A"/>
    <w:rsid w:val="002E3448"/>
    <w:rsid w:val="002E3486"/>
    <w:rsid w:val="002E4A48"/>
    <w:rsid w:val="002E53D0"/>
    <w:rsid w:val="002E6CB6"/>
    <w:rsid w:val="002E73A1"/>
    <w:rsid w:val="002E7D72"/>
    <w:rsid w:val="002F0B06"/>
    <w:rsid w:val="002F13DA"/>
    <w:rsid w:val="002F1847"/>
    <w:rsid w:val="002F1EF6"/>
    <w:rsid w:val="002F32BB"/>
    <w:rsid w:val="002F36D9"/>
    <w:rsid w:val="002F382C"/>
    <w:rsid w:val="002F5A4B"/>
    <w:rsid w:val="002F5B9D"/>
    <w:rsid w:val="002F64A2"/>
    <w:rsid w:val="002F68E6"/>
    <w:rsid w:val="002F6F9B"/>
    <w:rsid w:val="002F7732"/>
    <w:rsid w:val="002F7CB8"/>
    <w:rsid w:val="00300630"/>
    <w:rsid w:val="00301437"/>
    <w:rsid w:val="00301CD0"/>
    <w:rsid w:val="003023EC"/>
    <w:rsid w:val="003053BB"/>
    <w:rsid w:val="00305411"/>
    <w:rsid w:val="00310201"/>
    <w:rsid w:val="0031021D"/>
    <w:rsid w:val="003109FD"/>
    <w:rsid w:val="003127A8"/>
    <w:rsid w:val="00313BAE"/>
    <w:rsid w:val="00313ED7"/>
    <w:rsid w:val="00315925"/>
    <w:rsid w:val="00316552"/>
    <w:rsid w:val="0031709A"/>
    <w:rsid w:val="00321D15"/>
    <w:rsid w:val="003236E5"/>
    <w:rsid w:val="003242F5"/>
    <w:rsid w:val="00325258"/>
    <w:rsid w:val="0032559B"/>
    <w:rsid w:val="00325A3E"/>
    <w:rsid w:val="0032709A"/>
    <w:rsid w:val="003277D0"/>
    <w:rsid w:val="00330083"/>
    <w:rsid w:val="00331CEB"/>
    <w:rsid w:val="00333890"/>
    <w:rsid w:val="00333FFF"/>
    <w:rsid w:val="00334561"/>
    <w:rsid w:val="003349FC"/>
    <w:rsid w:val="00335B8A"/>
    <w:rsid w:val="0033618D"/>
    <w:rsid w:val="003363FF"/>
    <w:rsid w:val="003372F7"/>
    <w:rsid w:val="0033735E"/>
    <w:rsid w:val="0034195D"/>
    <w:rsid w:val="00342AA7"/>
    <w:rsid w:val="00345665"/>
    <w:rsid w:val="003459AD"/>
    <w:rsid w:val="00345E5A"/>
    <w:rsid w:val="00346633"/>
    <w:rsid w:val="00346A8C"/>
    <w:rsid w:val="003508A7"/>
    <w:rsid w:val="00351195"/>
    <w:rsid w:val="003523C7"/>
    <w:rsid w:val="00352835"/>
    <w:rsid w:val="00352BE3"/>
    <w:rsid w:val="00353A0C"/>
    <w:rsid w:val="00354093"/>
    <w:rsid w:val="00354613"/>
    <w:rsid w:val="00355122"/>
    <w:rsid w:val="003556CF"/>
    <w:rsid w:val="00357306"/>
    <w:rsid w:val="003578EA"/>
    <w:rsid w:val="00360E53"/>
    <w:rsid w:val="0036146C"/>
    <w:rsid w:val="0036210E"/>
    <w:rsid w:val="003622AA"/>
    <w:rsid w:val="00362F00"/>
    <w:rsid w:val="0036305A"/>
    <w:rsid w:val="00363403"/>
    <w:rsid w:val="003635B4"/>
    <w:rsid w:val="0036373B"/>
    <w:rsid w:val="003646A8"/>
    <w:rsid w:val="00364AFA"/>
    <w:rsid w:val="003656D5"/>
    <w:rsid w:val="003716FF"/>
    <w:rsid w:val="0037255E"/>
    <w:rsid w:val="00372805"/>
    <w:rsid w:val="003741E9"/>
    <w:rsid w:val="00374408"/>
    <w:rsid w:val="0037535F"/>
    <w:rsid w:val="00375E44"/>
    <w:rsid w:val="00376CD6"/>
    <w:rsid w:val="00376DA1"/>
    <w:rsid w:val="0037746B"/>
    <w:rsid w:val="0038152F"/>
    <w:rsid w:val="00381CEA"/>
    <w:rsid w:val="00382ECE"/>
    <w:rsid w:val="00383445"/>
    <w:rsid w:val="0038520B"/>
    <w:rsid w:val="00385333"/>
    <w:rsid w:val="0038564B"/>
    <w:rsid w:val="00387ED6"/>
    <w:rsid w:val="0039036C"/>
    <w:rsid w:val="003908E1"/>
    <w:rsid w:val="0039162F"/>
    <w:rsid w:val="00391BF0"/>
    <w:rsid w:val="00392195"/>
    <w:rsid w:val="00393366"/>
    <w:rsid w:val="003947AE"/>
    <w:rsid w:val="00394A14"/>
    <w:rsid w:val="00395C01"/>
    <w:rsid w:val="0039756C"/>
    <w:rsid w:val="003A10F7"/>
    <w:rsid w:val="003A5D10"/>
    <w:rsid w:val="003A79F6"/>
    <w:rsid w:val="003A7A4C"/>
    <w:rsid w:val="003B0014"/>
    <w:rsid w:val="003B0816"/>
    <w:rsid w:val="003B2736"/>
    <w:rsid w:val="003B2938"/>
    <w:rsid w:val="003B2B97"/>
    <w:rsid w:val="003B33CD"/>
    <w:rsid w:val="003B3B9B"/>
    <w:rsid w:val="003B5F79"/>
    <w:rsid w:val="003B64E0"/>
    <w:rsid w:val="003B6D84"/>
    <w:rsid w:val="003B709D"/>
    <w:rsid w:val="003B7DD9"/>
    <w:rsid w:val="003C1581"/>
    <w:rsid w:val="003C16D3"/>
    <w:rsid w:val="003C1AB7"/>
    <w:rsid w:val="003C27CF"/>
    <w:rsid w:val="003C2B3E"/>
    <w:rsid w:val="003C3BC3"/>
    <w:rsid w:val="003C5DF0"/>
    <w:rsid w:val="003C6EFB"/>
    <w:rsid w:val="003D0963"/>
    <w:rsid w:val="003D2DD3"/>
    <w:rsid w:val="003D3247"/>
    <w:rsid w:val="003D494D"/>
    <w:rsid w:val="003D4DA6"/>
    <w:rsid w:val="003D5DC1"/>
    <w:rsid w:val="003D6F22"/>
    <w:rsid w:val="003D74FF"/>
    <w:rsid w:val="003D7743"/>
    <w:rsid w:val="003D7AFA"/>
    <w:rsid w:val="003E0AB2"/>
    <w:rsid w:val="003E0B45"/>
    <w:rsid w:val="003E0E8F"/>
    <w:rsid w:val="003E127A"/>
    <w:rsid w:val="003E1CF6"/>
    <w:rsid w:val="003E2306"/>
    <w:rsid w:val="003E2AEF"/>
    <w:rsid w:val="003E39FC"/>
    <w:rsid w:val="003E606E"/>
    <w:rsid w:val="003E61EB"/>
    <w:rsid w:val="003E6B55"/>
    <w:rsid w:val="003F1205"/>
    <w:rsid w:val="003F17FB"/>
    <w:rsid w:val="003F2C2C"/>
    <w:rsid w:val="003F39ED"/>
    <w:rsid w:val="003F3E94"/>
    <w:rsid w:val="003F3ED7"/>
    <w:rsid w:val="003F5758"/>
    <w:rsid w:val="003F72C9"/>
    <w:rsid w:val="003F755C"/>
    <w:rsid w:val="00400BB7"/>
    <w:rsid w:val="00401324"/>
    <w:rsid w:val="004025D9"/>
    <w:rsid w:val="00403314"/>
    <w:rsid w:val="0040454B"/>
    <w:rsid w:val="00404F89"/>
    <w:rsid w:val="0040542C"/>
    <w:rsid w:val="004056B6"/>
    <w:rsid w:val="00405D45"/>
    <w:rsid w:val="004060C2"/>
    <w:rsid w:val="00406EAA"/>
    <w:rsid w:val="004076F6"/>
    <w:rsid w:val="00407D89"/>
    <w:rsid w:val="00410FFE"/>
    <w:rsid w:val="0041189A"/>
    <w:rsid w:val="004133BE"/>
    <w:rsid w:val="00413C1B"/>
    <w:rsid w:val="00413C2E"/>
    <w:rsid w:val="0041490B"/>
    <w:rsid w:val="004163B1"/>
    <w:rsid w:val="004166BC"/>
    <w:rsid w:val="0042065C"/>
    <w:rsid w:val="00420A6A"/>
    <w:rsid w:val="00420E78"/>
    <w:rsid w:val="00420EB6"/>
    <w:rsid w:val="00420F0E"/>
    <w:rsid w:val="00420F64"/>
    <w:rsid w:val="0042301C"/>
    <w:rsid w:val="004233AF"/>
    <w:rsid w:val="00424087"/>
    <w:rsid w:val="004260E8"/>
    <w:rsid w:val="00426700"/>
    <w:rsid w:val="004268F6"/>
    <w:rsid w:val="00427586"/>
    <w:rsid w:val="004310D5"/>
    <w:rsid w:val="004311E8"/>
    <w:rsid w:val="00432EAE"/>
    <w:rsid w:val="0043420B"/>
    <w:rsid w:val="004366DE"/>
    <w:rsid w:val="00436941"/>
    <w:rsid w:val="0044022C"/>
    <w:rsid w:val="00443603"/>
    <w:rsid w:val="00444BE9"/>
    <w:rsid w:val="00445E61"/>
    <w:rsid w:val="00446B85"/>
    <w:rsid w:val="00447C84"/>
    <w:rsid w:val="00450732"/>
    <w:rsid w:val="00451130"/>
    <w:rsid w:val="00452763"/>
    <w:rsid w:val="00452903"/>
    <w:rsid w:val="00453DE7"/>
    <w:rsid w:val="0045431F"/>
    <w:rsid w:val="004556F2"/>
    <w:rsid w:val="00456022"/>
    <w:rsid w:val="00456242"/>
    <w:rsid w:val="00460B5E"/>
    <w:rsid w:val="00463EC1"/>
    <w:rsid w:val="00465016"/>
    <w:rsid w:val="0046563B"/>
    <w:rsid w:val="00465C37"/>
    <w:rsid w:val="004672BC"/>
    <w:rsid w:val="00472179"/>
    <w:rsid w:val="00472AC7"/>
    <w:rsid w:val="00474407"/>
    <w:rsid w:val="00475935"/>
    <w:rsid w:val="00476BB2"/>
    <w:rsid w:val="004806CF"/>
    <w:rsid w:val="004807D0"/>
    <w:rsid w:val="0048280E"/>
    <w:rsid w:val="00483A2E"/>
    <w:rsid w:val="00483B15"/>
    <w:rsid w:val="00483CD5"/>
    <w:rsid w:val="00484854"/>
    <w:rsid w:val="00485F65"/>
    <w:rsid w:val="004876A4"/>
    <w:rsid w:val="00487FFA"/>
    <w:rsid w:val="004908AC"/>
    <w:rsid w:val="0049150B"/>
    <w:rsid w:val="00493929"/>
    <w:rsid w:val="00495697"/>
    <w:rsid w:val="00495E1F"/>
    <w:rsid w:val="004963BE"/>
    <w:rsid w:val="0049753A"/>
    <w:rsid w:val="004A0A9D"/>
    <w:rsid w:val="004A1659"/>
    <w:rsid w:val="004A2F0B"/>
    <w:rsid w:val="004A57DA"/>
    <w:rsid w:val="004A5D2C"/>
    <w:rsid w:val="004A69BF"/>
    <w:rsid w:val="004A71CF"/>
    <w:rsid w:val="004B05BD"/>
    <w:rsid w:val="004B09CB"/>
    <w:rsid w:val="004B2593"/>
    <w:rsid w:val="004B2C34"/>
    <w:rsid w:val="004B2E3E"/>
    <w:rsid w:val="004B2F87"/>
    <w:rsid w:val="004B5050"/>
    <w:rsid w:val="004B6453"/>
    <w:rsid w:val="004B721A"/>
    <w:rsid w:val="004C0C1F"/>
    <w:rsid w:val="004C20FA"/>
    <w:rsid w:val="004C38C1"/>
    <w:rsid w:val="004C390C"/>
    <w:rsid w:val="004C3B37"/>
    <w:rsid w:val="004C51D0"/>
    <w:rsid w:val="004C5C5C"/>
    <w:rsid w:val="004C663A"/>
    <w:rsid w:val="004C7AC5"/>
    <w:rsid w:val="004D1353"/>
    <w:rsid w:val="004D1409"/>
    <w:rsid w:val="004D1FDC"/>
    <w:rsid w:val="004D2E56"/>
    <w:rsid w:val="004D3D14"/>
    <w:rsid w:val="004D3F18"/>
    <w:rsid w:val="004D5078"/>
    <w:rsid w:val="004D6208"/>
    <w:rsid w:val="004D7BD9"/>
    <w:rsid w:val="004D7E12"/>
    <w:rsid w:val="004E0CAC"/>
    <w:rsid w:val="004E13BB"/>
    <w:rsid w:val="004E27E1"/>
    <w:rsid w:val="004E5323"/>
    <w:rsid w:val="004E5F54"/>
    <w:rsid w:val="004E685C"/>
    <w:rsid w:val="004E6E43"/>
    <w:rsid w:val="004E7A4A"/>
    <w:rsid w:val="004F067F"/>
    <w:rsid w:val="004F156F"/>
    <w:rsid w:val="004F3A26"/>
    <w:rsid w:val="004F50F9"/>
    <w:rsid w:val="004F593B"/>
    <w:rsid w:val="004F6C7A"/>
    <w:rsid w:val="004F6E6B"/>
    <w:rsid w:val="004F6F18"/>
    <w:rsid w:val="004F6FEC"/>
    <w:rsid w:val="004F7498"/>
    <w:rsid w:val="004F7F5F"/>
    <w:rsid w:val="00501C8C"/>
    <w:rsid w:val="0050217B"/>
    <w:rsid w:val="00502767"/>
    <w:rsid w:val="0050357B"/>
    <w:rsid w:val="005042A8"/>
    <w:rsid w:val="005042FD"/>
    <w:rsid w:val="00506209"/>
    <w:rsid w:val="0050693F"/>
    <w:rsid w:val="00506E05"/>
    <w:rsid w:val="00510D88"/>
    <w:rsid w:val="0051515E"/>
    <w:rsid w:val="005163A3"/>
    <w:rsid w:val="0051651F"/>
    <w:rsid w:val="005166C8"/>
    <w:rsid w:val="005170A3"/>
    <w:rsid w:val="00517650"/>
    <w:rsid w:val="0052077F"/>
    <w:rsid w:val="0052195E"/>
    <w:rsid w:val="0052242B"/>
    <w:rsid w:val="0052386C"/>
    <w:rsid w:val="00524056"/>
    <w:rsid w:val="00526EEA"/>
    <w:rsid w:val="00527BD9"/>
    <w:rsid w:val="00527EAD"/>
    <w:rsid w:val="005304F7"/>
    <w:rsid w:val="00531A72"/>
    <w:rsid w:val="00533BDC"/>
    <w:rsid w:val="00533D0E"/>
    <w:rsid w:val="00535478"/>
    <w:rsid w:val="005357DC"/>
    <w:rsid w:val="00535C0C"/>
    <w:rsid w:val="0053732B"/>
    <w:rsid w:val="00537963"/>
    <w:rsid w:val="00540C35"/>
    <w:rsid w:val="00541428"/>
    <w:rsid w:val="005415BE"/>
    <w:rsid w:val="0054174F"/>
    <w:rsid w:val="005418E7"/>
    <w:rsid w:val="005419C5"/>
    <w:rsid w:val="00542F3F"/>
    <w:rsid w:val="00543683"/>
    <w:rsid w:val="0054442E"/>
    <w:rsid w:val="00544567"/>
    <w:rsid w:val="00544C8C"/>
    <w:rsid w:val="00544F26"/>
    <w:rsid w:val="0054547A"/>
    <w:rsid w:val="005457A9"/>
    <w:rsid w:val="00550F86"/>
    <w:rsid w:val="00550FA0"/>
    <w:rsid w:val="005520E3"/>
    <w:rsid w:val="00552401"/>
    <w:rsid w:val="005527E5"/>
    <w:rsid w:val="00552BDD"/>
    <w:rsid w:val="00553B51"/>
    <w:rsid w:val="00554367"/>
    <w:rsid w:val="005547DC"/>
    <w:rsid w:val="00555DD1"/>
    <w:rsid w:val="00556CFF"/>
    <w:rsid w:val="005577D3"/>
    <w:rsid w:val="00557AA1"/>
    <w:rsid w:val="00557E67"/>
    <w:rsid w:val="00560249"/>
    <w:rsid w:val="0056135D"/>
    <w:rsid w:val="0056164C"/>
    <w:rsid w:val="0056188C"/>
    <w:rsid w:val="0056224A"/>
    <w:rsid w:val="0056398A"/>
    <w:rsid w:val="00563AA9"/>
    <w:rsid w:val="00564DDE"/>
    <w:rsid w:val="00564E18"/>
    <w:rsid w:val="00565692"/>
    <w:rsid w:val="005714B1"/>
    <w:rsid w:val="00572539"/>
    <w:rsid w:val="00573565"/>
    <w:rsid w:val="00574140"/>
    <w:rsid w:val="00574BA2"/>
    <w:rsid w:val="00574FEB"/>
    <w:rsid w:val="005751D9"/>
    <w:rsid w:val="005758DB"/>
    <w:rsid w:val="00575CF2"/>
    <w:rsid w:val="00581074"/>
    <w:rsid w:val="00581355"/>
    <w:rsid w:val="00581D4F"/>
    <w:rsid w:val="005822B1"/>
    <w:rsid w:val="00584091"/>
    <w:rsid w:val="00585740"/>
    <w:rsid w:val="0058639D"/>
    <w:rsid w:val="00587244"/>
    <w:rsid w:val="005872B3"/>
    <w:rsid w:val="0058797E"/>
    <w:rsid w:val="00590251"/>
    <w:rsid w:val="005907B1"/>
    <w:rsid w:val="00591A5D"/>
    <w:rsid w:val="00593206"/>
    <w:rsid w:val="00596471"/>
    <w:rsid w:val="00597AAF"/>
    <w:rsid w:val="005A041F"/>
    <w:rsid w:val="005A0A44"/>
    <w:rsid w:val="005A11A2"/>
    <w:rsid w:val="005A2DC6"/>
    <w:rsid w:val="005A4F2C"/>
    <w:rsid w:val="005A593E"/>
    <w:rsid w:val="005A630A"/>
    <w:rsid w:val="005A69D2"/>
    <w:rsid w:val="005B008D"/>
    <w:rsid w:val="005B05A5"/>
    <w:rsid w:val="005B19D7"/>
    <w:rsid w:val="005B1C0F"/>
    <w:rsid w:val="005B1D4B"/>
    <w:rsid w:val="005B2069"/>
    <w:rsid w:val="005B48C2"/>
    <w:rsid w:val="005B587A"/>
    <w:rsid w:val="005B5914"/>
    <w:rsid w:val="005B592B"/>
    <w:rsid w:val="005B7669"/>
    <w:rsid w:val="005B77CE"/>
    <w:rsid w:val="005C0E1A"/>
    <w:rsid w:val="005C0F96"/>
    <w:rsid w:val="005C1686"/>
    <w:rsid w:val="005C2103"/>
    <w:rsid w:val="005C2285"/>
    <w:rsid w:val="005C2CF4"/>
    <w:rsid w:val="005C3DD5"/>
    <w:rsid w:val="005C497A"/>
    <w:rsid w:val="005C542F"/>
    <w:rsid w:val="005C6FAC"/>
    <w:rsid w:val="005C770C"/>
    <w:rsid w:val="005C7B36"/>
    <w:rsid w:val="005D0C03"/>
    <w:rsid w:val="005D28FC"/>
    <w:rsid w:val="005D45F3"/>
    <w:rsid w:val="005D49BC"/>
    <w:rsid w:val="005D49FF"/>
    <w:rsid w:val="005D4B63"/>
    <w:rsid w:val="005D5D68"/>
    <w:rsid w:val="005D6953"/>
    <w:rsid w:val="005D73C9"/>
    <w:rsid w:val="005D7857"/>
    <w:rsid w:val="005E1253"/>
    <w:rsid w:val="005E142F"/>
    <w:rsid w:val="005E1FD1"/>
    <w:rsid w:val="005E2002"/>
    <w:rsid w:val="005E349A"/>
    <w:rsid w:val="005E5908"/>
    <w:rsid w:val="005E61C4"/>
    <w:rsid w:val="005E6A43"/>
    <w:rsid w:val="005E6C55"/>
    <w:rsid w:val="005E6C91"/>
    <w:rsid w:val="005E70E6"/>
    <w:rsid w:val="005F1BF2"/>
    <w:rsid w:val="005F1DE9"/>
    <w:rsid w:val="005F3CC0"/>
    <w:rsid w:val="005F489F"/>
    <w:rsid w:val="005F519B"/>
    <w:rsid w:val="005F7656"/>
    <w:rsid w:val="005F7669"/>
    <w:rsid w:val="0060050A"/>
    <w:rsid w:val="00600C24"/>
    <w:rsid w:val="00601FE4"/>
    <w:rsid w:val="00602433"/>
    <w:rsid w:val="006031DD"/>
    <w:rsid w:val="006072E9"/>
    <w:rsid w:val="0060753C"/>
    <w:rsid w:val="00607E8F"/>
    <w:rsid w:val="00610690"/>
    <w:rsid w:val="00610740"/>
    <w:rsid w:val="00611343"/>
    <w:rsid w:val="00611C7A"/>
    <w:rsid w:val="006126F9"/>
    <w:rsid w:val="006134B9"/>
    <w:rsid w:val="00613817"/>
    <w:rsid w:val="00615813"/>
    <w:rsid w:val="00616525"/>
    <w:rsid w:val="0061754E"/>
    <w:rsid w:val="00617E8D"/>
    <w:rsid w:val="006204FA"/>
    <w:rsid w:val="006207A2"/>
    <w:rsid w:val="0062135B"/>
    <w:rsid w:val="00621530"/>
    <w:rsid w:val="006231F3"/>
    <w:rsid w:val="006233B1"/>
    <w:rsid w:val="00624495"/>
    <w:rsid w:val="0062489E"/>
    <w:rsid w:val="006251A6"/>
    <w:rsid w:val="006269A6"/>
    <w:rsid w:val="00626EDB"/>
    <w:rsid w:val="00631671"/>
    <w:rsid w:val="00632489"/>
    <w:rsid w:val="0063286D"/>
    <w:rsid w:val="00632F8F"/>
    <w:rsid w:val="0063306B"/>
    <w:rsid w:val="006336CF"/>
    <w:rsid w:val="00633C16"/>
    <w:rsid w:val="00634203"/>
    <w:rsid w:val="00635DBC"/>
    <w:rsid w:val="00636E46"/>
    <w:rsid w:val="00637D18"/>
    <w:rsid w:val="006402C1"/>
    <w:rsid w:val="0064050D"/>
    <w:rsid w:val="0064221C"/>
    <w:rsid w:val="00643529"/>
    <w:rsid w:val="00643ABD"/>
    <w:rsid w:val="00645F6A"/>
    <w:rsid w:val="0064619D"/>
    <w:rsid w:val="006472E3"/>
    <w:rsid w:val="00647C2D"/>
    <w:rsid w:val="0065031A"/>
    <w:rsid w:val="00650886"/>
    <w:rsid w:val="00650FB9"/>
    <w:rsid w:val="0065116E"/>
    <w:rsid w:val="0065282C"/>
    <w:rsid w:val="006529DF"/>
    <w:rsid w:val="00653025"/>
    <w:rsid w:val="00653BDC"/>
    <w:rsid w:val="00654E2D"/>
    <w:rsid w:val="00656584"/>
    <w:rsid w:val="00656738"/>
    <w:rsid w:val="0066100E"/>
    <w:rsid w:val="00661686"/>
    <w:rsid w:val="00662256"/>
    <w:rsid w:val="00663E10"/>
    <w:rsid w:val="00663E9D"/>
    <w:rsid w:val="00670A28"/>
    <w:rsid w:val="0067170F"/>
    <w:rsid w:val="00673D60"/>
    <w:rsid w:val="00673F43"/>
    <w:rsid w:val="00674B88"/>
    <w:rsid w:val="00675287"/>
    <w:rsid w:val="00675900"/>
    <w:rsid w:val="00675DAE"/>
    <w:rsid w:val="00677CE1"/>
    <w:rsid w:val="00677FA6"/>
    <w:rsid w:val="006805DD"/>
    <w:rsid w:val="0068169E"/>
    <w:rsid w:val="00681DDD"/>
    <w:rsid w:val="0068293C"/>
    <w:rsid w:val="00684131"/>
    <w:rsid w:val="006841E1"/>
    <w:rsid w:val="00684319"/>
    <w:rsid w:val="006850FE"/>
    <w:rsid w:val="0068696C"/>
    <w:rsid w:val="006870DF"/>
    <w:rsid w:val="0068714D"/>
    <w:rsid w:val="006874D8"/>
    <w:rsid w:val="00687DFB"/>
    <w:rsid w:val="0069177E"/>
    <w:rsid w:val="00692515"/>
    <w:rsid w:val="00693F32"/>
    <w:rsid w:val="0069428F"/>
    <w:rsid w:val="00695163"/>
    <w:rsid w:val="00695BF3"/>
    <w:rsid w:val="00696637"/>
    <w:rsid w:val="00697234"/>
    <w:rsid w:val="006A00B7"/>
    <w:rsid w:val="006A0A23"/>
    <w:rsid w:val="006A0EB9"/>
    <w:rsid w:val="006A1AD7"/>
    <w:rsid w:val="006A1D69"/>
    <w:rsid w:val="006A2DDD"/>
    <w:rsid w:val="006A3E70"/>
    <w:rsid w:val="006A46FA"/>
    <w:rsid w:val="006A4B01"/>
    <w:rsid w:val="006A4BBC"/>
    <w:rsid w:val="006A621C"/>
    <w:rsid w:val="006A62E3"/>
    <w:rsid w:val="006A6571"/>
    <w:rsid w:val="006A65F0"/>
    <w:rsid w:val="006A7247"/>
    <w:rsid w:val="006A765B"/>
    <w:rsid w:val="006A7B08"/>
    <w:rsid w:val="006A7B50"/>
    <w:rsid w:val="006B0FB4"/>
    <w:rsid w:val="006B11E6"/>
    <w:rsid w:val="006B19CB"/>
    <w:rsid w:val="006B2881"/>
    <w:rsid w:val="006B2A88"/>
    <w:rsid w:val="006B3221"/>
    <w:rsid w:val="006B3B5B"/>
    <w:rsid w:val="006B4CAF"/>
    <w:rsid w:val="006B5A73"/>
    <w:rsid w:val="006B5BA6"/>
    <w:rsid w:val="006B5EB3"/>
    <w:rsid w:val="006B611C"/>
    <w:rsid w:val="006C0823"/>
    <w:rsid w:val="006C0A63"/>
    <w:rsid w:val="006C13B1"/>
    <w:rsid w:val="006C2A38"/>
    <w:rsid w:val="006C2FFA"/>
    <w:rsid w:val="006C3950"/>
    <w:rsid w:val="006C3A8E"/>
    <w:rsid w:val="006C3A97"/>
    <w:rsid w:val="006C3E46"/>
    <w:rsid w:val="006C4EE3"/>
    <w:rsid w:val="006C5001"/>
    <w:rsid w:val="006C519C"/>
    <w:rsid w:val="006C6AA2"/>
    <w:rsid w:val="006D003A"/>
    <w:rsid w:val="006D2405"/>
    <w:rsid w:val="006D2715"/>
    <w:rsid w:val="006D4E4A"/>
    <w:rsid w:val="006D57EB"/>
    <w:rsid w:val="006D62C7"/>
    <w:rsid w:val="006D642F"/>
    <w:rsid w:val="006E06BF"/>
    <w:rsid w:val="006E1CA8"/>
    <w:rsid w:val="006E1CE3"/>
    <w:rsid w:val="006E378E"/>
    <w:rsid w:val="006E3FA4"/>
    <w:rsid w:val="006E4721"/>
    <w:rsid w:val="006E4E34"/>
    <w:rsid w:val="006E62FB"/>
    <w:rsid w:val="006E6970"/>
    <w:rsid w:val="006E6DE1"/>
    <w:rsid w:val="006E774B"/>
    <w:rsid w:val="006E79D2"/>
    <w:rsid w:val="006F0A15"/>
    <w:rsid w:val="006F34E6"/>
    <w:rsid w:val="006F39B2"/>
    <w:rsid w:val="006F4862"/>
    <w:rsid w:val="006F76DD"/>
    <w:rsid w:val="006F7FD5"/>
    <w:rsid w:val="007000E4"/>
    <w:rsid w:val="00701E78"/>
    <w:rsid w:val="007025FE"/>
    <w:rsid w:val="00702E31"/>
    <w:rsid w:val="00703556"/>
    <w:rsid w:val="0070372E"/>
    <w:rsid w:val="00704081"/>
    <w:rsid w:val="007048F7"/>
    <w:rsid w:val="00704B6E"/>
    <w:rsid w:val="00704BB9"/>
    <w:rsid w:val="00704E66"/>
    <w:rsid w:val="00705955"/>
    <w:rsid w:val="00706CF7"/>
    <w:rsid w:val="00710702"/>
    <w:rsid w:val="00710A30"/>
    <w:rsid w:val="0071127E"/>
    <w:rsid w:val="00711C6E"/>
    <w:rsid w:val="00712B44"/>
    <w:rsid w:val="007132FF"/>
    <w:rsid w:val="00714DF4"/>
    <w:rsid w:val="007151E8"/>
    <w:rsid w:val="00715637"/>
    <w:rsid w:val="00715AE2"/>
    <w:rsid w:val="00716385"/>
    <w:rsid w:val="0072045B"/>
    <w:rsid w:val="00720705"/>
    <w:rsid w:val="00721F65"/>
    <w:rsid w:val="007223D4"/>
    <w:rsid w:val="0072298D"/>
    <w:rsid w:val="007238F3"/>
    <w:rsid w:val="0072480E"/>
    <w:rsid w:val="00724CCC"/>
    <w:rsid w:val="00724F5B"/>
    <w:rsid w:val="00726A2A"/>
    <w:rsid w:val="00726BD2"/>
    <w:rsid w:val="00726FCD"/>
    <w:rsid w:val="00731075"/>
    <w:rsid w:val="00731F4E"/>
    <w:rsid w:val="00732CFF"/>
    <w:rsid w:val="00733562"/>
    <w:rsid w:val="007337D3"/>
    <w:rsid w:val="0073394E"/>
    <w:rsid w:val="00734DEE"/>
    <w:rsid w:val="007354D4"/>
    <w:rsid w:val="00735599"/>
    <w:rsid w:val="00735A1C"/>
    <w:rsid w:val="00735B57"/>
    <w:rsid w:val="007364DD"/>
    <w:rsid w:val="007369B1"/>
    <w:rsid w:val="00736D3C"/>
    <w:rsid w:val="00736F87"/>
    <w:rsid w:val="00737CAE"/>
    <w:rsid w:val="007405B0"/>
    <w:rsid w:val="0074131B"/>
    <w:rsid w:val="0074141B"/>
    <w:rsid w:val="007419C7"/>
    <w:rsid w:val="007425B2"/>
    <w:rsid w:val="0074363F"/>
    <w:rsid w:val="007436B6"/>
    <w:rsid w:val="00743FE6"/>
    <w:rsid w:val="00745A95"/>
    <w:rsid w:val="00745AC9"/>
    <w:rsid w:val="007468E6"/>
    <w:rsid w:val="0074696B"/>
    <w:rsid w:val="00747B13"/>
    <w:rsid w:val="007502A1"/>
    <w:rsid w:val="007505A8"/>
    <w:rsid w:val="00750A73"/>
    <w:rsid w:val="00751FD6"/>
    <w:rsid w:val="00752A64"/>
    <w:rsid w:val="00754EEC"/>
    <w:rsid w:val="007555C5"/>
    <w:rsid w:val="00755AE7"/>
    <w:rsid w:val="00756AA9"/>
    <w:rsid w:val="007602D4"/>
    <w:rsid w:val="00760B1D"/>
    <w:rsid w:val="007638F7"/>
    <w:rsid w:val="00764239"/>
    <w:rsid w:val="00764418"/>
    <w:rsid w:val="00764F68"/>
    <w:rsid w:val="0076642D"/>
    <w:rsid w:val="00766C5A"/>
    <w:rsid w:val="007679E9"/>
    <w:rsid w:val="00767C4D"/>
    <w:rsid w:val="0077159D"/>
    <w:rsid w:val="0077366C"/>
    <w:rsid w:val="007749C2"/>
    <w:rsid w:val="0077513C"/>
    <w:rsid w:val="0077631B"/>
    <w:rsid w:val="00777EE0"/>
    <w:rsid w:val="007800F0"/>
    <w:rsid w:val="0078046D"/>
    <w:rsid w:val="007820AC"/>
    <w:rsid w:val="00782217"/>
    <w:rsid w:val="00782666"/>
    <w:rsid w:val="007844C9"/>
    <w:rsid w:val="0078491F"/>
    <w:rsid w:val="00784C32"/>
    <w:rsid w:val="00787C82"/>
    <w:rsid w:val="007906C0"/>
    <w:rsid w:val="00791D74"/>
    <w:rsid w:val="007932B3"/>
    <w:rsid w:val="00793416"/>
    <w:rsid w:val="007940BF"/>
    <w:rsid w:val="00794988"/>
    <w:rsid w:val="00795669"/>
    <w:rsid w:val="00795A6B"/>
    <w:rsid w:val="00797323"/>
    <w:rsid w:val="007975A0"/>
    <w:rsid w:val="007A0DD9"/>
    <w:rsid w:val="007A17CD"/>
    <w:rsid w:val="007A1BB1"/>
    <w:rsid w:val="007A265E"/>
    <w:rsid w:val="007A2F73"/>
    <w:rsid w:val="007A52DF"/>
    <w:rsid w:val="007A7F9D"/>
    <w:rsid w:val="007B068A"/>
    <w:rsid w:val="007B49E7"/>
    <w:rsid w:val="007B4E26"/>
    <w:rsid w:val="007B58CE"/>
    <w:rsid w:val="007B6571"/>
    <w:rsid w:val="007B7557"/>
    <w:rsid w:val="007C26F6"/>
    <w:rsid w:val="007C307A"/>
    <w:rsid w:val="007D0D48"/>
    <w:rsid w:val="007D14C6"/>
    <w:rsid w:val="007D164B"/>
    <w:rsid w:val="007D1BA0"/>
    <w:rsid w:val="007D2049"/>
    <w:rsid w:val="007D2727"/>
    <w:rsid w:val="007D350A"/>
    <w:rsid w:val="007D4840"/>
    <w:rsid w:val="007D4D17"/>
    <w:rsid w:val="007D52A0"/>
    <w:rsid w:val="007D546B"/>
    <w:rsid w:val="007D6D0F"/>
    <w:rsid w:val="007D76B1"/>
    <w:rsid w:val="007E0C2E"/>
    <w:rsid w:val="007E281A"/>
    <w:rsid w:val="007E2FBC"/>
    <w:rsid w:val="007E4368"/>
    <w:rsid w:val="007E5429"/>
    <w:rsid w:val="007E55F9"/>
    <w:rsid w:val="007E7A0E"/>
    <w:rsid w:val="007F055F"/>
    <w:rsid w:val="007F05DE"/>
    <w:rsid w:val="007F2A7C"/>
    <w:rsid w:val="007F3BA8"/>
    <w:rsid w:val="007F416A"/>
    <w:rsid w:val="007F430C"/>
    <w:rsid w:val="007F54B5"/>
    <w:rsid w:val="007F5B40"/>
    <w:rsid w:val="007F5BD1"/>
    <w:rsid w:val="007F5C14"/>
    <w:rsid w:val="007F7C1D"/>
    <w:rsid w:val="00801C5E"/>
    <w:rsid w:val="00802F7A"/>
    <w:rsid w:val="00803270"/>
    <w:rsid w:val="00803329"/>
    <w:rsid w:val="00804385"/>
    <w:rsid w:val="00804BCB"/>
    <w:rsid w:val="00804C95"/>
    <w:rsid w:val="008050C5"/>
    <w:rsid w:val="00805AF4"/>
    <w:rsid w:val="0080683F"/>
    <w:rsid w:val="00806E8F"/>
    <w:rsid w:val="00807471"/>
    <w:rsid w:val="00807CDB"/>
    <w:rsid w:val="008113B3"/>
    <w:rsid w:val="00811C20"/>
    <w:rsid w:val="008125B7"/>
    <w:rsid w:val="008128FD"/>
    <w:rsid w:val="008134D9"/>
    <w:rsid w:val="008141FA"/>
    <w:rsid w:val="00814AB3"/>
    <w:rsid w:val="00814DFE"/>
    <w:rsid w:val="008150D0"/>
    <w:rsid w:val="00815247"/>
    <w:rsid w:val="00816A1D"/>
    <w:rsid w:val="00816E30"/>
    <w:rsid w:val="0081702E"/>
    <w:rsid w:val="008173FA"/>
    <w:rsid w:val="00817430"/>
    <w:rsid w:val="00817840"/>
    <w:rsid w:val="00817BF7"/>
    <w:rsid w:val="00817C3F"/>
    <w:rsid w:val="00821635"/>
    <w:rsid w:val="008219CE"/>
    <w:rsid w:val="00821A3D"/>
    <w:rsid w:val="00821A4C"/>
    <w:rsid w:val="00821B7A"/>
    <w:rsid w:val="008221A7"/>
    <w:rsid w:val="00823970"/>
    <w:rsid w:val="0082479B"/>
    <w:rsid w:val="00825639"/>
    <w:rsid w:val="0082628F"/>
    <w:rsid w:val="00826A33"/>
    <w:rsid w:val="008270D0"/>
    <w:rsid w:val="008316DE"/>
    <w:rsid w:val="008331CB"/>
    <w:rsid w:val="008335EA"/>
    <w:rsid w:val="0083452D"/>
    <w:rsid w:val="00834835"/>
    <w:rsid w:val="00834A62"/>
    <w:rsid w:val="00834D68"/>
    <w:rsid w:val="0083575A"/>
    <w:rsid w:val="00837571"/>
    <w:rsid w:val="008408D7"/>
    <w:rsid w:val="00840934"/>
    <w:rsid w:val="00840A06"/>
    <w:rsid w:val="00841300"/>
    <w:rsid w:val="00842507"/>
    <w:rsid w:val="008426FB"/>
    <w:rsid w:val="00843415"/>
    <w:rsid w:val="00843A0F"/>
    <w:rsid w:val="00843D9F"/>
    <w:rsid w:val="008445E2"/>
    <w:rsid w:val="008447AC"/>
    <w:rsid w:val="00845DBC"/>
    <w:rsid w:val="008461B2"/>
    <w:rsid w:val="008463C1"/>
    <w:rsid w:val="0084643C"/>
    <w:rsid w:val="008465AB"/>
    <w:rsid w:val="0084691B"/>
    <w:rsid w:val="00846ADE"/>
    <w:rsid w:val="0085100C"/>
    <w:rsid w:val="00851214"/>
    <w:rsid w:val="008513B0"/>
    <w:rsid w:val="00852381"/>
    <w:rsid w:val="00852804"/>
    <w:rsid w:val="00852AC9"/>
    <w:rsid w:val="00852C52"/>
    <w:rsid w:val="00853A98"/>
    <w:rsid w:val="00854CD8"/>
    <w:rsid w:val="00856628"/>
    <w:rsid w:val="00856FE3"/>
    <w:rsid w:val="00860F0B"/>
    <w:rsid w:val="008615E2"/>
    <w:rsid w:val="0086174A"/>
    <w:rsid w:val="0086279C"/>
    <w:rsid w:val="008629F4"/>
    <w:rsid w:val="00862A58"/>
    <w:rsid w:val="008633D0"/>
    <w:rsid w:val="00864476"/>
    <w:rsid w:val="00864DE8"/>
    <w:rsid w:val="00866A69"/>
    <w:rsid w:val="00867130"/>
    <w:rsid w:val="008671D1"/>
    <w:rsid w:val="00867211"/>
    <w:rsid w:val="008672F6"/>
    <w:rsid w:val="008706A4"/>
    <w:rsid w:val="00870942"/>
    <w:rsid w:val="00870BEE"/>
    <w:rsid w:val="0087101B"/>
    <w:rsid w:val="0087216B"/>
    <w:rsid w:val="008742B3"/>
    <w:rsid w:val="008747F7"/>
    <w:rsid w:val="0087533C"/>
    <w:rsid w:val="00877C57"/>
    <w:rsid w:val="00881B03"/>
    <w:rsid w:val="0088287B"/>
    <w:rsid w:val="00883B79"/>
    <w:rsid w:val="0088452F"/>
    <w:rsid w:val="00885978"/>
    <w:rsid w:val="00886C49"/>
    <w:rsid w:val="00886C7D"/>
    <w:rsid w:val="00887459"/>
    <w:rsid w:val="00890C96"/>
    <w:rsid w:val="00891862"/>
    <w:rsid w:val="008920AA"/>
    <w:rsid w:val="00892C2C"/>
    <w:rsid w:val="008939AB"/>
    <w:rsid w:val="00893D08"/>
    <w:rsid w:val="008956F6"/>
    <w:rsid w:val="00895840"/>
    <w:rsid w:val="00896BF6"/>
    <w:rsid w:val="008971A0"/>
    <w:rsid w:val="00897D2C"/>
    <w:rsid w:val="00897E1A"/>
    <w:rsid w:val="008A1511"/>
    <w:rsid w:val="008A18D6"/>
    <w:rsid w:val="008A3ED8"/>
    <w:rsid w:val="008A4E63"/>
    <w:rsid w:val="008A6364"/>
    <w:rsid w:val="008A6504"/>
    <w:rsid w:val="008A709D"/>
    <w:rsid w:val="008A784A"/>
    <w:rsid w:val="008B0AAE"/>
    <w:rsid w:val="008B0E97"/>
    <w:rsid w:val="008B27D2"/>
    <w:rsid w:val="008B2B22"/>
    <w:rsid w:val="008B3D0D"/>
    <w:rsid w:val="008B5116"/>
    <w:rsid w:val="008B60B2"/>
    <w:rsid w:val="008B6F22"/>
    <w:rsid w:val="008B7A5D"/>
    <w:rsid w:val="008B7DA9"/>
    <w:rsid w:val="008C075C"/>
    <w:rsid w:val="008C0920"/>
    <w:rsid w:val="008C0A1D"/>
    <w:rsid w:val="008C3337"/>
    <w:rsid w:val="008C3F13"/>
    <w:rsid w:val="008C5136"/>
    <w:rsid w:val="008C7AEB"/>
    <w:rsid w:val="008D0FA9"/>
    <w:rsid w:val="008D12F3"/>
    <w:rsid w:val="008D1313"/>
    <w:rsid w:val="008D13D3"/>
    <w:rsid w:val="008D1E5C"/>
    <w:rsid w:val="008D3AE7"/>
    <w:rsid w:val="008D448A"/>
    <w:rsid w:val="008D488C"/>
    <w:rsid w:val="008D5074"/>
    <w:rsid w:val="008D5574"/>
    <w:rsid w:val="008D7B77"/>
    <w:rsid w:val="008E0F4C"/>
    <w:rsid w:val="008E270A"/>
    <w:rsid w:val="008E28D6"/>
    <w:rsid w:val="008E29DE"/>
    <w:rsid w:val="008E2DC3"/>
    <w:rsid w:val="008E3AEA"/>
    <w:rsid w:val="008E42CC"/>
    <w:rsid w:val="008E456E"/>
    <w:rsid w:val="008E5378"/>
    <w:rsid w:val="008E53C1"/>
    <w:rsid w:val="008E56F5"/>
    <w:rsid w:val="008E5968"/>
    <w:rsid w:val="008E5B15"/>
    <w:rsid w:val="008E62F3"/>
    <w:rsid w:val="008E75E8"/>
    <w:rsid w:val="008E78E1"/>
    <w:rsid w:val="008F0119"/>
    <w:rsid w:val="008F0170"/>
    <w:rsid w:val="008F058C"/>
    <w:rsid w:val="008F06C5"/>
    <w:rsid w:val="008F0F7D"/>
    <w:rsid w:val="008F2293"/>
    <w:rsid w:val="008F2411"/>
    <w:rsid w:val="008F34BF"/>
    <w:rsid w:val="008F35F2"/>
    <w:rsid w:val="008F3E23"/>
    <w:rsid w:val="008F408E"/>
    <w:rsid w:val="008F40FC"/>
    <w:rsid w:val="008F41E4"/>
    <w:rsid w:val="008F708D"/>
    <w:rsid w:val="008F709D"/>
    <w:rsid w:val="008F72AA"/>
    <w:rsid w:val="008F76C1"/>
    <w:rsid w:val="00902079"/>
    <w:rsid w:val="009026AC"/>
    <w:rsid w:val="00902797"/>
    <w:rsid w:val="009029C7"/>
    <w:rsid w:val="009038C8"/>
    <w:rsid w:val="009046F4"/>
    <w:rsid w:val="0090730D"/>
    <w:rsid w:val="0090779E"/>
    <w:rsid w:val="00907D06"/>
    <w:rsid w:val="00907EA6"/>
    <w:rsid w:val="00910547"/>
    <w:rsid w:val="00910AA5"/>
    <w:rsid w:val="0091153F"/>
    <w:rsid w:val="009120B0"/>
    <w:rsid w:val="00912168"/>
    <w:rsid w:val="00916E91"/>
    <w:rsid w:val="009172C6"/>
    <w:rsid w:val="009178B5"/>
    <w:rsid w:val="00917C99"/>
    <w:rsid w:val="009215C4"/>
    <w:rsid w:val="00921757"/>
    <w:rsid w:val="00921B22"/>
    <w:rsid w:val="009221CE"/>
    <w:rsid w:val="009229AB"/>
    <w:rsid w:val="00922BE1"/>
    <w:rsid w:val="00923276"/>
    <w:rsid w:val="00923E75"/>
    <w:rsid w:val="00924627"/>
    <w:rsid w:val="009249B2"/>
    <w:rsid w:val="00924C9F"/>
    <w:rsid w:val="00925A19"/>
    <w:rsid w:val="0092681D"/>
    <w:rsid w:val="00930876"/>
    <w:rsid w:val="00930C6D"/>
    <w:rsid w:val="00932424"/>
    <w:rsid w:val="00932F9B"/>
    <w:rsid w:val="00934E5F"/>
    <w:rsid w:val="00934F29"/>
    <w:rsid w:val="00935E37"/>
    <w:rsid w:val="009360DD"/>
    <w:rsid w:val="009367B1"/>
    <w:rsid w:val="0093690D"/>
    <w:rsid w:val="00937B7A"/>
    <w:rsid w:val="00940DC9"/>
    <w:rsid w:val="009416DE"/>
    <w:rsid w:val="0094531B"/>
    <w:rsid w:val="0094561A"/>
    <w:rsid w:val="00945A29"/>
    <w:rsid w:val="00945DDF"/>
    <w:rsid w:val="009461B5"/>
    <w:rsid w:val="00947929"/>
    <w:rsid w:val="00947A2C"/>
    <w:rsid w:val="009506E0"/>
    <w:rsid w:val="0095097A"/>
    <w:rsid w:val="00951420"/>
    <w:rsid w:val="009516F5"/>
    <w:rsid w:val="00952ADA"/>
    <w:rsid w:val="009546DF"/>
    <w:rsid w:val="009560D2"/>
    <w:rsid w:val="00956970"/>
    <w:rsid w:val="00957283"/>
    <w:rsid w:val="00957DA2"/>
    <w:rsid w:val="00960024"/>
    <w:rsid w:val="00960461"/>
    <w:rsid w:val="00961B9D"/>
    <w:rsid w:val="009623A6"/>
    <w:rsid w:val="00962990"/>
    <w:rsid w:val="00963D11"/>
    <w:rsid w:val="009640EB"/>
    <w:rsid w:val="00964110"/>
    <w:rsid w:val="009643F5"/>
    <w:rsid w:val="009654DD"/>
    <w:rsid w:val="00965ED6"/>
    <w:rsid w:val="0097083C"/>
    <w:rsid w:val="00970EBC"/>
    <w:rsid w:val="00971223"/>
    <w:rsid w:val="0097138E"/>
    <w:rsid w:val="00972175"/>
    <w:rsid w:val="00973229"/>
    <w:rsid w:val="009741D2"/>
    <w:rsid w:val="00975856"/>
    <w:rsid w:val="00975EC9"/>
    <w:rsid w:val="0097602D"/>
    <w:rsid w:val="00976445"/>
    <w:rsid w:val="0097678C"/>
    <w:rsid w:val="00976891"/>
    <w:rsid w:val="0097723B"/>
    <w:rsid w:val="0097775C"/>
    <w:rsid w:val="00977834"/>
    <w:rsid w:val="00980AFF"/>
    <w:rsid w:val="00982338"/>
    <w:rsid w:val="009824E4"/>
    <w:rsid w:val="009840C1"/>
    <w:rsid w:val="00984BCA"/>
    <w:rsid w:val="00985D50"/>
    <w:rsid w:val="009905A1"/>
    <w:rsid w:val="00990C4D"/>
    <w:rsid w:val="00993D7F"/>
    <w:rsid w:val="00994354"/>
    <w:rsid w:val="0099677B"/>
    <w:rsid w:val="009A062E"/>
    <w:rsid w:val="009A103F"/>
    <w:rsid w:val="009A19E5"/>
    <w:rsid w:val="009A1A14"/>
    <w:rsid w:val="009A1CDB"/>
    <w:rsid w:val="009A2201"/>
    <w:rsid w:val="009A3958"/>
    <w:rsid w:val="009A6C9C"/>
    <w:rsid w:val="009A7CF9"/>
    <w:rsid w:val="009A7D70"/>
    <w:rsid w:val="009B0FE2"/>
    <w:rsid w:val="009B122A"/>
    <w:rsid w:val="009B1B4D"/>
    <w:rsid w:val="009B23D3"/>
    <w:rsid w:val="009B283B"/>
    <w:rsid w:val="009B3779"/>
    <w:rsid w:val="009B47B4"/>
    <w:rsid w:val="009B5D09"/>
    <w:rsid w:val="009B710B"/>
    <w:rsid w:val="009C38DB"/>
    <w:rsid w:val="009C44C4"/>
    <w:rsid w:val="009C5C4E"/>
    <w:rsid w:val="009C5C63"/>
    <w:rsid w:val="009C6046"/>
    <w:rsid w:val="009C6A89"/>
    <w:rsid w:val="009C75D0"/>
    <w:rsid w:val="009C7690"/>
    <w:rsid w:val="009C794A"/>
    <w:rsid w:val="009C7BA9"/>
    <w:rsid w:val="009C7CC6"/>
    <w:rsid w:val="009D00B1"/>
    <w:rsid w:val="009D0138"/>
    <w:rsid w:val="009D056B"/>
    <w:rsid w:val="009D3B8D"/>
    <w:rsid w:val="009D438D"/>
    <w:rsid w:val="009D442D"/>
    <w:rsid w:val="009D5E4C"/>
    <w:rsid w:val="009D6858"/>
    <w:rsid w:val="009D75E3"/>
    <w:rsid w:val="009D7A0E"/>
    <w:rsid w:val="009E3AC2"/>
    <w:rsid w:val="009E3CCD"/>
    <w:rsid w:val="009E7545"/>
    <w:rsid w:val="009F1BB5"/>
    <w:rsid w:val="009F266E"/>
    <w:rsid w:val="009F2EB2"/>
    <w:rsid w:val="009F4CEA"/>
    <w:rsid w:val="009F521A"/>
    <w:rsid w:val="009F53FC"/>
    <w:rsid w:val="00A018D6"/>
    <w:rsid w:val="00A02C3C"/>
    <w:rsid w:val="00A02FF3"/>
    <w:rsid w:val="00A0317D"/>
    <w:rsid w:val="00A03714"/>
    <w:rsid w:val="00A04101"/>
    <w:rsid w:val="00A05171"/>
    <w:rsid w:val="00A051AA"/>
    <w:rsid w:val="00A05704"/>
    <w:rsid w:val="00A103BC"/>
    <w:rsid w:val="00A10CE3"/>
    <w:rsid w:val="00A13869"/>
    <w:rsid w:val="00A13B7E"/>
    <w:rsid w:val="00A14968"/>
    <w:rsid w:val="00A15894"/>
    <w:rsid w:val="00A15D72"/>
    <w:rsid w:val="00A17CAD"/>
    <w:rsid w:val="00A20AD7"/>
    <w:rsid w:val="00A21993"/>
    <w:rsid w:val="00A22354"/>
    <w:rsid w:val="00A24196"/>
    <w:rsid w:val="00A248CD"/>
    <w:rsid w:val="00A24A93"/>
    <w:rsid w:val="00A24F71"/>
    <w:rsid w:val="00A275E3"/>
    <w:rsid w:val="00A307BC"/>
    <w:rsid w:val="00A31A67"/>
    <w:rsid w:val="00A31D5C"/>
    <w:rsid w:val="00A32832"/>
    <w:rsid w:val="00A32EF4"/>
    <w:rsid w:val="00A3334C"/>
    <w:rsid w:val="00A3572C"/>
    <w:rsid w:val="00A35D12"/>
    <w:rsid w:val="00A368E3"/>
    <w:rsid w:val="00A36A1F"/>
    <w:rsid w:val="00A36BA8"/>
    <w:rsid w:val="00A40BBE"/>
    <w:rsid w:val="00A412B0"/>
    <w:rsid w:val="00A43C6A"/>
    <w:rsid w:val="00A442E9"/>
    <w:rsid w:val="00A44FEA"/>
    <w:rsid w:val="00A455CF"/>
    <w:rsid w:val="00A459BA"/>
    <w:rsid w:val="00A46563"/>
    <w:rsid w:val="00A46E9A"/>
    <w:rsid w:val="00A47746"/>
    <w:rsid w:val="00A47998"/>
    <w:rsid w:val="00A50DC1"/>
    <w:rsid w:val="00A51830"/>
    <w:rsid w:val="00A5198A"/>
    <w:rsid w:val="00A51EE7"/>
    <w:rsid w:val="00A52D7A"/>
    <w:rsid w:val="00A534C4"/>
    <w:rsid w:val="00A53C8E"/>
    <w:rsid w:val="00A54064"/>
    <w:rsid w:val="00A5567A"/>
    <w:rsid w:val="00A56A49"/>
    <w:rsid w:val="00A57E4C"/>
    <w:rsid w:val="00A60FF0"/>
    <w:rsid w:val="00A6156C"/>
    <w:rsid w:val="00A62E6A"/>
    <w:rsid w:val="00A630F6"/>
    <w:rsid w:val="00A6464E"/>
    <w:rsid w:val="00A64712"/>
    <w:rsid w:val="00A65E13"/>
    <w:rsid w:val="00A67A5C"/>
    <w:rsid w:val="00A67C92"/>
    <w:rsid w:val="00A7013B"/>
    <w:rsid w:val="00A71A89"/>
    <w:rsid w:val="00A73B18"/>
    <w:rsid w:val="00A746BA"/>
    <w:rsid w:val="00A75258"/>
    <w:rsid w:val="00A76867"/>
    <w:rsid w:val="00A768B7"/>
    <w:rsid w:val="00A76D00"/>
    <w:rsid w:val="00A76E13"/>
    <w:rsid w:val="00A7735A"/>
    <w:rsid w:val="00A8191A"/>
    <w:rsid w:val="00A82AFD"/>
    <w:rsid w:val="00A8404F"/>
    <w:rsid w:val="00A84061"/>
    <w:rsid w:val="00A84ADD"/>
    <w:rsid w:val="00A84D7B"/>
    <w:rsid w:val="00A850EE"/>
    <w:rsid w:val="00A86101"/>
    <w:rsid w:val="00A867D2"/>
    <w:rsid w:val="00A86E41"/>
    <w:rsid w:val="00A87CC7"/>
    <w:rsid w:val="00A90034"/>
    <w:rsid w:val="00A91AFC"/>
    <w:rsid w:val="00A91D4B"/>
    <w:rsid w:val="00A92AFF"/>
    <w:rsid w:val="00A92EBF"/>
    <w:rsid w:val="00A93265"/>
    <w:rsid w:val="00A93433"/>
    <w:rsid w:val="00A9541A"/>
    <w:rsid w:val="00A96C71"/>
    <w:rsid w:val="00A976F9"/>
    <w:rsid w:val="00A97B8D"/>
    <w:rsid w:val="00AA01BD"/>
    <w:rsid w:val="00AA03E9"/>
    <w:rsid w:val="00AA0762"/>
    <w:rsid w:val="00AA08B3"/>
    <w:rsid w:val="00AA2E69"/>
    <w:rsid w:val="00AA31E0"/>
    <w:rsid w:val="00AA36EB"/>
    <w:rsid w:val="00AA460B"/>
    <w:rsid w:val="00AA515C"/>
    <w:rsid w:val="00AA5857"/>
    <w:rsid w:val="00AA5896"/>
    <w:rsid w:val="00AA67B2"/>
    <w:rsid w:val="00AA7459"/>
    <w:rsid w:val="00AA79F0"/>
    <w:rsid w:val="00AB205E"/>
    <w:rsid w:val="00AB2B71"/>
    <w:rsid w:val="00AB32AE"/>
    <w:rsid w:val="00AB51E3"/>
    <w:rsid w:val="00AB5B7D"/>
    <w:rsid w:val="00AB6B7C"/>
    <w:rsid w:val="00AC01AE"/>
    <w:rsid w:val="00AC04FB"/>
    <w:rsid w:val="00AC08B1"/>
    <w:rsid w:val="00AC189F"/>
    <w:rsid w:val="00AC268E"/>
    <w:rsid w:val="00AC2B24"/>
    <w:rsid w:val="00AC41E0"/>
    <w:rsid w:val="00AC4664"/>
    <w:rsid w:val="00AC4C56"/>
    <w:rsid w:val="00AC4C75"/>
    <w:rsid w:val="00AC6069"/>
    <w:rsid w:val="00AC7473"/>
    <w:rsid w:val="00AC78AA"/>
    <w:rsid w:val="00AD0100"/>
    <w:rsid w:val="00AD0468"/>
    <w:rsid w:val="00AD1A2A"/>
    <w:rsid w:val="00AD1E84"/>
    <w:rsid w:val="00AD1EE9"/>
    <w:rsid w:val="00AD2C8C"/>
    <w:rsid w:val="00AD4F99"/>
    <w:rsid w:val="00AD61E2"/>
    <w:rsid w:val="00AD6860"/>
    <w:rsid w:val="00AD7733"/>
    <w:rsid w:val="00AE1569"/>
    <w:rsid w:val="00AE2349"/>
    <w:rsid w:val="00AE3CA0"/>
    <w:rsid w:val="00AE5676"/>
    <w:rsid w:val="00AE7376"/>
    <w:rsid w:val="00AE7A30"/>
    <w:rsid w:val="00AE7B81"/>
    <w:rsid w:val="00AF043B"/>
    <w:rsid w:val="00AF073E"/>
    <w:rsid w:val="00AF13F5"/>
    <w:rsid w:val="00AF338B"/>
    <w:rsid w:val="00AF3929"/>
    <w:rsid w:val="00AF416A"/>
    <w:rsid w:val="00AF6F2F"/>
    <w:rsid w:val="00AF78E3"/>
    <w:rsid w:val="00B0004D"/>
    <w:rsid w:val="00B006E1"/>
    <w:rsid w:val="00B0086D"/>
    <w:rsid w:val="00B00D29"/>
    <w:rsid w:val="00B038EE"/>
    <w:rsid w:val="00B03A98"/>
    <w:rsid w:val="00B03AD6"/>
    <w:rsid w:val="00B03B93"/>
    <w:rsid w:val="00B046BE"/>
    <w:rsid w:val="00B04756"/>
    <w:rsid w:val="00B04BF9"/>
    <w:rsid w:val="00B05D91"/>
    <w:rsid w:val="00B06324"/>
    <w:rsid w:val="00B07DE8"/>
    <w:rsid w:val="00B10C91"/>
    <w:rsid w:val="00B10F90"/>
    <w:rsid w:val="00B11A42"/>
    <w:rsid w:val="00B1215C"/>
    <w:rsid w:val="00B14E0E"/>
    <w:rsid w:val="00B15F17"/>
    <w:rsid w:val="00B16031"/>
    <w:rsid w:val="00B160DD"/>
    <w:rsid w:val="00B1722D"/>
    <w:rsid w:val="00B1730B"/>
    <w:rsid w:val="00B17520"/>
    <w:rsid w:val="00B1757D"/>
    <w:rsid w:val="00B177E2"/>
    <w:rsid w:val="00B20385"/>
    <w:rsid w:val="00B22DCA"/>
    <w:rsid w:val="00B23826"/>
    <w:rsid w:val="00B275BC"/>
    <w:rsid w:val="00B30488"/>
    <w:rsid w:val="00B31151"/>
    <w:rsid w:val="00B323B5"/>
    <w:rsid w:val="00B32494"/>
    <w:rsid w:val="00B32A77"/>
    <w:rsid w:val="00B32B8B"/>
    <w:rsid w:val="00B33667"/>
    <w:rsid w:val="00B3414C"/>
    <w:rsid w:val="00B342F6"/>
    <w:rsid w:val="00B34D49"/>
    <w:rsid w:val="00B34DFC"/>
    <w:rsid w:val="00B34E32"/>
    <w:rsid w:val="00B350CB"/>
    <w:rsid w:val="00B35355"/>
    <w:rsid w:val="00B36269"/>
    <w:rsid w:val="00B36648"/>
    <w:rsid w:val="00B405CF"/>
    <w:rsid w:val="00B40F7A"/>
    <w:rsid w:val="00B41147"/>
    <w:rsid w:val="00B41EC4"/>
    <w:rsid w:val="00B421C1"/>
    <w:rsid w:val="00B42819"/>
    <w:rsid w:val="00B4383D"/>
    <w:rsid w:val="00B44395"/>
    <w:rsid w:val="00B45C47"/>
    <w:rsid w:val="00B46209"/>
    <w:rsid w:val="00B46896"/>
    <w:rsid w:val="00B47D9B"/>
    <w:rsid w:val="00B47FEE"/>
    <w:rsid w:val="00B52224"/>
    <w:rsid w:val="00B52E13"/>
    <w:rsid w:val="00B5372A"/>
    <w:rsid w:val="00B53A68"/>
    <w:rsid w:val="00B540B0"/>
    <w:rsid w:val="00B5453C"/>
    <w:rsid w:val="00B554D6"/>
    <w:rsid w:val="00B56F14"/>
    <w:rsid w:val="00B57B9A"/>
    <w:rsid w:val="00B609A0"/>
    <w:rsid w:val="00B60CAC"/>
    <w:rsid w:val="00B616B8"/>
    <w:rsid w:val="00B63D31"/>
    <w:rsid w:val="00B63DCC"/>
    <w:rsid w:val="00B64B7C"/>
    <w:rsid w:val="00B700EB"/>
    <w:rsid w:val="00B70294"/>
    <w:rsid w:val="00B70E59"/>
    <w:rsid w:val="00B7158B"/>
    <w:rsid w:val="00B71B3C"/>
    <w:rsid w:val="00B73879"/>
    <w:rsid w:val="00B73F82"/>
    <w:rsid w:val="00B7404C"/>
    <w:rsid w:val="00B75118"/>
    <w:rsid w:val="00B7528C"/>
    <w:rsid w:val="00B75BAA"/>
    <w:rsid w:val="00B7660F"/>
    <w:rsid w:val="00B76E60"/>
    <w:rsid w:val="00B800B7"/>
    <w:rsid w:val="00B8025B"/>
    <w:rsid w:val="00B812EA"/>
    <w:rsid w:val="00B8137E"/>
    <w:rsid w:val="00B81985"/>
    <w:rsid w:val="00B83D10"/>
    <w:rsid w:val="00B8590A"/>
    <w:rsid w:val="00B8660D"/>
    <w:rsid w:val="00B87A25"/>
    <w:rsid w:val="00B87F36"/>
    <w:rsid w:val="00B91652"/>
    <w:rsid w:val="00B92D84"/>
    <w:rsid w:val="00B93F47"/>
    <w:rsid w:val="00B94B65"/>
    <w:rsid w:val="00B96350"/>
    <w:rsid w:val="00B96402"/>
    <w:rsid w:val="00B96FCD"/>
    <w:rsid w:val="00B9731A"/>
    <w:rsid w:val="00BA02B5"/>
    <w:rsid w:val="00BA12E9"/>
    <w:rsid w:val="00BA2E8C"/>
    <w:rsid w:val="00BA30DD"/>
    <w:rsid w:val="00BA30F1"/>
    <w:rsid w:val="00BA39E9"/>
    <w:rsid w:val="00BA4A65"/>
    <w:rsid w:val="00BA62ED"/>
    <w:rsid w:val="00BA6743"/>
    <w:rsid w:val="00BA7D02"/>
    <w:rsid w:val="00BB07D5"/>
    <w:rsid w:val="00BB083A"/>
    <w:rsid w:val="00BB0CE6"/>
    <w:rsid w:val="00BB0D02"/>
    <w:rsid w:val="00BB0DEE"/>
    <w:rsid w:val="00BB0FCE"/>
    <w:rsid w:val="00BB2300"/>
    <w:rsid w:val="00BB239B"/>
    <w:rsid w:val="00BB293D"/>
    <w:rsid w:val="00BB2B23"/>
    <w:rsid w:val="00BB3604"/>
    <w:rsid w:val="00BB3C90"/>
    <w:rsid w:val="00BB439E"/>
    <w:rsid w:val="00BB546E"/>
    <w:rsid w:val="00BB6091"/>
    <w:rsid w:val="00BB6AE7"/>
    <w:rsid w:val="00BC0516"/>
    <w:rsid w:val="00BC0546"/>
    <w:rsid w:val="00BC0B02"/>
    <w:rsid w:val="00BC1670"/>
    <w:rsid w:val="00BC2263"/>
    <w:rsid w:val="00BC5238"/>
    <w:rsid w:val="00BC6614"/>
    <w:rsid w:val="00BC6E5C"/>
    <w:rsid w:val="00BC71EC"/>
    <w:rsid w:val="00BC73E1"/>
    <w:rsid w:val="00BD0A85"/>
    <w:rsid w:val="00BD128E"/>
    <w:rsid w:val="00BD257F"/>
    <w:rsid w:val="00BD2D98"/>
    <w:rsid w:val="00BD2E42"/>
    <w:rsid w:val="00BD33A9"/>
    <w:rsid w:val="00BD41F8"/>
    <w:rsid w:val="00BD4297"/>
    <w:rsid w:val="00BD45D8"/>
    <w:rsid w:val="00BD4E84"/>
    <w:rsid w:val="00BD4F72"/>
    <w:rsid w:val="00BD5B36"/>
    <w:rsid w:val="00BD5F91"/>
    <w:rsid w:val="00BD7A5F"/>
    <w:rsid w:val="00BE047E"/>
    <w:rsid w:val="00BE2920"/>
    <w:rsid w:val="00BE29BA"/>
    <w:rsid w:val="00BE30AE"/>
    <w:rsid w:val="00BE30AF"/>
    <w:rsid w:val="00BE3F02"/>
    <w:rsid w:val="00BE5CAF"/>
    <w:rsid w:val="00BE6F0C"/>
    <w:rsid w:val="00BE76B6"/>
    <w:rsid w:val="00BF0F4A"/>
    <w:rsid w:val="00BF3CAB"/>
    <w:rsid w:val="00BF441B"/>
    <w:rsid w:val="00BF5543"/>
    <w:rsid w:val="00BF56B2"/>
    <w:rsid w:val="00BF620A"/>
    <w:rsid w:val="00C008F9"/>
    <w:rsid w:val="00C0127B"/>
    <w:rsid w:val="00C02411"/>
    <w:rsid w:val="00C024BD"/>
    <w:rsid w:val="00C0282A"/>
    <w:rsid w:val="00C036C0"/>
    <w:rsid w:val="00C03DA4"/>
    <w:rsid w:val="00C03E35"/>
    <w:rsid w:val="00C04415"/>
    <w:rsid w:val="00C05644"/>
    <w:rsid w:val="00C057B9"/>
    <w:rsid w:val="00C06701"/>
    <w:rsid w:val="00C07593"/>
    <w:rsid w:val="00C11ED5"/>
    <w:rsid w:val="00C13318"/>
    <w:rsid w:val="00C13771"/>
    <w:rsid w:val="00C137D1"/>
    <w:rsid w:val="00C158CC"/>
    <w:rsid w:val="00C167A4"/>
    <w:rsid w:val="00C20249"/>
    <w:rsid w:val="00C20315"/>
    <w:rsid w:val="00C20584"/>
    <w:rsid w:val="00C2064D"/>
    <w:rsid w:val="00C20AA1"/>
    <w:rsid w:val="00C21043"/>
    <w:rsid w:val="00C216BF"/>
    <w:rsid w:val="00C2192A"/>
    <w:rsid w:val="00C2272C"/>
    <w:rsid w:val="00C22B39"/>
    <w:rsid w:val="00C23EB6"/>
    <w:rsid w:val="00C244A0"/>
    <w:rsid w:val="00C24DDC"/>
    <w:rsid w:val="00C251AC"/>
    <w:rsid w:val="00C25967"/>
    <w:rsid w:val="00C26749"/>
    <w:rsid w:val="00C2723D"/>
    <w:rsid w:val="00C273B3"/>
    <w:rsid w:val="00C27AEE"/>
    <w:rsid w:val="00C30AEF"/>
    <w:rsid w:val="00C318FB"/>
    <w:rsid w:val="00C31B2F"/>
    <w:rsid w:val="00C320D3"/>
    <w:rsid w:val="00C33307"/>
    <w:rsid w:val="00C345ED"/>
    <w:rsid w:val="00C34771"/>
    <w:rsid w:val="00C35CB3"/>
    <w:rsid w:val="00C36322"/>
    <w:rsid w:val="00C37BE2"/>
    <w:rsid w:val="00C406CF"/>
    <w:rsid w:val="00C40E6B"/>
    <w:rsid w:val="00C41041"/>
    <w:rsid w:val="00C41135"/>
    <w:rsid w:val="00C4133B"/>
    <w:rsid w:val="00C41644"/>
    <w:rsid w:val="00C42129"/>
    <w:rsid w:val="00C421F3"/>
    <w:rsid w:val="00C427E1"/>
    <w:rsid w:val="00C42F31"/>
    <w:rsid w:val="00C45577"/>
    <w:rsid w:val="00C4591F"/>
    <w:rsid w:val="00C505A7"/>
    <w:rsid w:val="00C50C37"/>
    <w:rsid w:val="00C50F46"/>
    <w:rsid w:val="00C51755"/>
    <w:rsid w:val="00C51E71"/>
    <w:rsid w:val="00C53489"/>
    <w:rsid w:val="00C538CD"/>
    <w:rsid w:val="00C54342"/>
    <w:rsid w:val="00C54B73"/>
    <w:rsid w:val="00C5617D"/>
    <w:rsid w:val="00C56B23"/>
    <w:rsid w:val="00C579F1"/>
    <w:rsid w:val="00C60C9A"/>
    <w:rsid w:val="00C60D45"/>
    <w:rsid w:val="00C630BD"/>
    <w:rsid w:val="00C63A3A"/>
    <w:rsid w:val="00C63ECB"/>
    <w:rsid w:val="00C64F90"/>
    <w:rsid w:val="00C64FBD"/>
    <w:rsid w:val="00C6677A"/>
    <w:rsid w:val="00C66B62"/>
    <w:rsid w:val="00C67575"/>
    <w:rsid w:val="00C6767C"/>
    <w:rsid w:val="00C705DA"/>
    <w:rsid w:val="00C70C40"/>
    <w:rsid w:val="00C716B4"/>
    <w:rsid w:val="00C71F31"/>
    <w:rsid w:val="00C720F2"/>
    <w:rsid w:val="00C72150"/>
    <w:rsid w:val="00C72FD8"/>
    <w:rsid w:val="00C73900"/>
    <w:rsid w:val="00C73C45"/>
    <w:rsid w:val="00C74A36"/>
    <w:rsid w:val="00C74A79"/>
    <w:rsid w:val="00C75C8E"/>
    <w:rsid w:val="00C75E6B"/>
    <w:rsid w:val="00C761A3"/>
    <w:rsid w:val="00C76940"/>
    <w:rsid w:val="00C80B34"/>
    <w:rsid w:val="00C80F07"/>
    <w:rsid w:val="00C81D0F"/>
    <w:rsid w:val="00C8290B"/>
    <w:rsid w:val="00C840A8"/>
    <w:rsid w:val="00C84449"/>
    <w:rsid w:val="00C84501"/>
    <w:rsid w:val="00C868CE"/>
    <w:rsid w:val="00C86DBC"/>
    <w:rsid w:val="00C877D2"/>
    <w:rsid w:val="00C9031E"/>
    <w:rsid w:val="00C904D7"/>
    <w:rsid w:val="00C90B39"/>
    <w:rsid w:val="00C9203D"/>
    <w:rsid w:val="00C93ED7"/>
    <w:rsid w:val="00C94483"/>
    <w:rsid w:val="00C945B3"/>
    <w:rsid w:val="00C94739"/>
    <w:rsid w:val="00C94A24"/>
    <w:rsid w:val="00C94B9B"/>
    <w:rsid w:val="00C95B8B"/>
    <w:rsid w:val="00C96262"/>
    <w:rsid w:val="00C96BBB"/>
    <w:rsid w:val="00C972F0"/>
    <w:rsid w:val="00C97DBC"/>
    <w:rsid w:val="00CA0BD3"/>
    <w:rsid w:val="00CA14C9"/>
    <w:rsid w:val="00CA1518"/>
    <w:rsid w:val="00CA1DD2"/>
    <w:rsid w:val="00CA2579"/>
    <w:rsid w:val="00CA2953"/>
    <w:rsid w:val="00CA2B42"/>
    <w:rsid w:val="00CA2ECC"/>
    <w:rsid w:val="00CA34F7"/>
    <w:rsid w:val="00CA48D0"/>
    <w:rsid w:val="00CA5AC9"/>
    <w:rsid w:val="00CA6B76"/>
    <w:rsid w:val="00CA72F0"/>
    <w:rsid w:val="00CA74BE"/>
    <w:rsid w:val="00CA7582"/>
    <w:rsid w:val="00CA7B1E"/>
    <w:rsid w:val="00CB033F"/>
    <w:rsid w:val="00CB0375"/>
    <w:rsid w:val="00CB1FB5"/>
    <w:rsid w:val="00CB2F41"/>
    <w:rsid w:val="00CB41BB"/>
    <w:rsid w:val="00CB6DEB"/>
    <w:rsid w:val="00CB760F"/>
    <w:rsid w:val="00CC16E8"/>
    <w:rsid w:val="00CC3C56"/>
    <w:rsid w:val="00CC4F3F"/>
    <w:rsid w:val="00CC506E"/>
    <w:rsid w:val="00CC54E2"/>
    <w:rsid w:val="00CC5605"/>
    <w:rsid w:val="00CC5C02"/>
    <w:rsid w:val="00CC6571"/>
    <w:rsid w:val="00CC766A"/>
    <w:rsid w:val="00CC7D55"/>
    <w:rsid w:val="00CD099F"/>
    <w:rsid w:val="00CD1993"/>
    <w:rsid w:val="00CD19E5"/>
    <w:rsid w:val="00CD27AF"/>
    <w:rsid w:val="00CD4EAD"/>
    <w:rsid w:val="00CD558F"/>
    <w:rsid w:val="00CD56A4"/>
    <w:rsid w:val="00CD56C2"/>
    <w:rsid w:val="00CD56CC"/>
    <w:rsid w:val="00CD58A1"/>
    <w:rsid w:val="00CD64C4"/>
    <w:rsid w:val="00CD713E"/>
    <w:rsid w:val="00CE080D"/>
    <w:rsid w:val="00CE0EAD"/>
    <w:rsid w:val="00CE1378"/>
    <w:rsid w:val="00CE143E"/>
    <w:rsid w:val="00CE14CB"/>
    <w:rsid w:val="00CE3B07"/>
    <w:rsid w:val="00CE3E6D"/>
    <w:rsid w:val="00CE5720"/>
    <w:rsid w:val="00CE5D31"/>
    <w:rsid w:val="00CE779D"/>
    <w:rsid w:val="00CE7857"/>
    <w:rsid w:val="00CF02E3"/>
    <w:rsid w:val="00CF15DA"/>
    <w:rsid w:val="00CF39BA"/>
    <w:rsid w:val="00CF6819"/>
    <w:rsid w:val="00D00E31"/>
    <w:rsid w:val="00D0133A"/>
    <w:rsid w:val="00D01F54"/>
    <w:rsid w:val="00D0221D"/>
    <w:rsid w:val="00D02A5E"/>
    <w:rsid w:val="00D03CA9"/>
    <w:rsid w:val="00D04151"/>
    <w:rsid w:val="00D04413"/>
    <w:rsid w:val="00D05F66"/>
    <w:rsid w:val="00D06BF4"/>
    <w:rsid w:val="00D06E5E"/>
    <w:rsid w:val="00D07044"/>
    <w:rsid w:val="00D070E6"/>
    <w:rsid w:val="00D077F0"/>
    <w:rsid w:val="00D07A3B"/>
    <w:rsid w:val="00D100DB"/>
    <w:rsid w:val="00D10301"/>
    <w:rsid w:val="00D10522"/>
    <w:rsid w:val="00D1082E"/>
    <w:rsid w:val="00D12735"/>
    <w:rsid w:val="00D12915"/>
    <w:rsid w:val="00D1352C"/>
    <w:rsid w:val="00D13F1D"/>
    <w:rsid w:val="00D14AEB"/>
    <w:rsid w:val="00D20E38"/>
    <w:rsid w:val="00D220CB"/>
    <w:rsid w:val="00D2520A"/>
    <w:rsid w:val="00D256D6"/>
    <w:rsid w:val="00D25BD8"/>
    <w:rsid w:val="00D25D60"/>
    <w:rsid w:val="00D26091"/>
    <w:rsid w:val="00D2692A"/>
    <w:rsid w:val="00D269F9"/>
    <w:rsid w:val="00D26AA3"/>
    <w:rsid w:val="00D2745C"/>
    <w:rsid w:val="00D317D5"/>
    <w:rsid w:val="00D329D9"/>
    <w:rsid w:val="00D329F4"/>
    <w:rsid w:val="00D32CC8"/>
    <w:rsid w:val="00D32DC6"/>
    <w:rsid w:val="00D32F5D"/>
    <w:rsid w:val="00D3567A"/>
    <w:rsid w:val="00D367B8"/>
    <w:rsid w:val="00D37296"/>
    <w:rsid w:val="00D37365"/>
    <w:rsid w:val="00D40009"/>
    <w:rsid w:val="00D406E3"/>
    <w:rsid w:val="00D40825"/>
    <w:rsid w:val="00D410F0"/>
    <w:rsid w:val="00D416ED"/>
    <w:rsid w:val="00D41BDD"/>
    <w:rsid w:val="00D421EA"/>
    <w:rsid w:val="00D43CBA"/>
    <w:rsid w:val="00D44A01"/>
    <w:rsid w:val="00D44E9C"/>
    <w:rsid w:val="00D4598B"/>
    <w:rsid w:val="00D45F75"/>
    <w:rsid w:val="00D46694"/>
    <w:rsid w:val="00D50D30"/>
    <w:rsid w:val="00D5104F"/>
    <w:rsid w:val="00D515D0"/>
    <w:rsid w:val="00D518D0"/>
    <w:rsid w:val="00D52136"/>
    <w:rsid w:val="00D52424"/>
    <w:rsid w:val="00D527C5"/>
    <w:rsid w:val="00D535D1"/>
    <w:rsid w:val="00D53A90"/>
    <w:rsid w:val="00D53ED3"/>
    <w:rsid w:val="00D5431B"/>
    <w:rsid w:val="00D54B09"/>
    <w:rsid w:val="00D559AA"/>
    <w:rsid w:val="00D55C70"/>
    <w:rsid w:val="00D5618C"/>
    <w:rsid w:val="00D5757D"/>
    <w:rsid w:val="00D577CD"/>
    <w:rsid w:val="00D61C75"/>
    <w:rsid w:val="00D62104"/>
    <w:rsid w:val="00D63340"/>
    <w:rsid w:val="00D63E17"/>
    <w:rsid w:val="00D64FAF"/>
    <w:rsid w:val="00D67606"/>
    <w:rsid w:val="00D67A1E"/>
    <w:rsid w:val="00D67D91"/>
    <w:rsid w:val="00D67EEE"/>
    <w:rsid w:val="00D67F67"/>
    <w:rsid w:val="00D71A21"/>
    <w:rsid w:val="00D72A68"/>
    <w:rsid w:val="00D72AEE"/>
    <w:rsid w:val="00D72D91"/>
    <w:rsid w:val="00D730B2"/>
    <w:rsid w:val="00D738C1"/>
    <w:rsid w:val="00D7642B"/>
    <w:rsid w:val="00D7665C"/>
    <w:rsid w:val="00D77095"/>
    <w:rsid w:val="00D77D81"/>
    <w:rsid w:val="00D80754"/>
    <w:rsid w:val="00D80957"/>
    <w:rsid w:val="00D80E5D"/>
    <w:rsid w:val="00D80E5F"/>
    <w:rsid w:val="00D8421E"/>
    <w:rsid w:val="00D84D49"/>
    <w:rsid w:val="00D86869"/>
    <w:rsid w:val="00D86FF7"/>
    <w:rsid w:val="00D876D3"/>
    <w:rsid w:val="00D8793F"/>
    <w:rsid w:val="00D9255A"/>
    <w:rsid w:val="00D92932"/>
    <w:rsid w:val="00D92C60"/>
    <w:rsid w:val="00D93F65"/>
    <w:rsid w:val="00D9674B"/>
    <w:rsid w:val="00D96A79"/>
    <w:rsid w:val="00DA06A2"/>
    <w:rsid w:val="00DA1352"/>
    <w:rsid w:val="00DA14D9"/>
    <w:rsid w:val="00DA302F"/>
    <w:rsid w:val="00DA48C0"/>
    <w:rsid w:val="00DA5078"/>
    <w:rsid w:val="00DA5B59"/>
    <w:rsid w:val="00DA5DAB"/>
    <w:rsid w:val="00DA5F0D"/>
    <w:rsid w:val="00DA7409"/>
    <w:rsid w:val="00DA7A64"/>
    <w:rsid w:val="00DB075B"/>
    <w:rsid w:val="00DB0819"/>
    <w:rsid w:val="00DB0EE4"/>
    <w:rsid w:val="00DB1E7F"/>
    <w:rsid w:val="00DB3975"/>
    <w:rsid w:val="00DB40D6"/>
    <w:rsid w:val="00DB4837"/>
    <w:rsid w:val="00DB55E8"/>
    <w:rsid w:val="00DB5AE4"/>
    <w:rsid w:val="00DB5B76"/>
    <w:rsid w:val="00DB628E"/>
    <w:rsid w:val="00DB6461"/>
    <w:rsid w:val="00DB7E08"/>
    <w:rsid w:val="00DC0508"/>
    <w:rsid w:val="00DC0746"/>
    <w:rsid w:val="00DC0E0B"/>
    <w:rsid w:val="00DC4573"/>
    <w:rsid w:val="00DC5240"/>
    <w:rsid w:val="00DC57BD"/>
    <w:rsid w:val="00DD0910"/>
    <w:rsid w:val="00DD1801"/>
    <w:rsid w:val="00DD2424"/>
    <w:rsid w:val="00DD3933"/>
    <w:rsid w:val="00DD43B0"/>
    <w:rsid w:val="00DD5D04"/>
    <w:rsid w:val="00DD5D22"/>
    <w:rsid w:val="00DD6006"/>
    <w:rsid w:val="00DD602F"/>
    <w:rsid w:val="00DD61FA"/>
    <w:rsid w:val="00DE0068"/>
    <w:rsid w:val="00DE009E"/>
    <w:rsid w:val="00DE0D9B"/>
    <w:rsid w:val="00DE1DD3"/>
    <w:rsid w:val="00DE3340"/>
    <w:rsid w:val="00DE3465"/>
    <w:rsid w:val="00DE4417"/>
    <w:rsid w:val="00DE4550"/>
    <w:rsid w:val="00DE6219"/>
    <w:rsid w:val="00DE6251"/>
    <w:rsid w:val="00DE6CAA"/>
    <w:rsid w:val="00DE75B8"/>
    <w:rsid w:val="00DE7A34"/>
    <w:rsid w:val="00DE7B5D"/>
    <w:rsid w:val="00DF0346"/>
    <w:rsid w:val="00DF1F91"/>
    <w:rsid w:val="00DF24E3"/>
    <w:rsid w:val="00DF2B91"/>
    <w:rsid w:val="00DF2BFF"/>
    <w:rsid w:val="00DF39BC"/>
    <w:rsid w:val="00DF3F74"/>
    <w:rsid w:val="00DF4A3F"/>
    <w:rsid w:val="00DF7452"/>
    <w:rsid w:val="00E00216"/>
    <w:rsid w:val="00E013BD"/>
    <w:rsid w:val="00E025B5"/>
    <w:rsid w:val="00E028BE"/>
    <w:rsid w:val="00E02D4D"/>
    <w:rsid w:val="00E043B1"/>
    <w:rsid w:val="00E066F6"/>
    <w:rsid w:val="00E0679E"/>
    <w:rsid w:val="00E067EC"/>
    <w:rsid w:val="00E07685"/>
    <w:rsid w:val="00E10584"/>
    <w:rsid w:val="00E10D60"/>
    <w:rsid w:val="00E1216B"/>
    <w:rsid w:val="00E126CC"/>
    <w:rsid w:val="00E12CC6"/>
    <w:rsid w:val="00E132A3"/>
    <w:rsid w:val="00E14466"/>
    <w:rsid w:val="00E1469F"/>
    <w:rsid w:val="00E1470B"/>
    <w:rsid w:val="00E150D2"/>
    <w:rsid w:val="00E15119"/>
    <w:rsid w:val="00E17496"/>
    <w:rsid w:val="00E179DD"/>
    <w:rsid w:val="00E20B00"/>
    <w:rsid w:val="00E20E54"/>
    <w:rsid w:val="00E20EED"/>
    <w:rsid w:val="00E216ED"/>
    <w:rsid w:val="00E220D2"/>
    <w:rsid w:val="00E22866"/>
    <w:rsid w:val="00E231AE"/>
    <w:rsid w:val="00E23DB9"/>
    <w:rsid w:val="00E25675"/>
    <w:rsid w:val="00E27301"/>
    <w:rsid w:val="00E301AC"/>
    <w:rsid w:val="00E301B0"/>
    <w:rsid w:val="00E301F8"/>
    <w:rsid w:val="00E30775"/>
    <w:rsid w:val="00E30BCE"/>
    <w:rsid w:val="00E310FC"/>
    <w:rsid w:val="00E31D2A"/>
    <w:rsid w:val="00E32026"/>
    <w:rsid w:val="00E324CB"/>
    <w:rsid w:val="00E33399"/>
    <w:rsid w:val="00E33530"/>
    <w:rsid w:val="00E343B1"/>
    <w:rsid w:val="00E348DF"/>
    <w:rsid w:val="00E3505A"/>
    <w:rsid w:val="00E35DF4"/>
    <w:rsid w:val="00E40B1D"/>
    <w:rsid w:val="00E41A1B"/>
    <w:rsid w:val="00E41BF3"/>
    <w:rsid w:val="00E42FBF"/>
    <w:rsid w:val="00E431F9"/>
    <w:rsid w:val="00E432F0"/>
    <w:rsid w:val="00E43C2A"/>
    <w:rsid w:val="00E43D9E"/>
    <w:rsid w:val="00E446A6"/>
    <w:rsid w:val="00E449FD"/>
    <w:rsid w:val="00E4512A"/>
    <w:rsid w:val="00E455CB"/>
    <w:rsid w:val="00E47C96"/>
    <w:rsid w:val="00E53F3F"/>
    <w:rsid w:val="00E5406D"/>
    <w:rsid w:val="00E54952"/>
    <w:rsid w:val="00E54D17"/>
    <w:rsid w:val="00E555D4"/>
    <w:rsid w:val="00E55C2A"/>
    <w:rsid w:val="00E568C5"/>
    <w:rsid w:val="00E5698C"/>
    <w:rsid w:val="00E56DFC"/>
    <w:rsid w:val="00E57F0A"/>
    <w:rsid w:val="00E608B8"/>
    <w:rsid w:val="00E62284"/>
    <w:rsid w:val="00E64452"/>
    <w:rsid w:val="00E64484"/>
    <w:rsid w:val="00E64BDD"/>
    <w:rsid w:val="00E6528B"/>
    <w:rsid w:val="00E65861"/>
    <w:rsid w:val="00E65DA0"/>
    <w:rsid w:val="00E66E45"/>
    <w:rsid w:val="00E66F17"/>
    <w:rsid w:val="00E67312"/>
    <w:rsid w:val="00E67759"/>
    <w:rsid w:val="00E706F4"/>
    <w:rsid w:val="00E71860"/>
    <w:rsid w:val="00E72318"/>
    <w:rsid w:val="00E7268C"/>
    <w:rsid w:val="00E73211"/>
    <w:rsid w:val="00E73AA1"/>
    <w:rsid w:val="00E73FB6"/>
    <w:rsid w:val="00E74CBB"/>
    <w:rsid w:val="00E753C4"/>
    <w:rsid w:val="00E75930"/>
    <w:rsid w:val="00E77B80"/>
    <w:rsid w:val="00E80B71"/>
    <w:rsid w:val="00E81850"/>
    <w:rsid w:val="00E81F07"/>
    <w:rsid w:val="00E823F7"/>
    <w:rsid w:val="00E83545"/>
    <w:rsid w:val="00E8358F"/>
    <w:rsid w:val="00E83BBE"/>
    <w:rsid w:val="00E83FF6"/>
    <w:rsid w:val="00E850D5"/>
    <w:rsid w:val="00E85467"/>
    <w:rsid w:val="00E85C23"/>
    <w:rsid w:val="00E86EA2"/>
    <w:rsid w:val="00E872B7"/>
    <w:rsid w:val="00E8788E"/>
    <w:rsid w:val="00E87A88"/>
    <w:rsid w:val="00E906B4"/>
    <w:rsid w:val="00E92FB3"/>
    <w:rsid w:val="00E93092"/>
    <w:rsid w:val="00E954F1"/>
    <w:rsid w:val="00E95B85"/>
    <w:rsid w:val="00E97DB7"/>
    <w:rsid w:val="00EA0AA1"/>
    <w:rsid w:val="00EA12E8"/>
    <w:rsid w:val="00EA2D5E"/>
    <w:rsid w:val="00EA4689"/>
    <w:rsid w:val="00EA4690"/>
    <w:rsid w:val="00EA4AF5"/>
    <w:rsid w:val="00EA6483"/>
    <w:rsid w:val="00EA66D8"/>
    <w:rsid w:val="00EA7F24"/>
    <w:rsid w:val="00EA7FAF"/>
    <w:rsid w:val="00EB2C74"/>
    <w:rsid w:val="00EB2D75"/>
    <w:rsid w:val="00EB2F5C"/>
    <w:rsid w:val="00EB4335"/>
    <w:rsid w:val="00EB62CE"/>
    <w:rsid w:val="00EB7EB8"/>
    <w:rsid w:val="00EC0E0F"/>
    <w:rsid w:val="00EC16DB"/>
    <w:rsid w:val="00EC25F7"/>
    <w:rsid w:val="00EC2A3A"/>
    <w:rsid w:val="00EC48CA"/>
    <w:rsid w:val="00EC4EEC"/>
    <w:rsid w:val="00EC5E49"/>
    <w:rsid w:val="00EC6430"/>
    <w:rsid w:val="00EC6B24"/>
    <w:rsid w:val="00EC7C36"/>
    <w:rsid w:val="00EC7E59"/>
    <w:rsid w:val="00EC7F26"/>
    <w:rsid w:val="00ED1E1B"/>
    <w:rsid w:val="00ED24BD"/>
    <w:rsid w:val="00ED2F9E"/>
    <w:rsid w:val="00ED3C4F"/>
    <w:rsid w:val="00ED633E"/>
    <w:rsid w:val="00ED6533"/>
    <w:rsid w:val="00ED67DF"/>
    <w:rsid w:val="00ED6A1F"/>
    <w:rsid w:val="00ED6DA5"/>
    <w:rsid w:val="00ED6E7F"/>
    <w:rsid w:val="00ED6EC4"/>
    <w:rsid w:val="00ED734C"/>
    <w:rsid w:val="00EE1B82"/>
    <w:rsid w:val="00EE24EF"/>
    <w:rsid w:val="00EE2CE5"/>
    <w:rsid w:val="00EE3E9C"/>
    <w:rsid w:val="00EE4304"/>
    <w:rsid w:val="00EE55F2"/>
    <w:rsid w:val="00EE7AF5"/>
    <w:rsid w:val="00EE7D30"/>
    <w:rsid w:val="00EF16F4"/>
    <w:rsid w:val="00EF1C19"/>
    <w:rsid w:val="00EF2FDC"/>
    <w:rsid w:val="00EF364B"/>
    <w:rsid w:val="00EF4568"/>
    <w:rsid w:val="00EF4734"/>
    <w:rsid w:val="00EF57FF"/>
    <w:rsid w:val="00EF66C4"/>
    <w:rsid w:val="00EF6831"/>
    <w:rsid w:val="00F00593"/>
    <w:rsid w:val="00F00D00"/>
    <w:rsid w:val="00F014FB"/>
    <w:rsid w:val="00F0344F"/>
    <w:rsid w:val="00F04537"/>
    <w:rsid w:val="00F06CB7"/>
    <w:rsid w:val="00F073B8"/>
    <w:rsid w:val="00F10616"/>
    <w:rsid w:val="00F1216C"/>
    <w:rsid w:val="00F1397B"/>
    <w:rsid w:val="00F13A6C"/>
    <w:rsid w:val="00F13E7C"/>
    <w:rsid w:val="00F14153"/>
    <w:rsid w:val="00F14940"/>
    <w:rsid w:val="00F15CD9"/>
    <w:rsid w:val="00F1743C"/>
    <w:rsid w:val="00F17970"/>
    <w:rsid w:val="00F17BF5"/>
    <w:rsid w:val="00F20C87"/>
    <w:rsid w:val="00F20CCB"/>
    <w:rsid w:val="00F2157A"/>
    <w:rsid w:val="00F21BC2"/>
    <w:rsid w:val="00F21EAC"/>
    <w:rsid w:val="00F226C4"/>
    <w:rsid w:val="00F26113"/>
    <w:rsid w:val="00F262D2"/>
    <w:rsid w:val="00F26974"/>
    <w:rsid w:val="00F271EF"/>
    <w:rsid w:val="00F3018E"/>
    <w:rsid w:val="00F30B06"/>
    <w:rsid w:val="00F33457"/>
    <w:rsid w:val="00F33FE4"/>
    <w:rsid w:val="00F34C8D"/>
    <w:rsid w:val="00F35090"/>
    <w:rsid w:val="00F362CC"/>
    <w:rsid w:val="00F36AB4"/>
    <w:rsid w:val="00F36DFB"/>
    <w:rsid w:val="00F3702F"/>
    <w:rsid w:val="00F37135"/>
    <w:rsid w:val="00F374AD"/>
    <w:rsid w:val="00F37838"/>
    <w:rsid w:val="00F40207"/>
    <w:rsid w:val="00F40AD1"/>
    <w:rsid w:val="00F42A5C"/>
    <w:rsid w:val="00F44CD6"/>
    <w:rsid w:val="00F45139"/>
    <w:rsid w:val="00F46C1D"/>
    <w:rsid w:val="00F50617"/>
    <w:rsid w:val="00F53F37"/>
    <w:rsid w:val="00F54A03"/>
    <w:rsid w:val="00F54C4A"/>
    <w:rsid w:val="00F56268"/>
    <w:rsid w:val="00F56891"/>
    <w:rsid w:val="00F572CE"/>
    <w:rsid w:val="00F61221"/>
    <w:rsid w:val="00F616D6"/>
    <w:rsid w:val="00F629F3"/>
    <w:rsid w:val="00F62EA4"/>
    <w:rsid w:val="00F632D3"/>
    <w:rsid w:val="00F6383E"/>
    <w:rsid w:val="00F64615"/>
    <w:rsid w:val="00F64D1B"/>
    <w:rsid w:val="00F66327"/>
    <w:rsid w:val="00F671FD"/>
    <w:rsid w:val="00F6726E"/>
    <w:rsid w:val="00F67CDF"/>
    <w:rsid w:val="00F67D03"/>
    <w:rsid w:val="00F72559"/>
    <w:rsid w:val="00F72B7F"/>
    <w:rsid w:val="00F72C35"/>
    <w:rsid w:val="00F72DC8"/>
    <w:rsid w:val="00F75B45"/>
    <w:rsid w:val="00F75E31"/>
    <w:rsid w:val="00F76708"/>
    <w:rsid w:val="00F7703A"/>
    <w:rsid w:val="00F773E8"/>
    <w:rsid w:val="00F800A9"/>
    <w:rsid w:val="00F80944"/>
    <w:rsid w:val="00F82A1F"/>
    <w:rsid w:val="00F83984"/>
    <w:rsid w:val="00F84061"/>
    <w:rsid w:val="00F84A42"/>
    <w:rsid w:val="00F858E9"/>
    <w:rsid w:val="00F86744"/>
    <w:rsid w:val="00F87ECE"/>
    <w:rsid w:val="00F901D6"/>
    <w:rsid w:val="00F90249"/>
    <w:rsid w:val="00F9130B"/>
    <w:rsid w:val="00F91770"/>
    <w:rsid w:val="00F93949"/>
    <w:rsid w:val="00F93E48"/>
    <w:rsid w:val="00F94AE1"/>
    <w:rsid w:val="00F94C6C"/>
    <w:rsid w:val="00F955C4"/>
    <w:rsid w:val="00F97215"/>
    <w:rsid w:val="00F977CF"/>
    <w:rsid w:val="00FA0A70"/>
    <w:rsid w:val="00FA1187"/>
    <w:rsid w:val="00FA14D3"/>
    <w:rsid w:val="00FA2DEA"/>
    <w:rsid w:val="00FA319C"/>
    <w:rsid w:val="00FA3584"/>
    <w:rsid w:val="00FA50F8"/>
    <w:rsid w:val="00FA79B4"/>
    <w:rsid w:val="00FB02EE"/>
    <w:rsid w:val="00FB1C58"/>
    <w:rsid w:val="00FB2CD9"/>
    <w:rsid w:val="00FB41C4"/>
    <w:rsid w:val="00FB5E87"/>
    <w:rsid w:val="00FB772F"/>
    <w:rsid w:val="00FB7D0F"/>
    <w:rsid w:val="00FC0288"/>
    <w:rsid w:val="00FC1419"/>
    <w:rsid w:val="00FC3285"/>
    <w:rsid w:val="00FC37DB"/>
    <w:rsid w:val="00FC4DC3"/>
    <w:rsid w:val="00FC4F03"/>
    <w:rsid w:val="00FC569B"/>
    <w:rsid w:val="00FC649C"/>
    <w:rsid w:val="00FC6C1D"/>
    <w:rsid w:val="00FC767F"/>
    <w:rsid w:val="00FC7704"/>
    <w:rsid w:val="00FD0C15"/>
    <w:rsid w:val="00FD11C5"/>
    <w:rsid w:val="00FD2136"/>
    <w:rsid w:val="00FD3081"/>
    <w:rsid w:val="00FD40D2"/>
    <w:rsid w:val="00FD43DF"/>
    <w:rsid w:val="00FD49B5"/>
    <w:rsid w:val="00FD49C9"/>
    <w:rsid w:val="00FD5368"/>
    <w:rsid w:val="00FD5591"/>
    <w:rsid w:val="00FD5A9B"/>
    <w:rsid w:val="00FD637E"/>
    <w:rsid w:val="00FD757C"/>
    <w:rsid w:val="00FD7C05"/>
    <w:rsid w:val="00FE0C78"/>
    <w:rsid w:val="00FE159C"/>
    <w:rsid w:val="00FE1911"/>
    <w:rsid w:val="00FE258A"/>
    <w:rsid w:val="00FE2D90"/>
    <w:rsid w:val="00FE300D"/>
    <w:rsid w:val="00FE3E17"/>
    <w:rsid w:val="00FE4BAC"/>
    <w:rsid w:val="00FE4F76"/>
    <w:rsid w:val="00FE630A"/>
    <w:rsid w:val="00FE6A82"/>
    <w:rsid w:val="00FE7879"/>
    <w:rsid w:val="00FF0EBC"/>
    <w:rsid w:val="00FF121B"/>
    <w:rsid w:val="00FF1E97"/>
    <w:rsid w:val="00FF36E6"/>
    <w:rsid w:val="00FF3856"/>
    <w:rsid w:val="00FF4BFD"/>
    <w:rsid w:val="00FF558F"/>
    <w:rsid w:val="00FF5EFA"/>
    <w:rsid w:val="00FF74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9BDB0"/>
  <w15:docId w15:val="{A596E94D-0F9F-4E10-A067-A91D4F502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EAD"/>
  </w:style>
  <w:style w:type="paragraph" w:styleId="Heading1">
    <w:name w:val="heading 1"/>
    <w:basedOn w:val="Normal"/>
    <w:next w:val="Normal"/>
    <w:link w:val="Heading1Char"/>
    <w:uiPriority w:val="9"/>
    <w:qFormat/>
    <w:rsid w:val="00CD4EAD"/>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4EAD"/>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CD4EAD"/>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CD4EAD"/>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CD4EAD"/>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CD4EAD"/>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CD4EAD"/>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CD4EA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4EA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tyle 2"/>
    <w:basedOn w:val="Normal"/>
    <w:link w:val="ListParagraphChar"/>
    <w:uiPriority w:val="34"/>
    <w:qFormat/>
    <w:rsid w:val="00A84061"/>
    <w:pPr>
      <w:ind w:left="720"/>
      <w:contextualSpacing/>
    </w:pPr>
  </w:style>
  <w:style w:type="character" w:styleId="Hyperlink">
    <w:name w:val="Hyperlink"/>
    <w:basedOn w:val="DefaultParagraphFont"/>
    <w:uiPriority w:val="99"/>
    <w:unhideWhenUsed/>
    <w:rsid w:val="002515F7"/>
    <w:rPr>
      <w:color w:val="0563C1" w:themeColor="hyperlink"/>
      <w:u w:val="single"/>
    </w:rPr>
  </w:style>
  <w:style w:type="paragraph" w:styleId="BodyTextIndent">
    <w:name w:val="Body Text Indent"/>
    <w:basedOn w:val="Normal"/>
    <w:link w:val="BodyTextIndentChar"/>
    <w:rsid w:val="00F073B8"/>
    <w:pPr>
      <w:keepLines/>
      <w:spacing w:before="180"/>
      <w:ind w:left="510" w:right="102"/>
    </w:pPr>
    <w:rPr>
      <w:rFonts w:cs="Miriam"/>
      <w:spacing w:val="5"/>
    </w:rPr>
  </w:style>
  <w:style w:type="character" w:customStyle="1" w:styleId="BodyTextIndentChar">
    <w:name w:val="Body Text Indent Char"/>
    <w:basedOn w:val="DefaultParagraphFont"/>
    <w:link w:val="BodyTextIndent"/>
    <w:rsid w:val="00F073B8"/>
    <w:rPr>
      <w:rFonts w:ascii="Times New Roman" w:eastAsia="Times New Roman" w:hAnsi="Times New Roman" w:cs="Miriam"/>
      <w:spacing w:val="5"/>
    </w:rPr>
  </w:style>
  <w:style w:type="paragraph" w:styleId="Header">
    <w:name w:val="header"/>
    <w:basedOn w:val="Normal"/>
    <w:link w:val="HeaderChar"/>
    <w:uiPriority w:val="99"/>
    <w:unhideWhenUsed/>
    <w:rsid w:val="00F572CE"/>
    <w:pPr>
      <w:tabs>
        <w:tab w:val="center" w:pos="4320"/>
        <w:tab w:val="right" w:pos="8640"/>
      </w:tabs>
    </w:pPr>
  </w:style>
  <w:style w:type="character" w:customStyle="1" w:styleId="HeaderChar">
    <w:name w:val="Header Char"/>
    <w:basedOn w:val="DefaultParagraphFont"/>
    <w:link w:val="Header"/>
    <w:uiPriority w:val="99"/>
    <w:rsid w:val="00F572CE"/>
  </w:style>
  <w:style w:type="paragraph" w:styleId="Footer">
    <w:name w:val="footer"/>
    <w:basedOn w:val="Normal"/>
    <w:link w:val="FooterChar"/>
    <w:uiPriority w:val="99"/>
    <w:unhideWhenUsed/>
    <w:rsid w:val="00F572CE"/>
    <w:pPr>
      <w:tabs>
        <w:tab w:val="center" w:pos="4320"/>
        <w:tab w:val="right" w:pos="8640"/>
      </w:tabs>
    </w:pPr>
  </w:style>
  <w:style w:type="character" w:customStyle="1" w:styleId="FooterChar">
    <w:name w:val="Footer Char"/>
    <w:basedOn w:val="DefaultParagraphFont"/>
    <w:link w:val="Footer"/>
    <w:uiPriority w:val="99"/>
    <w:rsid w:val="00F572CE"/>
  </w:style>
  <w:style w:type="character" w:customStyle="1" w:styleId="Heading1Char">
    <w:name w:val="Heading 1 Char"/>
    <w:basedOn w:val="DefaultParagraphFont"/>
    <w:link w:val="Heading1"/>
    <w:uiPriority w:val="9"/>
    <w:rsid w:val="00CD4EAD"/>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CD4EAD"/>
    <w:rPr>
      <w:caps/>
      <w:spacing w:val="15"/>
      <w:shd w:val="clear" w:color="auto" w:fill="DEEAF6" w:themeFill="accent1" w:themeFillTint="33"/>
    </w:rPr>
  </w:style>
  <w:style w:type="paragraph" w:styleId="TOCHeading">
    <w:name w:val="TOC Heading"/>
    <w:basedOn w:val="Heading1"/>
    <w:next w:val="Normal"/>
    <w:link w:val="TOCHeadingChar"/>
    <w:uiPriority w:val="39"/>
    <w:unhideWhenUsed/>
    <w:qFormat/>
    <w:rsid w:val="00CD4EAD"/>
    <w:pPr>
      <w:outlineLvl w:val="9"/>
    </w:pPr>
  </w:style>
  <w:style w:type="paragraph" w:styleId="TOC1">
    <w:name w:val="toc 1"/>
    <w:basedOn w:val="Normal"/>
    <w:next w:val="Normal"/>
    <w:autoRedefine/>
    <w:uiPriority w:val="39"/>
    <w:unhideWhenUsed/>
    <w:rsid w:val="00C07593"/>
    <w:pPr>
      <w:tabs>
        <w:tab w:val="left" w:pos="660"/>
        <w:tab w:val="right" w:leader="dot" w:pos="9350"/>
      </w:tabs>
      <w:spacing w:after="100"/>
    </w:pPr>
    <w:rPr>
      <w:noProof/>
    </w:rPr>
  </w:style>
  <w:style w:type="paragraph" w:styleId="TOC2">
    <w:name w:val="toc 2"/>
    <w:basedOn w:val="Normal"/>
    <w:next w:val="Normal"/>
    <w:autoRedefine/>
    <w:uiPriority w:val="39"/>
    <w:unhideWhenUsed/>
    <w:rsid w:val="007E5429"/>
    <w:pPr>
      <w:spacing w:after="100"/>
      <w:ind w:left="220"/>
    </w:pPr>
  </w:style>
  <w:style w:type="character" w:customStyle="1" w:styleId="ListParagraphChar">
    <w:name w:val="List Paragraph Char"/>
    <w:aliases w:val="style 2 Char"/>
    <w:link w:val="ListParagraph"/>
    <w:uiPriority w:val="34"/>
    <w:locked/>
    <w:rsid w:val="00B8660D"/>
  </w:style>
  <w:style w:type="paragraph" w:styleId="NormalWeb">
    <w:name w:val="Normal (Web)"/>
    <w:basedOn w:val="Normal"/>
    <w:uiPriority w:val="99"/>
    <w:semiHidden/>
    <w:unhideWhenUsed/>
    <w:rsid w:val="00C75C8E"/>
    <w:pPr>
      <w:spacing w:beforeAutospacing="1" w:after="100" w:afterAutospacing="1"/>
    </w:pPr>
  </w:style>
  <w:style w:type="paragraph" w:customStyle="1" w:styleId="lead">
    <w:name w:val="lead"/>
    <w:basedOn w:val="Normal"/>
    <w:rsid w:val="00321D15"/>
    <w:pPr>
      <w:spacing w:beforeAutospacing="1" w:after="100" w:afterAutospacing="1"/>
    </w:pPr>
  </w:style>
  <w:style w:type="character" w:customStyle="1" w:styleId="Heading3Char">
    <w:name w:val="Heading 3 Char"/>
    <w:basedOn w:val="DefaultParagraphFont"/>
    <w:link w:val="Heading3"/>
    <w:uiPriority w:val="9"/>
    <w:rsid w:val="00CD4EAD"/>
    <w:rPr>
      <w:caps/>
      <w:color w:val="1F4D78" w:themeColor="accent1" w:themeShade="7F"/>
      <w:spacing w:val="15"/>
    </w:rPr>
  </w:style>
  <w:style w:type="character" w:styleId="HTMLCode">
    <w:name w:val="HTML Code"/>
    <w:basedOn w:val="DefaultParagraphFont"/>
    <w:uiPriority w:val="99"/>
    <w:semiHidden/>
    <w:unhideWhenUsed/>
    <w:rsid w:val="009905A1"/>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10586"/>
    <w:rPr>
      <w:color w:val="954F72" w:themeColor="followedHyperlink"/>
      <w:u w:val="single"/>
    </w:rPr>
  </w:style>
  <w:style w:type="paragraph" w:styleId="TOC3">
    <w:name w:val="toc 3"/>
    <w:basedOn w:val="Normal"/>
    <w:next w:val="Normal"/>
    <w:autoRedefine/>
    <w:uiPriority w:val="39"/>
    <w:unhideWhenUsed/>
    <w:rsid w:val="00070B55"/>
    <w:pPr>
      <w:spacing w:after="100"/>
      <w:ind w:left="440"/>
    </w:pPr>
  </w:style>
  <w:style w:type="paragraph" w:styleId="BalloonText">
    <w:name w:val="Balloon Text"/>
    <w:basedOn w:val="Normal"/>
    <w:link w:val="BalloonTextChar"/>
    <w:uiPriority w:val="99"/>
    <w:semiHidden/>
    <w:unhideWhenUsed/>
    <w:rsid w:val="00A76D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D00"/>
    <w:rPr>
      <w:rFonts w:ascii="Segoe UI" w:hAnsi="Segoe UI" w:cs="Segoe UI"/>
      <w:sz w:val="18"/>
      <w:szCs w:val="18"/>
    </w:rPr>
  </w:style>
  <w:style w:type="table" w:customStyle="1" w:styleId="GridTable2-Accent11">
    <w:name w:val="Grid Table 2 - Accent 11"/>
    <w:basedOn w:val="TableNormal"/>
    <w:uiPriority w:val="47"/>
    <w:rsid w:val="00541428"/>
    <w:pPr>
      <w:spacing w:after="0" w:line="240" w:lineRule="auto"/>
    </w:pPr>
    <w:rPr>
      <w:rFonts w:eastAsia="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TOC4">
    <w:name w:val="toc 4"/>
    <w:basedOn w:val="Normal"/>
    <w:next w:val="Normal"/>
    <w:autoRedefine/>
    <w:uiPriority w:val="39"/>
    <w:unhideWhenUsed/>
    <w:rsid w:val="007820AC"/>
    <w:pPr>
      <w:spacing w:after="100" w:line="259" w:lineRule="auto"/>
      <w:ind w:left="660"/>
    </w:pPr>
  </w:style>
  <w:style w:type="paragraph" w:styleId="TOC5">
    <w:name w:val="toc 5"/>
    <w:basedOn w:val="Normal"/>
    <w:next w:val="Normal"/>
    <w:autoRedefine/>
    <w:uiPriority w:val="39"/>
    <w:unhideWhenUsed/>
    <w:rsid w:val="007820AC"/>
    <w:pPr>
      <w:spacing w:after="100" w:line="259" w:lineRule="auto"/>
      <w:ind w:left="880"/>
    </w:pPr>
  </w:style>
  <w:style w:type="paragraph" w:styleId="TOC6">
    <w:name w:val="toc 6"/>
    <w:basedOn w:val="Normal"/>
    <w:next w:val="Normal"/>
    <w:autoRedefine/>
    <w:uiPriority w:val="39"/>
    <w:unhideWhenUsed/>
    <w:rsid w:val="007820AC"/>
    <w:pPr>
      <w:spacing w:after="100" w:line="259" w:lineRule="auto"/>
      <w:ind w:left="1100"/>
    </w:pPr>
  </w:style>
  <w:style w:type="paragraph" w:styleId="TOC7">
    <w:name w:val="toc 7"/>
    <w:basedOn w:val="Normal"/>
    <w:next w:val="Normal"/>
    <w:autoRedefine/>
    <w:uiPriority w:val="39"/>
    <w:unhideWhenUsed/>
    <w:rsid w:val="007820AC"/>
    <w:pPr>
      <w:spacing w:after="100" w:line="259" w:lineRule="auto"/>
      <w:ind w:left="1320"/>
    </w:pPr>
  </w:style>
  <w:style w:type="paragraph" w:styleId="TOC8">
    <w:name w:val="toc 8"/>
    <w:basedOn w:val="Normal"/>
    <w:next w:val="Normal"/>
    <w:autoRedefine/>
    <w:uiPriority w:val="39"/>
    <w:unhideWhenUsed/>
    <w:rsid w:val="007820AC"/>
    <w:pPr>
      <w:spacing w:after="100" w:line="259" w:lineRule="auto"/>
      <w:ind w:left="1540"/>
    </w:pPr>
  </w:style>
  <w:style w:type="paragraph" w:styleId="TOC9">
    <w:name w:val="toc 9"/>
    <w:basedOn w:val="Normal"/>
    <w:next w:val="Normal"/>
    <w:autoRedefine/>
    <w:uiPriority w:val="39"/>
    <w:unhideWhenUsed/>
    <w:rsid w:val="007820AC"/>
    <w:pPr>
      <w:spacing w:after="100" w:line="259" w:lineRule="auto"/>
      <w:ind w:left="1760"/>
    </w:pPr>
  </w:style>
  <w:style w:type="table" w:styleId="TableGrid">
    <w:name w:val="Table Grid"/>
    <w:basedOn w:val="TableNormal"/>
    <w:uiPriority w:val="39"/>
    <w:rsid w:val="00821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CD4EAD"/>
    <w:rPr>
      <w:caps/>
      <w:color w:val="1F4D78" w:themeColor="accent1" w:themeShade="7F"/>
      <w:spacing w:val="5"/>
    </w:rPr>
  </w:style>
  <w:style w:type="character" w:styleId="Strong">
    <w:name w:val="Strong"/>
    <w:uiPriority w:val="22"/>
    <w:qFormat/>
    <w:rsid w:val="00CD4EAD"/>
    <w:rPr>
      <w:b/>
      <w:bCs/>
    </w:rPr>
  </w:style>
  <w:style w:type="character" w:customStyle="1" w:styleId="Heading4Char">
    <w:name w:val="Heading 4 Char"/>
    <w:basedOn w:val="DefaultParagraphFont"/>
    <w:link w:val="Heading4"/>
    <w:uiPriority w:val="9"/>
    <w:semiHidden/>
    <w:rsid w:val="00CD4EAD"/>
    <w:rPr>
      <w:caps/>
      <w:color w:val="2E74B5" w:themeColor="accent1" w:themeShade="BF"/>
      <w:spacing w:val="10"/>
    </w:rPr>
  </w:style>
  <w:style w:type="paragraph" w:styleId="BodyText">
    <w:name w:val="Body Text"/>
    <w:basedOn w:val="Normal"/>
    <w:link w:val="BodyTextChar"/>
    <w:uiPriority w:val="99"/>
    <w:semiHidden/>
    <w:unhideWhenUsed/>
    <w:rsid w:val="00E74CBB"/>
    <w:pPr>
      <w:spacing w:after="120"/>
    </w:pPr>
  </w:style>
  <w:style w:type="character" w:customStyle="1" w:styleId="BodyTextChar">
    <w:name w:val="Body Text Char"/>
    <w:basedOn w:val="DefaultParagraphFont"/>
    <w:link w:val="BodyText"/>
    <w:uiPriority w:val="99"/>
    <w:semiHidden/>
    <w:rsid w:val="00E74CBB"/>
  </w:style>
  <w:style w:type="table" w:customStyle="1" w:styleId="TableGrid1">
    <w:name w:val="Table Grid1"/>
    <w:basedOn w:val="TableNormal"/>
    <w:next w:val="TableGrid"/>
    <w:uiPriority w:val="39"/>
    <w:rsid w:val="00853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apple-converted-space">
    <w:name w:val="x_apple-converted-space"/>
    <w:basedOn w:val="DefaultParagraphFont"/>
    <w:rsid w:val="00391BF0"/>
  </w:style>
  <w:style w:type="character" w:styleId="UnresolvedMention">
    <w:name w:val="Unresolved Mention"/>
    <w:basedOn w:val="DefaultParagraphFont"/>
    <w:uiPriority w:val="99"/>
    <w:semiHidden/>
    <w:unhideWhenUsed/>
    <w:rsid w:val="00A82AFD"/>
    <w:rPr>
      <w:color w:val="605E5C"/>
      <w:shd w:val="clear" w:color="auto" w:fill="E1DFDD"/>
    </w:rPr>
  </w:style>
  <w:style w:type="paragraph" w:styleId="PlainText">
    <w:name w:val="Plain Text"/>
    <w:basedOn w:val="Normal"/>
    <w:link w:val="PlainTextChar"/>
    <w:uiPriority w:val="99"/>
    <w:unhideWhenUsed/>
    <w:rsid w:val="00B800B7"/>
    <w:rPr>
      <w:rFonts w:ascii="Consolas" w:hAnsi="Consolas" w:cs="Consolas"/>
      <w:sz w:val="21"/>
      <w:szCs w:val="21"/>
    </w:rPr>
  </w:style>
  <w:style w:type="character" w:customStyle="1" w:styleId="PlainTextChar">
    <w:name w:val="Plain Text Char"/>
    <w:basedOn w:val="DefaultParagraphFont"/>
    <w:link w:val="PlainText"/>
    <w:uiPriority w:val="99"/>
    <w:rsid w:val="00B800B7"/>
    <w:rPr>
      <w:rFonts w:ascii="Consolas" w:hAnsi="Consolas" w:cs="Consolas"/>
      <w:sz w:val="21"/>
      <w:szCs w:val="21"/>
    </w:rPr>
  </w:style>
  <w:style w:type="character" w:customStyle="1" w:styleId="apple-converted-space">
    <w:name w:val="apple-converted-space"/>
    <w:basedOn w:val="DefaultParagraphFont"/>
    <w:rsid w:val="00F21BC2"/>
  </w:style>
  <w:style w:type="character" w:customStyle="1" w:styleId="Heading5Char">
    <w:name w:val="Heading 5 Char"/>
    <w:basedOn w:val="DefaultParagraphFont"/>
    <w:link w:val="Heading5"/>
    <w:uiPriority w:val="9"/>
    <w:semiHidden/>
    <w:rsid w:val="00CD4EAD"/>
    <w:rPr>
      <w:caps/>
      <w:color w:val="2E74B5" w:themeColor="accent1" w:themeShade="BF"/>
      <w:spacing w:val="10"/>
    </w:rPr>
  </w:style>
  <w:style w:type="character" w:customStyle="1" w:styleId="Heading6Char">
    <w:name w:val="Heading 6 Char"/>
    <w:basedOn w:val="DefaultParagraphFont"/>
    <w:link w:val="Heading6"/>
    <w:uiPriority w:val="9"/>
    <w:semiHidden/>
    <w:rsid w:val="00CD4EAD"/>
    <w:rPr>
      <w:caps/>
      <w:color w:val="2E74B5" w:themeColor="accent1" w:themeShade="BF"/>
      <w:spacing w:val="10"/>
    </w:rPr>
  </w:style>
  <w:style w:type="character" w:customStyle="1" w:styleId="Heading7Char">
    <w:name w:val="Heading 7 Char"/>
    <w:basedOn w:val="DefaultParagraphFont"/>
    <w:link w:val="Heading7"/>
    <w:uiPriority w:val="9"/>
    <w:semiHidden/>
    <w:rsid w:val="00CD4EAD"/>
    <w:rPr>
      <w:caps/>
      <w:color w:val="2E74B5" w:themeColor="accent1" w:themeShade="BF"/>
      <w:spacing w:val="10"/>
    </w:rPr>
  </w:style>
  <w:style w:type="character" w:customStyle="1" w:styleId="Heading8Char">
    <w:name w:val="Heading 8 Char"/>
    <w:basedOn w:val="DefaultParagraphFont"/>
    <w:link w:val="Heading8"/>
    <w:uiPriority w:val="9"/>
    <w:semiHidden/>
    <w:rsid w:val="00CD4EAD"/>
    <w:rPr>
      <w:caps/>
      <w:spacing w:val="10"/>
      <w:sz w:val="18"/>
      <w:szCs w:val="18"/>
    </w:rPr>
  </w:style>
  <w:style w:type="character" w:customStyle="1" w:styleId="Heading9Char">
    <w:name w:val="Heading 9 Char"/>
    <w:basedOn w:val="DefaultParagraphFont"/>
    <w:link w:val="Heading9"/>
    <w:uiPriority w:val="9"/>
    <w:semiHidden/>
    <w:rsid w:val="00CD4EAD"/>
    <w:rPr>
      <w:i/>
      <w:iCs/>
      <w:caps/>
      <w:spacing w:val="10"/>
      <w:sz w:val="18"/>
      <w:szCs w:val="18"/>
    </w:rPr>
  </w:style>
  <w:style w:type="paragraph" w:styleId="Caption">
    <w:name w:val="caption"/>
    <w:basedOn w:val="Normal"/>
    <w:next w:val="Normal"/>
    <w:uiPriority w:val="35"/>
    <w:semiHidden/>
    <w:unhideWhenUsed/>
    <w:qFormat/>
    <w:rsid w:val="00CD4EAD"/>
    <w:rPr>
      <w:b/>
      <w:bCs/>
      <w:color w:val="2E74B5" w:themeColor="accent1" w:themeShade="BF"/>
      <w:sz w:val="16"/>
      <w:szCs w:val="16"/>
    </w:rPr>
  </w:style>
  <w:style w:type="paragraph" w:styleId="Title">
    <w:name w:val="Title"/>
    <w:basedOn w:val="Normal"/>
    <w:next w:val="Normal"/>
    <w:link w:val="TitleChar"/>
    <w:uiPriority w:val="10"/>
    <w:qFormat/>
    <w:rsid w:val="00CD4EAD"/>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CD4EAD"/>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CD4EA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4EAD"/>
    <w:rPr>
      <w:caps/>
      <w:color w:val="595959" w:themeColor="text1" w:themeTint="A6"/>
      <w:spacing w:val="10"/>
      <w:sz w:val="21"/>
      <w:szCs w:val="21"/>
    </w:rPr>
  </w:style>
  <w:style w:type="paragraph" w:styleId="NoSpacing">
    <w:name w:val="No Spacing"/>
    <w:uiPriority w:val="1"/>
    <w:qFormat/>
    <w:rsid w:val="00CD4EAD"/>
    <w:pPr>
      <w:spacing w:after="0" w:line="240" w:lineRule="auto"/>
    </w:pPr>
  </w:style>
  <w:style w:type="paragraph" w:styleId="Quote">
    <w:name w:val="Quote"/>
    <w:basedOn w:val="Normal"/>
    <w:next w:val="Normal"/>
    <w:link w:val="QuoteChar"/>
    <w:uiPriority w:val="29"/>
    <w:qFormat/>
    <w:rsid w:val="00CD4EAD"/>
    <w:rPr>
      <w:i/>
      <w:iCs/>
      <w:sz w:val="24"/>
      <w:szCs w:val="24"/>
    </w:rPr>
  </w:style>
  <w:style w:type="character" w:customStyle="1" w:styleId="QuoteChar">
    <w:name w:val="Quote Char"/>
    <w:basedOn w:val="DefaultParagraphFont"/>
    <w:link w:val="Quote"/>
    <w:uiPriority w:val="29"/>
    <w:rsid w:val="00CD4EAD"/>
    <w:rPr>
      <w:i/>
      <w:iCs/>
      <w:sz w:val="24"/>
      <w:szCs w:val="24"/>
    </w:rPr>
  </w:style>
  <w:style w:type="paragraph" w:styleId="IntenseQuote">
    <w:name w:val="Intense Quote"/>
    <w:basedOn w:val="Normal"/>
    <w:next w:val="Normal"/>
    <w:link w:val="IntenseQuoteChar"/>
    <w:uiPriority w:val="30"/>
    <w:qFormat/>
    <w:rsid w:val="00CD4EAD"/>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CD4EAD"/>
    <w:rPr>
      <w:color w:val="5B9BD5" w:themeColor="accent1"/>
      <w:sz w:val="24"/>
      <w:szCs w:val="24"/>
    </w:rPr>
  </w:style>
  <w:style w:type="character" w:styleId="SubtleEmphasis">
    <w:name w:val="Subtle Emphasis"/>
    <w:uiPriority w:val="19"/>
    <w:qFormat/>
    <w:rsid w:val="00CD4EAD"/>
    <w:rPr>
      <w:i/>
      <w:iCs/>
      <w:color w:val="1F4D78" w:themeColor="accent1" w:themeShade="7F"/>
    </w:rPr>
  </w:style>
  <w:style w:type="character" w:styleId="IntenseEmphasis">
    <w:name w:val="Intense Emphasis"/>
    <w:uiPriority w:val="21"/>
    <w:qFormat/>
    <w:rsid w:val="00CD4EAD"/>
    <w:rPr>
      <w:b/>
      <w:bCs/>
      <w:caps/>
      <w:color w:val="1F4D78" w:themeColor="accent1" w:themeShade="7F"/>
      <w:spacing w:val="10"/>
    </w:rPr>
  </w:style>
  <w:style w:type="character" w:styleId="SubtleReference">
    <w:name w:val="Subtle Reference"/>
    <w:uiPriority w:val="31"/>
    <w:qFormat/>
    <w:rsid w:val="00CD4EAD"/>
    <w:rPr>
      <w:b/>
      <w:bCs/>
      <w:color w:val="5B9BD5" w:themeColor="accent1"/>
    </w:rPr>
  </w:style>
  <w:style w:type="character" w:styleId="IntenseReference">
    <w:name w:val="Intense Reference"/>
    <w:uiPriority w:val="32"/>
    <w:qFormat/>
    <w:rsid w:val="00CD4EAD"/>
    <w:rPr>
      <w:b/>
      <w:bCs/>
      <w:i/>
      <w:iCs/>
      <w:caps/>
      <w:color w:val="5B9BD5" w:themeColor="accent1"/>
    </w:rPr>
  </w:style>
  <w:style w:type="character" w:styleId="BookTitle">
    <w:name w:val="Book Title"/>
    <w:uiPriority w:val="33"/>
    <w:qFormat/>
    <w:rsid w:val="00CD4EAD"/>
    <w:rPr>
      <w:b/>
      <w:bCs/>
      <w:i/>
      <w:iCs/>
      <w:spacing w:val="0"/>
    </w:rPr>
  </w:style>
  <w:style w:type="paragraph" w:customStyle="1" w:styleId="Style1">
    <w:name w:val="Style1"/>
    <w:basedOn w:val="TOCHeading"/>
    <w:link w:val="Style1Char"/>
    <w:qFormat/>
    <w:rsid w:val="00CD4EAD"/>
    <w:pPr>
      <w:pBdr>
        <w:top w:val="none" w:sz="0" w:space="0" w:color="auto"/>
        <w:left w:val="none" w:sz="0" w:space="0" w:color="auto"/>
        <w:bottom w:val="none" w:sz="0" w:space="0" w:color="auto"/>
        <w:right w:val="none" w:sz="0" w:space="0" w:color="auto"/>
      </w:pBdr>
      <w:shd w:val="clear" w:color="auto" w:fill="008ACE"/>
    </w:pPr>
    <w:rPr>
      <w:rFonts w:eastAsiaTheme="minorHAnsi"/>
    </w:rPr>
  </w:style>
  <w:style w:type="character" w:customStyle="1" w:styleId="TOCHeadingChar">
    <w:name w:val="TOC Heading Char"/>
    <w:basedOn w:val="Heading1Char"/>
    <w:link w:val="TOCHeading"/>
    <w:uiPriority w:val="39"/>
    <w:rsid w:val="00CD4EAD"/>
    <w:rPr>
      <w:caps/>
      <w:color w:val="FFFFFF" w:themeColor="background1"/>
      <w:spacing w:val="15"/>
      <w:sz w:val="22"/>
      <w:szCs w:val="22"/>
      <w:shd w:val="clear" w:color="auto" w:fill="5B9BD5" w:themeFill="accent1"/>
    </w:rPr>
  </w:style>
  <w:style w:type="character" w:customStyle="1" w:styleId="Style1Char">
    <w:name w:val="Style1 Char"/>
    <w:basedOn w:val="TOCHeadingChar"/>
    <w:link w:val="Style1"/>
    <w:rsid w:val="00CD4EAD"/>
    <w:rPr>
      <w:rFonts w:eastAsiaTheme="minorHAnsi"/>
      <w:caps/>
      <w:color w:val="FFFFFF" w:themeColor="background1"/>
      <w:spacing w:val="15"/>
      <w:sz w:val="22"/>
      <w:szCs w:val="22"/>
      <w:shd w:val="clear" w:color="auto" w:fill="008AC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14488">
      <w:bodyDiv w:val="1"/>
      <w:marLeft w:val="0"/>
      <w:marRight w:val="0"/>
      <w:marTop w:val="0"/>
      <w:marBottom w:val="0"/>
      <w:divBdr>
        <w:top w:val="none" w:sz="0" w:space="0" w:color="auto"/>
        <w:left w:val="none" w:sz="0" w:space="0" w:color="auto"/>
        <w:bottom w:val="none" w:sz="0" w:space="0" w:color="auto"/>
        <w:right w:val="none" w:sz="0" w:space="0" w:color="auto"/>
      </w:divBdr>
    </w:div>
    <w:div w:id="56369134">
      <w:bodyDiv w:val="1"/>
      <w:marLeft w:val="0"/>
      <w:marRight w:val="0"/>
      <w:marTop w:val="0"/>
      <w:marBottom w:val="0"/>
      <w:divBdr>
        <w:top w:val="none" w:sz="0" w:space="0" w:color="auto"/>
        <w:left w:val="none" w:sz="0" w:space="0" w:color="auto"/>
        <w:bottom w:val="none" w:sz="0" w:space="0" w:color="auto"/>
        <w:right w:val="none" w:sz="0" w:space="0" w:color="auto"/>
      </w:divBdr>
    </w:div>
    <w:div w:id="57480469">
      <w:bodyDiv w:val="1"/>
      <w:marLeft w:val="0"/>
      <w:marRight w:val="0"/>
      <w:marTop w:val="0"/>
      <w:marBottom w:val="0"/>
      <w:divBdr>
        <w:top w:val="none" w:sz="0" w:space="0" w:color="auto"/>
        <w:left w:val="none" w:sz="0" w:space="0" w:color="auto"/>
        <w:bottom w:val="none" w:sz="0" w:space="0" w:color="auto"/>
        <w:right w:val="none" w:sz="0" w:space="0" w:color="auto"/>
      </w:divBdr>
    </w:div>
    <w:div w:id="61753504">
      <w:bodyDiv w:val="1"/>
      <w:marLeft w:val="0"/>
      <w:marRight w:val="0"/>
      <w:marTop w:val="0"/>
      <w:marBottom w:val="0"/>
      <w:divBdr>
        <w:top w:val="none" w:sz="0" w:space="0" w:color="auto"/>
        <w:left w:val="none" w:sz="0" w:space="0" w:color="auto"/>
        <w:bottom w:val="none" w:sz="0" w:space="0" w:color="auto"/>
        <w:right w:val="none" w:sz="0" w:space="0" w:color="auto"/>
      </w:divBdr>
    </w:div>
    <w:div w:id="174226770">
      <w:bodyDiv w:val="1"/>
      <w:marLeft w:val="0"/>
      <w:marRight w:val="0"/>
      <w:marTop w:val="0"/>
      <w:marBottom w:val="0"/>
      <w:divBdr>
        <w:top w:val="none" w:sz="0" w:space="0" w:color="auto"/>
        <w:left w:val="none" w:sz="0" w:space="0" w:color="auto"/>
        <w:bottom w:val="none" w:sz="0" w:space="0" w:color="auto"/>
        <w:right w:val="none" w:sz="0" w:space="0" w:color="auto"/>
      </w:divBdr>
    </w:div>
    <w:div w:id="177545012">
      <w:bodyDiv w:val="1"/>
      <w:marLeft w:val="0"/>
      <w:marRight w:val="0"/>
      <w:marTop w:val="0"/>
      <w:marBottom w:val="0"/>
      <w:divBdr>
        <w:top w:val="none" w:sz="0" w:space="0" w:color="auto"/>
        <w:left w:val="none" w:sz="0" w:space="0" w:color="auto"/>
        <w:bottom w:val="none" w:sz="0" w:space="0" w:color="auto"/>
        <w:right w:val="none" w:sz="0" w:space="0" w:color="auto"/>
      </w:divBdr>
    </w:div>
    <w:div w:id="188875757">
      <w:bodyDiv w:val="1"/>
      <w:marLeft w:val="0"/>
      <w:marRight w:val="0"/>
      <w:marTop w:val="0"/>
      <w:marBottom w:val="0"/>
      <w:divBdr>
        <w:top w:val="none" w:sz="0" w:space="0" w:color="auto"/>
        <w:left w:val="none" w:sz="0" w:space="0" w:color="auto"/>
        <w:bottom w:val="none" w:sz="0" w:space="0" w:color="auto"/>
        <w:right w:val="none" w:sz="0" w:space="0" w:color="auto"/>
      </w:divBdr>
    </w:div>
    <w:div w:id="231353213">
      <w:bodyDiv w:val="1"/>
      <w:marLeft w:val="0"/>
      <w:marRight w:val="0"/>
      <w:marTop w:val="0"/>
      <w:marBottom w:val="0"/>
      <w:divBdr>
        <w:top w:val="none" w:sz="0" w:space="0" w:color="auto"/>
        <w:left w:val="none" w:sz="0" w:space="0" w:color="auto"/>
        <w:bottom w:val="none" w:sz="0" w:space="0" w:color="auto"/>
        <w:right w:val="none" w:sz="0" w:space="0" w:color="auto"/>
      </w:divBdr>
    </w:div>
    <w:div w:id="233052454">
      <w:bodyDiv w:val="1"/>
      <w:marLeft w:val="0"/>
      <w:marRight w:val="0"/>
      <w:marTop w:val="0"/>
      <w:marBottom w:val="0"/>
      <w:divBdr>
        <w:top w:val="none" w:sz="0" w:space="0" w:color="auto"/>
        <w:left w:val="none" w:sz="0" w:space="0" w:color="auto"/>
        <w:bottom w:val="none" w:sz="0" w:space="0" w:color="auto"/>
        <w:right w:val="none" w:sz="0" w:space="0" w:color="auto"/>
      </w:divBdr>
    </w:div>
    <w:div w:id="279193354">
      <w:bodyDiv w:val="1"/>
      <w:marLeft w:val="0"/>
      <w:marRight w:val="0"/>
      <w:marTop w:val="0"/>
      <w:marBottom w:val="0"/>
      <w:divBdr>
        <w:top w:val="none" w:sz="0" w:space="0" w:color="auto"/>
        <w:left w:val="none" w:sz="0" w:space="0" w:color="auto"/>
        <w:bottom w:val="none" w:sz="0" w:space="0" w:color="auto"/>
        <w:right w:val="none" w:sz="0" w:space="0" w:color="auto"/>
      </w:divBdr>
    </w:div>
    <w:div w:id="294876852">
      <w:bodyDiv w:val="1"/>
      <w:marLeft w:val="0"/>
      <w:marRight w:val="0"/>
      <w:marTop w:val="0"/>
      <w:marBottom w:val="0"/>
      <w:divBdr>
        <w:top w:val="none" w:sz="0" w:space="0" w:color="auto"/>
        <w:left w:val="none" w:sz="0" w:space="0" w:color="auto"/>
        <w:bottom w:val="none" w:sz="0" w:space="0" w:color="auto"/>
        <w:right w:val="none" w:sz="0" w:space="0" w:color="auto"/>
      </w:divBdr>
    </w:div>
    <w:div w:id="350567261">
      <w:bodyDiv w:val="1"/>
      <w:marLeft w:val="0"/>
      <w:marRight w:val="0"/>
      <w:marTop w:val="0"/>
      <w:marBottom w:val="0"/>
      <w:divBdr>
        <w:top w:val="none" w:sz="0" w:space="0" w:color="auto"/>
        <w:left w:val="none" w:sz="0" w:space="0" w:color="auto"/>
        <w:bottom w:val="none" w:sz="0" w:space="0" w:color="auto"/>
        <w:right w:val="none" w:sz="0" w:space="0" w:color="auto"/>
      </w:divBdr>
    </w:div>
    <w:div w:id="395981653">
      <w:bodyDiv w:val="1"/>
      <w:marLeft w:val="0"/>
      <w:marRight w:val="0"/>
      <w:marTop w:val="0"/>
      <w:marBottom w:val="0"/>
      <w:divBdr>
        <w:top w:val="none" w:sz="0" w:space="0" w:color="auto"/>
        <w:left w:val="none" w:sz="0" w:space="0" w:color="auto"/>
        <w:bottom w:val="none" w:sz="0" w:space="0" w:color="auto"/>
        <w:right w:val="none" w:sz="0" w:space="0" w:color="auto"/>
      </w:divBdr>
    </w:div>
    <w:div w:id="397434649">
      <w:bodyDiv w:val="1"/>
      <w:marLeft w:val="0"/>
      <w:marRight w:val="0"/>
      <w:marTop w:val="0"/>
      <w:marBottom w:val="0"/>
      <w:divBdr>
        <w:top w:val="none" w:sz="0" w:space="0" w:color="auto"/>
        <w:left w:val="none" w:sz="0" w:space="0" w:color="auto"/>
        <w:bottom w:val="none" w:sz="0" w:space="0" w:color="auto"/>
        <w:right w:val="none" w:sz="0" w:space="0" w:color="auto"/>
      </w:divBdr>
    </w:div>
    <w:div w:id="413287866">
      <w:bodyDiv w:val="1"/>
      <w:marLeft w:val="0"/>
      <w:marRight w:val="0"/>
      <w:marTop w:val="0"/>
      <w:marBottom w:val="0"/>
      <w:divBdr>
        <w:top w:val="none" w:sz="0" w:space="0" w:color="auto"/>
        <w:left w:val="none" w:sz="0" w:space="0" w:color="auto"/>
        <w:bottom w:val="none" w:sz="0" w:space="0" w:color="auto"/>
        <w:right w:val="none" w:sz="0" w:space="0" w:color="auto"/>
      </w:divBdr>
    </w:div>
    <w:div w:id="501892941">
      <w:bodyDiv w:val="1"/>
      <w:marLeft w:val="0"/>
      <w:marRight w:val="0"/>
      <w:marTop w:val="0"/>
      <w:marBottom w:val="0"/>
      <w:divBdr>
        <w:top w:val="none" w:sz="0" w:space="0" w:color="auto"/>
        <w:left w:val="none" w:sz="0" w:space="0" w:color="auto"/>
        <w:bottom w:val="none" w:sz="0" w:space="0" w:color="auto"/>
        <w:right w:val="none" w:sz="0" w:space="0" w:color="auto"/>
      </w:divBdr>
    </w:div>
    <w:div w:id="532962321">
      <w:bodyDiv w:val="1"/>
      <w:marLeft w:val="0"/>
      <w:marRight w:val="0"/>
      <w:marTop w:val="0"/>
      <w:marBottom w:val="0"/>
      <w:divBdr>
        <w:top w:val="none" w:sz="0" w:space="0" w:color="auto"/>
        <w:left w:val="none" w:sz="0" w:space="0" w:color="auto"/>
        <w:bottom w:val="none" w:sz="0" w:space="0" w:color="auto"/>
        <w:right w:val="none" w:sz="0" w:space="0" w:color="auto"/>
      </w:divBdr>
    </w:div>
    <w:div w:id="603851338">
      <w:bodyDiv w:val="1"/>
      <w:marLeft w:val="0"/>
      <w:marRight w:val="0"/>
      <w:marTop w:val="0"/>
      <w:marBottom w:val="0"/>
      <w:divBdr>
        <w:top w:val="none" w:sz="0" w:space="0" w:color="auto"/>
        <w:left w:val="none" w:sz="0" w:space="0" w:color="auto"/>
        <w:bottom w:val="none" w:sz="0" w:space="0" w:color="auto"/>
        <w:right w:val="none" w:sz="0" w:space="0" w:color="auto"/>
      </w:divBdr>
    </w:div>
    <w:div w:id="611321365">
      <w:bodyDiv w:val="1"/>
      <w:marLeft w:val="0"/>
      <w:marRight w:val="0"/>
      <w:marTop w:val="0"/>
      <w:marBottom w:val="0"/>
      <w:divBdr>
        <w:top w:val="none" w:sz="0" w:space="0" w:color="auto"/>
        <w:left w:val="none" w:sz="0" w:space="0" w:color="auto"/>
        <w:bottom w:val="none" w:sz="0" w:space="0" w:color="auto"/>
        <w:right w:val="none" w:sz="0" w:space="0" w:color="auto"/>
      </w:divBdr>
    </w:div>
    <w:div w:id="651982956">
      <w:bodyDiv w:val="1"/>
      <w:marLeft w:val="0"/>
      <w:marRight w:val="0"/>
      <w:marTop w:val="0"/>
      <w:marBottom w:val="0"/>
      <w:divBdr>
        <w:top w:val="none" w:sz="0" w:space="0" w:color="auto"/>
        <w:left w:val="none" w:sz="0" w:space="0" w:color="auto"/>
        <w:bottom w:val="none" w:sz="0" w:space="0" w:color="auto"/>
        <w:right w:val="none" w:sz="0" w:space="0" w:color="auto"/>
      </w:divBdr>
    </w:div>
    <w:div w:id="673610217">
      <w:bodyDiv w:val="1"/>
      <w:marLeft w:val="0"/>
      <w:marRight w:val="0"/>
      <w:marTop w:val="0"/>
      <w:marBottom w:val="0"/>
      <w:divBdr>
        <w:top w:val="none" w:sz="0" w:space="0" w:color="auto"/>
        <w:left w:val="none" w:sz="0" w:space="0" w:color="auto"/>
        <w:bottom w:val="none" w:sz="0" w:space="0" w:color="auto"/>
        <w:right w:val="none" w:sz="0" w:space="0" w:color="auto"/>
      </w:divBdr>
    </w:div>
    <w:div w:id="679233925">
      <w:bodyDiv w:val="1"/>
      <w:marLeft w:val="0"/>
      <w:marRight w:val="0"/>
      <w:marTop w:val="0"/>
      <w:marBottom w:val="0"/>
      <w:divBdr>
        <w:top w:val="none" w:sz="0" w:space="0" w:color="auto"/>
        <w:left w:val="none" w:sz="0" w:space="0" w:color="auto"/>
        <w:bottom w:val="none" w:sz="0" w:space="0" w:color="auto"/>
        <w:right w:val="none" w:sz="0" w:space="0" w:color="auto"/>
      </w:divBdr>
    </w:div>
    <w:div w:id="681127142">
      <w:bodyDiv w:val="1"/>
      <w:marLeft w:val="0"/>
      <w:marRight w:val="0"/>
      <w:marTop w:val="0"/>
      <w:marBottom w:val="0"/>
      <w:divBdr>
        <w:top w:val="none" w:sz="0" w:space="0" w:color="auto"/>
        <w:left w:val="none" w:sz="0" w:space="0" w:color="auto"/>
        <w:bottom w:val="none" w:sz="0" w:space="0" w:color="auto"/>
        <w:right w:val="none" w:sz="0" w:space="0" w:color="auto"/>
      </w:divBdr>
    </w:div>
    <w:div w:id="702361285">
      <w:bodyDiv w:val="1"/>
      <w:marLeft w:val="0"/>
      <w:marRight w:val="0"/>
      <w:marTop w:val="0"/>
      <w:marBottom w:val="0"/>
      <w:divBdr>
        <w:top w:val="none" w:sz="0" w:space="0" w:color="auto"/>
        <w:left w:val="none" w:sz="0" w:space="0" w:color="auto"/>
        <w:bottom w:val="none" w:sz="0" w:space="0" w:color="auto"/>
        <w:right w:val="none" w:sz="0" w:space="0" w:color="auto"/>
      </w:divBdr>
    </w:div>
    <w:div w:id="718894434">
      <w:bodyDiv w:val="1"/>
      <w:marLeft w:val="0"/>
      <w:marRight w:val="0"/>
      <w:marTop w:val="0"/>
      <w:marBottom w:val="0"/>
      <w:divBdr>
        <w:top w:val="none" w:sz="0" w:space="0" w:color="auto"/>
        <w:left w:val="none" w:sz="0" w:space="0" w:color="auto"/>
        <w:bottom w:val="none" w:sz="0" w:space="0" w:color="auto"/>
        <w:right w:val="none" w:sz="0" w:space="0" w:color="auto"/>
      </w:divBdr>
    </w:div>
    <w:div w:id="746456963">
      <w:bodyDiv w:val="1"/>
      <w:marLeft w:val="0"/>
      <w:marRight w:val="0"/>
      <w:marTop w:val="0"/>
      <w:marBottom w:val="0"/>
      <w:divBdr>
        <w:top w:val="none" w:sz="0" w:space="0" w:color="auto"/>
        <w:left w:val="none" w:sz="0" w:space="0" w:color="auto"/>
        <w:bottom w:val="none" w:sz="0" w:space="0" w:color="auto"/>
        <w:right w:val="none" w:sz="0" w:space="0" w:color="auto"/>
      </w:divBdr>
    </w:div>
    <w:div w:id="815803952">
      <w:bodyDiv w:val="1"/>
      <w:marLeft w:val="0"/>
      <w:marRight w:val="0"/>
      <w:marTop w:val="0"/>
      <w:marBottom w:val="0"/>
      <w:divBdr>
        <w:top w:val="none" w:sz="0" w:space="0" w:color="auto"/>
        <w:left w:val="none" w:sz="0" w:space="0" w:color="auto"/>
        <w:bottom w:val="none" w:sz="0" w:space="0" w:color="auto"/>
        <w:right w:val="none" w:sz="0" w:space="0" w:color="auto"/>
      </w:divBdr>
    </w:div>
    <w:div w:id="822434628">
      <w:bodyDiv w:val="1"/>
      <w:marLeft w:val="0"/>
      <w:marRight w:val="0"/>
      <w:marTop w:val="0"/>
      <w:marBottom w:val="0"/>
      <w:divBdr>
        <w:top w:val="none" w:sz="0" w:space="0" w:color="auto"/>
        <w:left w:val="none" w:sz="0" w:space="0" w:color="auto"/>
        <w:bottom w:val="none" w:sz="0" w:space="0" w:color="auto"/>
        <w:right w:val="none" w:sz="0" w:space="0" w:color="auto"/>
      </w:divBdr>
    </w:div>
    <w:div w:id="835342664">
      <w:bodyDiv w:val="1"/>
      <w:marLeft w:val="0"/>
      <w:marRight w:val="0"/>
      <w:marTop w:val="0"/>
      <w:marBottom w:val="0"/>
      <w:divBdr>
        <w:top w:val="none" w:sz="0" w:space="0" w:color="auto"/>
        <w:left w:val="none" w:sz="0" w:space="0" w:color="auto"/>
        <w:bottom w:val="none" w:sz="0" w:space="0" w:color="auto"/>
        <w:right w:val="none" w:sz="0" w:space="0" w:color="auto"/>
      </w:divBdr>
    </w:div>
    <w:div w:id="904074171">
      <w:bodyDiv w:val="1"/>
      <w:marLeft w:val="0"/>
      <w:marRight w:val="0"/>
      <w:marTop w:val="0"/>
      <w:marBottom w:val="0"/>
      <w:divBdr>
        <w:top w:val="none" w:sz="0" w:space="0" w:color="auto"/>
        <w:left w:val="none" w:sz="0" w:space="0" w:color="auto"/>
        <w:bottom w:val="none" w:sz="0" w:space="0" w:color="auto"/>
        <w:right w:val="none" w:sz="0" w:space="0" w:color="auto"/>
      </w:divBdr>
    </w:div>
    <w:div w:id="1007363779">
      <w:bodyDiv w:val="1"/>
      <w:marLeft w:val="0"/>
      <w:marRight w:val="0"/>
      <w:marTop w:val="0"/>
      <w:marBottom w:val="0"/>
      <w:divBdr>
        <w:top w:val="none" w:sz="0" w:space="0" w:color="auto"/>
        <w:left w:val="none" w:sz="0" w:space="0" w:color="auto"/>
        <w:bottom w:val="none" w:sz="0" w:space="0" w:color="auto"/>
        <w:right w:val="none" w:sz="0" w:space="0" w:color="auto"/>
      </w:divBdr>
    </w:div>
    <w:div w:id="1079256377">
      <w:bodyDiv w:val="1"/>
      <w:marLeft w:val="0"/>
      <w:marRight w:val="0"/>
      <w:marTop w:val="0"/>
      <w:marBottom w:val="0"/>
      <w:divBdr>
        <w:top w:val="none" w:sz="0" w:space="0" w:color="auto"/>
        <w:left w:val="none" w:sz="0" w:space="0" w:color="auto"/>
        <w:bottom w:val="none" w:sz="0" w:space="0" w:color="auto"/>
        <w:right w:val="none" w:sz="0" w:space="0" w:color="auto"/>
      </w:divBdr>
    </w:div>
    <w:div w:id="1084112693">
      <w:bodyDiv w:val="1"/>
      <w:marLeft w:val="0"/>
      <w:marRight w:val="0"/>
      <w:marTop w:val="0"/>
      <w:marBottom w:val="0"/>
      <w:divBdr>
        <w:top w:val="none" w:sz="0" w:space="0" w:color="auto"/>
        <w:left w:val="none" w:sz="0" w:space="0" w:color="auto"/>
        <w:bottom w:val="none" w:sz="0" w:space="0" w:color="auto"/>
        <w:right w:val="none" w:sz="0" w:space="0" w:color="auto"/>
      </w:divBdr>
    </w:div>
    <w:div w:id="1086149468">
      <w:bodyDiv w:val="1"/>
      <w:marLeft w:val="0"/>
      <w:marRight w:val="0"/>
      <w:marTop w:val="0"/>
      <w:marBottom w:val="0"/>
      <w:divBdr>
        <w:top w:val="none" w:sz="0" w:space="0" w:color="auto"/>
        <w:left w:val="none" w:sz="0" w:space="0" w:color="auto"/>
        <w:bottom w:val="none" w:sz="0" w:space="0" w:color="auto"/>
        <w:right w:val="none" w:sz="0" w:space="0" w:color="auto"/>
      </w:divBdr>
    </w:div>
    <w:div w:id="1103036872">
      <w:bodyDiv w:val="1"/>
      <w:marLeft w:val="0"/>
      <w:marRight w:val="0"/>
      <w:marTop w:val="0"/>
      <w:marBottom w:val="0"/>
      <w:divBdr>
        <w:top w:val="none" w:sz="0" w:space="0" w:color="auto"/>
        <w:left w:val="none" w:sz="0" w:space="0" w:color="auto"/>
        <w:bottom w:val="none" w:sz="0" w:space="0" w:color="auto"/>
        <w:right w:val="none" w:sz="0" w:space="0" w:color="auto"/>
      </w:divBdr>
    </w:div>
    <w:div w:id="1133863660">
      <w:bodyDiv w:val="1"/>
      <w:marLeft w:val="0"/>
      <w:marRight w:val="0"/>
      <w:marTop w:val="0"/>
      <w:marBottom w:val="0"/>
      <w:divBdr>
        <w:top w:val="none" w:sz="0" w:space="0" w:color="auto"/>
        <w:left w:val="none" w:sz="0" w:space="0" w:color="auto"/>
        <w:bottom w:val="none" w:sz="0" w:space="0" w:color="auto"/>
        <w:right w:val="none" w:sz="0" w:space="0" w:color="auto"/>
      </w:divBdr>
    </w:div>
    <w:div w:id="1137991591">
      <w:bodyDiv w:val="1"/>
      <w:marLeft w:val="0"/>
      <w:marRight w:val="0"/>
      <w:marTop w:val="0"/>
      <w:marBottom w:val="0"/>
      <w:divBdr>
        <w:top w:val="none" w:sz="0" w:space="0" w:color="auto"/>
        <w:left w:val="none" w:sz="0" w:space="0" w:color="auto"/>
        <w:bottom w:val="none" w:sz="0" w:space="0" w:color="auto"/>
        <w:right w:val="none" w:sz="0" w:space="0" w:color="auto"/>
      </w:divBdr>
    </w:div>
    <w:div w:id="1139303102">
      <w:bodyDiv w:val="1"/>
      <w:marLeft w:val="0"/>
      <w:marRight w:val="0"/>
      <w:marTop w:val="0"/>
      <w:marBottom w:val="0"/>
      <w:divBdr>
        <w:top w:val="none" w:sz="0" w:space="0" w:color="auto"/>
        <w:left w:val="none" w:sz="0" w:space="0" w:color="auto"/>
        <w:bottom w:val="none" w:sz="0" w:space="0" w:color="auto"/>
        <w:right w:val="none" w:sz="0" w:space="0" w:color="auto"/>
      </w:divBdr>
    </w:div>
    <w:div w:id="1178155896">
      <w:bodyDiv w:val="1"/>
      <w:marLeft w:val="0"/>
      <w:marRight w:val="0"/>
      <w:marTop w:val="0"/>
      <w:marBottom w:val="0"/>
      <w:divBdr>
        <w:top w:val="none" w:sz="0" w:space="0" w:color="auto"/>
        <w:left w:val="none" w:sz="0" w:space="0" w:color="auto"/>
        <w:bottom w:val="none" w:sz="0" w:space="0" w:color="auto"/>
        <w:right w:val="none" w:sz="0" w:space="0" w:color="auto"/>
      </w:divBdr>
    </w:div>
    <w:div w:id="1187989777">
      <w:bodyDiv w:val="1"/>
      <w:marLeft w:val="0"/>
      <w:marRight w:val="0"/>
      <w:marTop w:val="0"/>
      <w:marBottom w:val="0"/>
      <w:divBdr>
        <w:top w:val="none" w:sz="0" w:space="0" w:color="auto"/>
        <w:left w:val="none" w:sz="0" w:space="0" w:color="auto"/>
        <w:bottom w:val="none" w:sz="0" w:space="0" w:color="auto"/>
        <w:right w:val="none" w:sz="0" w:space="0" w:color="auto"/>
      </w:divBdr>
    </w:div>
    <w:div w:id="1193573991">
      <w:bodyDiv w:val="1"/>
      <w:marLeft w:val="0"/>
      <w:marRight w:val="0"/>
      <w:marTop w:val="0"/>
      <w:marBottom w:val="0"/>
      <w:divBdr>
        <w:top w:val="none" w:sz="0" w:space="0" w:color="auto"/>
        <w:left w:val="none" w:sz="0" w:space="0" w:color="auto"/>
        <w:bottom w:val="none" w:sz="0" w:space="0" w:color="auto"/>
        <w:right w:val="none" w:sz="0" w:space="0" w:color="auto"/>
      </w:divBdr>
    </w:div>
    <w:div w:id="1204905634">
      <w:bodyDiv w:val="1"/>
      <w:marLeft w:val="0"/>
      <w:marRight w:val="0"/>
      <w:marTop w:val="0"/>
      <w:marBottom w:val="0"/>
      <w:divBdr>
        <w:top w:val="none" w:sz="0" w:space="0" w:color="auto"/>
        <w:left w:val="none" w:sz="0" w:space="0" w:color="auto"/>
        <w:bottom w:val="none" w:sz="0" w:space="0" w:color="auto"/>
        <w:right w:val="none" w:sz="0" w:space="0" w:color="auto"/>
      </w:divBdr>
    </w:div>
    <w:div w:id="1221021134">
      <w:bodyDiv w:val="1"/>
      <w:marLeft w:val="0"/>
      <w:marRight w:val="0"/>
      <w:marTop w:val="0"/>
      <w:marBottom w:val="0"/>
      <w:divBdr>
        <w:top w:val="none" w:sz="0" w:space="0" w:color="auto"/>
        <w:left w:val="none" w:sz="0" w:space="0" w:color="auto"/>
        <w:bottom w:val="none" w:sz="0" w:space="0" w:color="auto"/>
        <w:right w:val="none" w:sz="0" w:space="0" w:color="auto"/>
      </w:divBdr>
    </w:div>
    <w:div w:id="1253852750">
      <w:bodyDiv w:val="1"/>
      <w:marLeft w:val="0"/>
      <w:marRight w:val="0"/>
      <w:marTop w:val="0"/>
      <w:marBottom w:val="0"/>
      <w:divBdr>
        <w:top w:val="none" w:sz="0" w:space="0" w:color="auto"/>
        <w:left w:val="none" w:sz="0" w:space="0" w:color="auto"/>
        <w:bottom w:val="none" w:sz="0" w:space="0" w:color="auto"/>
        <w:right w:val="none" w:sz="0" w:space="0" w:color="auto"/>
      </w:divBdr>
    </w:div>
    <w:div w:id="1267231432">
      <w:bodyDiv w:val="1"/>
      <w:marLeft w:val="0"/>
      <w:marRight w:val="0"/>
      <w:marTop w:val="0"/>
      <w:marBottom w:val="0"/>
      <w:divBdr>
        <w:top w:val="none" w:sz="0" w:space="0" w:color="auto"/>
        <w:left w:val="none" w:sz="0" w:space="0" w:color="auto"/>
        <w:bottom w:val="none" w:sz="0" w:space="0" w:color="auto"/>
        <w:right w:val="none" w:sz="0" w:space="0" w:color="auto"/>
      </w:divBdr>
    </w:div>
    <w:div w:id="1393456138">
      <w:bodyDiv w:val="1"/>
      <w:marLeft w:val="0"/>
      <w:marRight w:val="0"/>
      <w:marTop w:val="0"/>
      <w:marBottom w:val="0"/>
      <w:divBdr>
        <w:top w:val="none" w:sz="0" w:space="0" w:color="auto"/>
        <w:left w:val="none" w:sz="0" w:space="0" w:color="auto"/>
        <w:bottom w:val="none" w:sz="0" w:space="0" w:color="auto"/>
        <w:right w:val="none" w:sz="0" w:space="0" w:color="auto"/>
      </w:divBdr>
    </w:div>
    <w:div w:id="1411846976">
      <w:bodyDiv w:val="1"/>
      <w:marLeft w:val="0"/>
      <w:marRight w:val="0"/>
      <w:marTop w:val="0"/>
      <w:marBottom w:val="0"/>
      <w:divBdr>
        <w:top w:val="none" w:sz="0" w:space="0" w:color="auto"/>
        <w:left w:val="none" w:sz="0" w:space="0" w:color="auto"/>
        <w:bottom w:val="none" w:sz="0" w:space="0" w:color="auto"/>
        <w:right w:val="none" w:sz="0" w:space="0" w:color="auto"/>
      </w:divBdr>
    </w:div>
    <w:div w:id="1425759871">
      <w:bodyDiv w:val="1"/>
      <w:marLeft w:val="0"/>
      <w:marRight w:val="0"/>
      <w:marTop w:val="0"/>
      <w:marBottom w:val="0"/>
      <w:divBdr>
        <w:top w:val="none" w:sz="0" w:space="0" w:color="auto"/>
        <w:left w:val="none" w:sz="0" w:space="0" w:color="auto"/>
        <w:bottom w:val="none" w:sz="0" w:space="0" w:color="auto"/>
        <w:right w:val="none" w:sz="0" w:space="0" w:color="auto"/>
      </w:divBdr>
    </w:div>
    <w:div w:id="1442607808">
      <w:bodyDiv w:val="1"/>
      <w:marLeft w:val="0"/>
      <w:marRight w:val="0"/>
      <w:marTop w:val="0"/>
      <w:marBottom w:val="0"/>
      <w:divBdr>
        <w:top w:val="none" w:sz="0" w:space="0" w:color="auto"/>
        <w:left w:val="none" w:sz="0" w:space="0" w:color="auto"/>
        <w:bottom w:val="none" w:sz="0" w:space="0" w:color="auto"/>
        <w:right w:val="none" w:sz="0" w:space="0" w:color="auto"/>
      </w:divBdr>
    </w:div>
    <w:div w:id="1457407018">
      <w:bodyDiv w:val="1"/>
      <w:marLeft w:val="0"/>
      <w:marRight w:val="0"/>
      <w:marTop w:val="0"/>
      <w:marBottom w:val="0"/>
      <w:divBdr>
        <w:top w:val="none" w:sz="0" w:space="0" w:color="auto"/>
        <w:left w:val="none" w:sz="0" w:space="0" w:color="auto"/>
        <w:bottom w:val="none" w:sz="0" w:space="0" w:color="auto"/>
        <w:right w:val="none" w:sz="0" w:space="0" w:color="auto"/>
      </w:divBdr>
    </w:div>
    <w:div w:id="1538002744">
      <w:bodyDiv w:val="1"/>
      <w:marLeft w:val="0"/>
      <w:marRight w:val="0"/>
      <w:marTop w:val="0"/>
      <w:marBottom w:val="0"/>
      <w:divBdr>
        <w:top w:val="none" w:sz="0" w:space="0" w:color="auto"/>
        <w:left w:val="none" w:sz="0" w:space="0" w:color="auto"/>
        <w:bottom w:val="none" w:sz="0" w:space="0" w:color="auto"/>
        <w:right w:val="none" w:sz="0" w:space="0" w:color="auto"/>
      </w:divBdr>
    </w:div>
    <w:div w:id="1543403787">
      <w:bodyDiv w:val="1"/>
      <w:marLeft w:val="0"/>
      <w:marRight w:val="0"/>
      <w:marTop w:val="0"/>
      <w:marBottom w:val="0"/>
      <w:divBdr>
        <w:top w:val="none" w:sz="0" w:space="0" w:color="auto"/>
        <w:left w:val="none" w:sz="0" w:space="0" w:color="auto"/>
        <w:bottom w:val="none" w:sz="0" w:space="0" w:color="auto"/>
        <w:right w:val="none" w:sz="0" w:space="0" w:color="auto"/>
      </w:divBdr>
    </w:div>
    <w:div w:id="1711414671">
      <w:bodyDiv w:val="1"/>
      <w:marLeft w:val="0"/>
      <w:marRight w:val="0"/>
      <w:marTop w:val="0"/>
      <w:marBottom w:val="0"/>
      <w:divBdr>
        <w:top w:val="none" w:sz="0" w:space="0" w:color="auto"/>
        <w:left w:val="none" w:sz="0" w:space="0" w:color="auto"/>
        <w:bottom w:val="none" w:sz="0" w:space="0" w:color="auto"/>
        <w:right w:val="none" w:sz="0" w:space="0" w:color="auto"/>
      </w:divBdr>
    </w:div>
    <w:div w:id="1735354601">
      <w:bodyDiv w:val="1"/>
      <w:marLeft w:val="0"/>
      <w:marRight w:val="0"/>
      <w:marTop w:val="0"/>
      <w:marBottom w:val="0"/>
      <w:divBdr>
        <w:top w:val="none" w:sz="0" w:space="0" w:color="auto"/>
        <w:left w:val="none" w:sz="0" w:space="0" w:color="auto"/>
        <w:bottom w:val="none" w:sz="0" w:space="0" w:color="auto"/>
        <w:right w:val="none" w:sz="0" w:space="0" w:color="auto"/>
      </w:divBdr>
    </w:div>
    <w:div w:id="1757365124">
      <w:bodyDiv w:val="1"/>
      <w:marLeft w:val="0"/>
      <w:marRight w:val="0"/>
      <w:marTop w:val="0"/>
      <w:marBottom w:val="0"/>
      <w:divBdr>
        <w:top w:val="none" w:sz="0" w:space="0" w:color="auto"/>
        <w:left w:val="none" w:sz="0" w:space="0" w:color="auto"/>
        <w:bottom w:val="none" w:sz="0" w:space="0" w:color="auto"/>
        <w:right w:val="none" w:sz="0" w:space="0" w:color="auto"/>
      </w:divBdr>
    </w:div>
    <w:div w:id="1819616237">
      <w:bodyDiv w:val="1"/>
      <w:marLeft w:val="0"/>
      <w:marRight w:val="0"/>
      <w:marTop w:val="0"/>
      <w:marBottom w:val="0"/>
      <w:divBdr>
        <w:top w:val="none" w:sz="0" w:space="0" w:color="auto"/>
        <w:left w:val="none" w:sz="0" w:space="0" w:color="auto"/>
        <w:bottom w:val="none" w:sz="0" w:space="0" w:color="auto"/>
        <w:right w:val="none" w:sz="0" w:space="0" w:color="auto"/>
      </w:divBdr>
    </w:div>
    <w:div w:id="1825125169">
      <w:bodyDiv w:val="1"/>
      <w:marLeft w:val="0"/>
      <w:marRight w:val="0"/>
      <w:marTop w:val="0"/>
      <w:marBottom w:val="0"/>
      <w:divBdr>
        <w:top w:val="none" w:sz="0" w:space="0" w:color="auto"/>
        <w:left w:val="none" w:sz="0" w:space="0" w:color="auto"/>
        <w:bottom w:val="none" w:sz="0" w:space="0" w:color="auto"/>
        <w:right w:val="none" w:sz="0" w:space="0" w:color="auto"/>
      </w:divBdr>
    </w:div>
    <w:div w:id="1846632280">
      <w:bodyDiv w:val="1"/>
      <w:marLeft w:val="0"/>
      <w:marRight w:val="0"/>
      <w:marTop w:val="0"/>
      <w:marBottom w:val="0"/>
      <w:divBdr>
        <w:top w:val="none" w:sz="0" w:space="0" w:color="auto"/>
        <w:left w:val="none" w:sz="0" w:space="0" w:color="auto"/>
        <w:bottom w:val="none" w:sz="0" w:space="0" w:color="auto"/>
        <w:right w:val="none" w:sz="0" w:space="0" w:color="auto"/>
      </w:divBdr>
    </w:div>
    <w:div w:id="1848012435">
      <w:bodyDiv w:val="1"/>
      <w:marLeft w:val="0"/>
      <w:marRight w:val="0"/>
      <w:marTop w:val="0"/>
      <w:marBottom w:val="0"/>
      <w:divBdr>
        <w:top w:val="none" w:sz="0" w:space="0" w:color="auto"/>
        <w:left w:val="none" w:sz="0" w:space="0" w:color="auto"/>
        <w:bottom w:val="none" w:sz="0" w:space="0" w:color="auto"/>
        <w:right w:val="none" w:sz="0" w:space="0" w:color="auto"/>
      </w:divBdr>
    </w:div>
    <w:div w:id="1871187091">
      <w:bodyDiv w:val="1"/>
      <w:marLeft w:val="0"/>
      <w:marRight w:val="0"/>
      <w:marTop w:val="0"/>
      <w:marBottom w:val="0"/>
      <w:divBdr>
        <w:top w:val="none" w:sz="0" w:space="0" w:color="auto"/>
        <w:left w:val="none" w:sz="0" w:space="0" w:color="auto"/>
        <w:bottom w:val="none" w:sz="0" w:space="0" w:color="auto"/>
        <w:right w:val="none" w:sz="0" w:space="0" w:color="auto"/>
      </w:divBdr>
    </w:div>
    <w:div w:id="1885825282">
      <w:bodyDiv w:val="1"/>
      <w:marLeft w:val="0"/>
      <w:marRight w:val="0"/>
      <w:marTop w:val="0"/>
      <w:marBottom w:val="0"/>
      <w:divBdr>
        <w:top w:val="none" w:sz="0" w:space="0" w:color="auto"/>
        <w:left w:val="none" w:sz="0" w:space="0" w:color="auto"/>
        <w:bottom w:val="none" w:sz="0" w:space="0" w:color="auto"/>
        <w:right w:val="none" w:sz="0" w:space="0" w:color="auto"/>
      </w:divBdr>
    </w:div>
    <w:div w:id="1897543154">
      <w:bodyDiv w:val="1"/>
      <w:marLeft w:val="0"/>
      <w:marRight w:val="0"/>
      <w:marTop w:val="0"/>
      <w:marBottom w:val="0"/>
      <w:divBdr>
        <w:top w:val="none" w:sz="0" w:space="0" w:color="auto"/>
        <w:left w:val="none" w:sz="0" w:space="0" w:color="auto"/>
        <w:bottom w:val="none" w:sz="0" w:space="0" w:color="auto"/>
        <w:right w:val="none" w:sz="0" w:space="0" w:color="auto"/>
      </w:divBdr>
    </w:div>
    <w:div w:id="1982148014">
      <w:bodyDiv w:val="1"/>
      <w:marLeft w:val="0"/>
      <w:marRight w:val="0"/>
      <w:marTop w:val="0"/>
      <w:marBottom w:val="0"/>
      <w:divBdr>
        <w:top w:val="none" w:sz="0" w:space="0" w:color="auto"/>
        <w:left w:val="none" w:sz="0" w:space="0" w:color="auto"/>
        <w:bottom w:val="none" w:sz="0" w:space="0" w:color="auto"/>
        <w:right w:val="none" w:sz="0" w:space="0" w:color="auto"/>
      </w:divBdr>
    </w:div>
    <w:div w:id="1988510777">
      <w:bodyDiv w:val="1"/>
      <w:marLeft w:val="0"/>
      <w:marRight w:val="0"/>
      <w:marTop w:val="0"/>
      <w:marBottom w:val="0"/>
      <w:divBdr>
        <w:top w:val="none" w:sz="0" w:space="0" w:color="auto"/>
        <w:left w:val="none" w:sz="0" w:space="0" w:color="auto"/>
        <w:bottom w:val="none" w:sz="0" w:space="0" w:color="auto"/>
        <w:right w:val="none" w:sz="0" w:space="0" w:color="auto"/>
      </w:divBdr>
    </w:div>
    <w:div w:id="2086562515">
      <w:bodyDiv w:val="1"/>
      <w:marLeft w:val="0"/>
      <w:marRight w:val="0"/>
      <w:marTop w:val="0"/>
      <w:marBottom w:val="0"/>
      <w:divBdr>
        <w:top w:val="none" w:sz="0" w:space="0" w:color="auto"/>
        <w:left w:val="none" w:sz="0" w:space="0" w:color="auto"/>
        <w:bottom w:val="none" w:sz="0" w:space="0" w:color="auto"/>
        <w:right w:val="none" w:sz="0" w:space="0" w:color="auto"/>
      </w:divBdr>
    </w:div>
    <w:div w:id="2087217302">
      <w:bodyDiv w:val="1"/>
      <w:marLeft w:val="0"/>
      <w:marRight w:val="0"/>
      <w:marTop w:val="0"/>
      <w:marBottom w:val="0"/>
      <w:divBdr>
        <w:top w:val="none" w:sz="0" w:space="0" w:color="auto"/>
        <w:left w:val="none" w:sz="0" w:space="0" w:color="auto"/>
        <w:bottom w:val="none" w:sz="0" w:space="0" w:color="auto"/>
        <w:right w:val="none" w:sz="0" w:space="0" w:color="auto"/>
      </w:divBdr>
    </w:div>
    <w:div w:id="2094475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ysqltutorial.org/mysql-sample-database.aspx"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9765F5B45146B48AF9156A2AB30669F" ma:contentTypeVersion="12" ma:contentTypeDescription="Create a new document." ma:contentTypeScope="" ma:versionID="b1a80a372ad3886f1196dcd65f2fac04">
  <xsd:schema xmlns:xsd="http://www.w3.org/2001/XMLSchema" xmlns:xs="http://www.w3.org/2001/XMLSchema" xmlns:p="http://schemas.microsoft.com/office/2006/metadata/properties" xmlns:ns2="d2f1ebf5-a8a2-454a-a1d0-6843de7f9093" xmlns:ns3="f1ccc7c4-accf-4228-a7a9-5cd8e4c2a7c6" targetNamespace="http://schemas.microsoft.com/office/2006/metadata/properties" ma:root="true" ma:fieldsID="b9a53192127bf07673135a76c7fc6a35" ns2:_="" ns3:_="">
    <xsd:import namespace="d2f1ebf5-a8a2-454a-a1d0-6843de7f9093"/>
    <xsd:import namespace="f1ccc7c4-accf-4228-a7a9-5cd8e4c2a7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f1ebf5-a8a2-454a-a1d0-6843de7f9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cc7c4-accf-4228-a7a9-5cd8e4c2a7c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2f1ebf5-a8a2-454a-a1d0-6843de7f909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CD6108-0366-7E4B-A5F1-609D10B2D283}">
  <ds:schemaRefs>
    <ds:schemaRef ds:uri="http://schemas.openxmlformats.org/officeDocument/2006/bibliography"/>
  </ds:schemaRefs>
</ds:datastoreItem>
</file>

<file path=customXml/itemProps2.xml><?xml version="1.0" encoding="utf-8"?>
<ds:datastoreItem xmlns:ds="http://schemas.openxmlformats.org/officeDocument/2006/customXml" ds:itemID="{8C57372E-6220-4348-BF75-8D72CDC57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f1ebf5-a8a2-454a-a1d0-6843de7f9093"/>
    <ds:schemaRef ds:uri="f1ccc7c4-accf-4228-a7a9-5cd8e4c2a7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CDD4BB-1D92-43C7-8BD7-1BB9DFE180B7}">
  <ds:schemaRefs>
    <ds:schemaRef ds:uri="http://schemas.microsoft.com/office/2006/metadata/properties"/>
    <ds:schemaRef ds:uri="http://schemas.microsoft.com/office/infopath/2007/PartnerControls"/>
    <ds:schemaRef ds:uri="d2f1ebf5-a8a2-454a-a1d0-6843de7f9093"/>
  </ds:schemaRefs>
</ds:datastoreItem>
</file>

<file path=customXml/itemProps4.xml><?xml version="1.0" encoding="utf-8"?>
<ds:datastoreItem xmlns:ds="http://schemas.openxmlformats.org/officeDocument/2006/customXml" ds:itemID="{AAA76FD6-5006-4402-A144-5992A709CD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9</Pages>
  <Words>1435</Words>
  <Characters>8180</Characters>
  <Application>Microsoft Office Word</Application>
  <DocSecurity>0</DocSecurity>
  <Lines>68</Lines>
  <Paragraphs>1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n Koren</dc:creator>
  <cp:keywords/>
  <dc:description/>
  <cp:lastModifiedBy>Елтай Жастай Ыбрайұлы</cp:lastModifiedBy>
  <cp:revision>1</cp:revision>
  <cp:lastPrinted>2020-08-04T12:47:00Z</cp:lastPrinted>
  <dcterms:created xsi:type="dcterms:W3CDTF">2023-11-21T21:29:00Z</dcterms:created>
  <dcterms:modified xsi:type="dcterms:W3CDTF">2023-11-2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65F5B45146B48AF9156A2AB30669F</vt:lpwstr>
  </property>
  <property fmtid="{D5CDD505-2E9C-101B-9397-08002B2CF9AE}" pid="3" name="MediaServiceImageTags">
    <vt:lpwstr/>
  </property>
</Properties>
</file>